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2D52D" w14:textId="77777777" w:rsidR="00300CCC" w:rsidRPr="00B96498" w:rsidRDefault="00300CCC" w:rsidP="00300CCC">
      <w:pPr>
        <w:pStyle w:val="Heading1"/>
        <w:rPr>
          <w:rFonts w:ascii="Calibri" w:hAnsi="Calibri"/>
          <w:lang w:val="en-GB"/>
        </w:rPr>
      </w:pPr>
      <w:r w:rsidRPr="00B96498">
        <w:rPr>
          <w:rFonts w:ascii="Calibri" w:hAnsi="Calibri"/>
          <w:lang w:val="en-GB"/>
        </w:rPr>
        <w:t>PERSON SPECIFICATION</w:t>
      </w:r>
    </w:p>
    <w:p w14:paraId="66B90A7E" w14:textId="77777777" w:rsidR="00300CCC" w:rsidRPr="00B96498" w:rsidRDefault="00300CCC" w:rsidP="00300CCC">
      <w:pPr>
        <w:jc w:val="both"/>
        <w:rPr>
          <w:rFonts w:ascii="Calibri" w:hAnsi="Calibri" w:cs="Arial"/>
          <w:b/>
          <w:spacing w:val="-3"/>
          <w:sz w:val="22"/>
          <w:szCs w:val="22"/>
          <w:lang w:val="en-GB"/>
        </w:rPr>
      </w:pPr>
    </w:p>
    <w:p w14:paraId="63D47A62" w14:textId="424B22C6" w:rsidR="00300CCC" w:rsidRPr="00B96498" w:rsidRDefault="00300CCC" w:rsidP="00300CCC">
      <w:pPr>
        <w:jc w:val="both"/>
        <w:rPr>
          <w:rFonts w:ascii="Calibri" w:hAnsi="Calibri" w:cs="Arial"/>
          <w:b/>
          <w:spacing w:val="-3"/>
          <w:lang w:val="en-GB"/>
        </w:rPr>
      </w:pPr>
      <w:r w:rsidRPr="00B96498">
        <w:rPr>
          <w:rFonts w:ascii="Calibri" w:hAnsi="Calibri" w:cs="Arial"/>
          <w:b/>
          <w:spacing w:val="-3"/>
          <w:lang w:val="en-GB"/>
        </w:rPr>
        <w:t>Post:</w:t>
      </w:r>
      <w:r w:rsidR="00E91E30">
        <w:rPr>
          <w:rFonts w:ascii="Calibri" w:hAnsi="Calibri" w:cs="Arial"/>
          <w:b/>
          <w:spacing w:val="-3"/>
          <w:lang w:val="en-GB"/>
        </w:rPr>
        <w:t xml:space="preserve"> </w:t>
      </w:r>
      <w:r w:rsidR="00D80654" w:rsidRPr="00D80654">
        <w:rPr>
          <w:rFonts w:ascii="Calibri" w:hAnsi="Calibri" w:cs="Arial"/>
          <w:b/>
          <w:spacing w:val="-3"/>
          <w:lang w:val="en-GB"/>
        </w:rPr>
        <w:t xml:space="preserve">Clinical Fellow - SPR </w:t>
      </w:r>
      <w:proofErr w:type="spellStart"/>
      <w:r w:rsidR="00D80654" w:rsidRPr="00D80654">
        <w:rPr>
          <w:rFonts w:ascii="Calibri" w:hAnsi="Calibri" w:cs="Arial"/>
          <w:b/>
          <w:spacing w:val="-3"/>
          <w:lang w:val="en-GB"/>
        </w:rPr>
        <w:t>Obs</w:t>
      </w:r>
      <w:proofErr w:type="spellEnd"/>
      <w:r w:rsidR="00D80654" w:rsidRPr="00D80654">
        <w:rPr>
          <w:rFonts w:ascii="Calibri" w:hAnsi="Calibri" w:cs="Arial"/>
          <w:b/>
          <w:spacing w:val="-3"/>
          <w:lang w:val="en-GB"/>
        </w:rPr>
        <w:t xml:space="preserve"> &amp; Gynae</w:t>
      </w:r>
    </w:p>
    <w:p w14:paraId="6967F00B" w14:textId="77777777" w:rsidR="00300CCC" w:rsidRPr="00B96498" w:rsidRDefault="00300CCC" w:rsidP="00300CCC">
      <w:pPr>
        <w:jc w:val="both"/>
        <w:rPr>
          <w:rFonts w:ascii="Calibri" w:hAnsi="Calibri" w:cs="Arial"/>
          <w:b/>
          <w:spacing w:val="-3"/>
          <w:lang w:val="en-GB"/>
        </w:rPr>
      </w:pPr>
    </w:p>
    <w:p w14:paraId="5370CC28" w14:textId="42B145B4" w:rsidR="00300CCC" w:rsidRPr="00B96498" w:rsidRDefault="00300CCC" w:rsidP="00300CCC">
      <w:pPr>
        <w:jc w:val="both"/>
        <w:rPr>
          <w:rFonts w:ascii="Calibri" w:hAnsi="Calibri" w:cs="Arial"/>
          <w:b/>
          <w:spacing w:val="-3"/>
          <w:lang w:val="en-GB"/>
        </w:rPr>
      </w:pPr>
      <w:r w:rsidRPr="00B96498">
        <w:rPr>
          <w:rFonts w:ascii="Calibri" w:hAnsi="Calibri" w:cs="Arial"/>
          <w:b/>
          <w:spacing w:val="-3"/>
          <w:lang w:val="en-GB"/>
        </w:rPr>
        <w:t>Department:</w:t>
      </w:r>
      <w:r w:rsidR="00E91E30">
        <w:rPr>
          <w:rFonts w:ascii="Calibri" w:hAnsi="Calibri" w:cs="Arial"/>
          <w:b/>
          <w:spacing w:val="-3"/>
          <w:lang w:val="en-GB"/>
        </w:rPr>
        <w:t xml:space="preserve"> Obstetrics &amp; Gynaecology</w:t>
      </w:r>
    </w:p>
    <w:p w14:paraId="29550588" w14:textId="77777777" w:rsidR="00300CCC" w:rsidRPr="00B96498" w:rsidRDefault="00300CCC" w:rsidP="00300CCC">
      <w:pPr>
        <w:jc w:val="both"/>
        <w:rPr>
          <w:rFonts w:ascii="Calibri" w:hAnsi="Calibri" w:cs="Arial"/>
          <w:spacing w:val="-3"/>
          <w:lang w:val="en-GB"/>
        </w:rPr>
      </w:pPr>
    </w:p>
    <w:tbl>
      <w:tblPr>
        <w:tblW w:w="9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6"/>
        <w:gridCol w:w="3486"/>
        <w:gridCol w:w="2320"/>
        <w:gridCol w:w="1782"/>
      </w:tblGrid>
      <w:tr w:rsidR="00300CCC" w:rsidRPr="00300CCC" w14:paraId="7F83CE86" w14:textId="77777777" w:rsidTr="00E91E30">
        <w:tc>
          <w:tcPr>
            <w:tcW w:w="2116" w:type="dxa"/>
            <w:shd w:val="clear" w:color="auto" w:fill="auto"/>
          </w:tcPr>
          <w:p w14:paraId="3DC1F492" w14:textId="77777777" w:rsidR="00300CCC" w:rsidRPr="00B96498" w:rsidRDefault="00300CCC" w:rsidP="00FA79E8">
            <w:pPr>
              <w:jc w:val="both"/>
              <w:rPr>
                <w:rFonts w:ascii="Calibri" w:hAnsi="Calibri" w:cs="Arial"/>
                <w:b/>
                <w:spacing w:val="-3"/>
                <w:lang w:val="en-GB"/>
              </w:rPr>
            </w:pPr>
            <w:r w:rsidRPr="00B96498">
              <w:rPr>
                <w:rFonts w:ascii="Calibri" w:hAnsi="Calibri" w:cs="Arial"/>
                <w:b/>
                <w:spacing w:val="-3"/>
                <w:lang w:val="en-GB"/>
              </w:rPr>
              <w:t>ATTRIBUTES/SKILLS</w:t>
            </w:r>
          </w:p>
        </w:tc>
        <w:tc>
          <w:tcPr>
            <w:tcW w:w="3585" w:type="dxa"/>
            <w:shd w:val="clear" w:color="auto" w:fill="auto"/>
          </w:tcPr>
          <w:p w14:paraId="54D0476D" w14:textId="77777777" w:rsidR="00300CCC" w:rsidRPr="00B96498" w:rsidRDefault="00300CCC" w:rsidP="00FA79E8">
            <w:pPr>
              <w:jc w:val="both"/>
              <w:rPr>
                <w:rFonts w:ascii="Calibri" w:hAnsi="Calibri" w:cs="Arial"/>
                <w:b/>
                <w:spacing w:val="-3"/>
                <w:lang w:val="en-GB"/>
              </w:rPr>
            </w:pPr>
            <w:r w:rsidRPr="00B96498">
              <w:rPr>
                <w:rFonts w:ascii="Calibri" w:hAnsi="Calibri" w:cs="Arial"/>
                <w:b/>
                <w:spacing w:val="-3"/>
                <w:lang w:val="en-GB"/>
              </w:rPr>
              <w:t>ESSENTIAL</w:t>
            </w:r>
          </w:p>
        </w:tc>
        <w:tc>
          <w:tcPr>
            <w:tcW w:w="2345" w:type="dxa"/>
            <w:shd w:val="clear" w:color="auto" w:fill="auto"/>
          </w:tcPr>
          <w:p w14:paraId="5550F7E3" w14:textId="77777777" w:rsidR="00300CCC" w:rsidRPr="00B96498" w:rsidRDefault="00300CCC" w:rsidP="00FA79E8">
            <w:pPr>
              <w:jc w:val="both"/>
              <w:rPr>
                <w:rFonts w:ascii="Calibri" w:hAnsi="Calibri" w:cs="Arial"/>
                <w:b/>
                <w:spacing w:val="-3"/>
                <w:lang w:val="en-GB"/>
              </w:rPr>
            </w:pPr>
            <w:r w:rsidRPr="00B96498">
              <w:rPr>
                <w:rFonts w:ascii="Calibri" w:hAnsi="Calibri" w:cs="Arial"/>
                <w:b/>
                <w:spacing w:val="-3"/>
                <w:lang w:val="en-GB"/>
              </w:rPr>
              <w:t>DESIRABLE</w:t>
            </w:r>
          </w:p>
        </w:tc>
        <w:tc>
          <w:tcPr>
            <w:tcW w:w="1658" w:type="dxa"/>
            <w:shd w:val="clear" w:color="auto" w:fill="auto"/>
          </w:tcPr>
          <w:p w14:paraId="1E42B0C2" w14:textId="77777777" w:rsidR="00300CCC" w:rsidRPr="00B96498" w:rsidRDefault="00300CCC" w:rsidP="00FA79E8">
            <w:pPr>
              <w:jc w:val="both"/>
              <w:rPr>
                <w:rFonts w:ascii="Calibri" w:hAnsi="Calibri" w:cs="Arial"/>
                <w:b/>
                <w:spacing w:val="-3"/>
                <w:lang w:val="en-GB"/>
              </w:rPr>
            </w:pPr>
            <w:r w:rsidRPr="00B96498">
              <w:rPr>
                <w:rFonts w:ascii="Calibri" w:hAnsi="Calibri" w:cs="Arial"/>
                <w:b/>
                <w:spacing w:val="-3"/>
                <w:lang w:val="en-GB"/>
              </w:rPr>
              <w:t>MEASUREMENT</w:t>
            </w:r>
          </w:p>
        </w:tc>
      </w:tr>
      <w:tr w:rsidR="00300CCC" w:rsidRPr="00300CCC" w14:paraId="485616DD" w14:textId="77777777" w:rsidTr="00E91E30">
        <w:tc>
          <w:tcPr>
            <w:tcW w:w="2116" w:type="dxa"/>
            <w:shd w:val="clear" w:color="auto" w:fill="auto"/>
          </w:tcPr>
          <w:p w14:paraId="7E96F8E4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Education and</w:t>
            </w:r>
          </w:p>
          <w:p w14:paraId="00D739BE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qualifications</w:t>
            </w:r>
          </w:p>
        </w:tc>
        <w:tc>
          <w:tcPr>
            <w:tcW w:w="3585" w:type="dxa"/>
            <w:shd w:val="clear" w:color="auto" w:fill="auto"/>
          </w:tcPr>
          <w:p w14:paraId="646AD4F2" w14:textId="77777777" w:rsidR="00E91E30" w:rsidRPr="00551FD3" w:rsidRDefault="00E91E30" w:rsidP="00E91E30">
            <w:pPr>
              <w:pStyle w:val="TableParagraph"/>
              <w:spacing w:before="1"/>
              <w:ind w:left="10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Full</w:t>
            </w:r>
            <w:r w:rsidRPr="00551FD3">
              <w:rPr>
                <w:rFonts w:asciiTheme="minorHAnsi" w:hAnsiTheme="minorHAnsi" w:cstheme="minorHAnsi"/>
                <w:bCs/>
                <w:spacing w:val="-7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GMC</w:t>
            </w:r>
            <w:r w:rsidRPr="00551FD3">
              <w:rPr>
                <w:rFonts w:asciiTheme="minorHAnsi" w:hAnsiTheme="minorHAnsi" w:cstheme="minorHAnsi"/>
                <w:bCs/>
                <w:spacing w:val="-1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registration</w:t>
            </w:r>
          </w:p>
          <w:p w14:paraId="71783276" w14:textId="77777777" w:rsidR="00E91E30" w:rsidRPr="00551FD3" w:rsidRDefault="00E91E30" w:rsidP="00E91E30">
            <w:pPr>
              <w:pStyle w:val="TableParagraph"/>
              <w:spacing w:before="159"/>
              <w:ind w:left="10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Medical</w:t>
            </w:r>
            <w:r w:rsidRPr="00551FD3">
              <w:rPr>
                <w:rFonts w:asciiTheme="minorHAnsi" w:hAnsiTheme="minorHAnsi" w:cstheme="minorHAnsi"/>
                <w:bCs/>
                <w:spacing w:val="-7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–</w:t>
            </w:r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MBBS</w:t>
            </w:r>
            <w:r w:rsidRPr="00551FD3">
              <w:rPr>
                <w:rFonts w:asciiTheme="minorHAnsi" w:hAnsiTheme="minorHAnsi" w:cstheme="minorHAnsi"/>
                <w:bCs/>
                <w:spacing w:val="-3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or</w:t>
            </w:r>
            <w:r w:rsidRPr="00551FD3">
              <w:rPr>
                <w:rFonts w:asciiTheme="minorHAnsi" w:hAnsiTheme="minorHAnsi" w:cstheme="minorHAnsi"/>
                <w:bCs/>
                <w:spacing w:val="-6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equivalent</w:t>
            </w:r>
          </w:p>
          <w:p w14:paraId="2B34BDF2" w14:textId="77777777" w:rsidR="00E91E30" w:rsidRPr="00551FD3" w:rsidRDefault="00E91E30" w:rsidP="00E91E30">
            <w:pPr>
              <w:pStyle w:val="TableParagraph"/>
              <w:spacing w:before="159"/>
              <w:ind w:left="107" w:right="18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MRCOG</w:t>
            </w:r>
            <w:r w:rsidRPr="00551FD3">
              <w:rPr>
                <w:rFonts w:asciiTheme="minorHAnsi" w:hAnsiTheme="minorHAnsi" w:cstheme="minorHAnsi"/>
                <w:bCs/>
                <w:spacing w:val="-13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or</w:t>
            </w:r>
            <w:r w:rsidRPr="00551FD3">
              <w:rPr>
                <w:rFonts w:asciiTheme="minorHAnsi" w:hAnsiTheme="minorHAnsi" w:cstheme="minorHAnsi"/>
                <w:bCs/>
                <w:spacing w:val="-12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appropriate</w:t>
            </w:r>
            <w:r w:rsidRPr="00551FD3">
              <w:rPr>
                <w:rFonts w:asciiTheme="minorHAnsi" w:hAnsiTheme="minorHAnsi" w:cstheme="minorHAnsi"/>
                <w:bCs/>
                <w:spacing w:val="-13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pecialist 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qualification</w:t>
            </w:r>
          </w:p>
          <w:p w14:paraId="2167C81B" w14:textId="77777777" w:rsidR="00E91E30" w:rsidRPr="00551FD3" w:rsidRDefault="00E91E30" w:rsidP="00E91E30">
            <w:pPr>
              <w:pStyle w:val="TableParagraph"/>
              <w:spacing w:before="116"/>
              <w:ind w:left="107" w:right="18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CCT</w:t>
            </w:r>
            <w:r w:rsidRPr="00551FD3">
              <w:rPr>
                <w:rFonts w:asciiTheme="minorHAnsi" w:hAnsiTheme="minorHAnsi" w:cstheme="minorHAnsi"/>
                <w:bCs/>
                <w:spacing w:val="-6"/>
                <w:sz w:val="20"/>
                <w:szCs w:val="20"/>
              </w:rPr>
              <w:t xml:space="preserve"> /CESR</w:t>
            </w:r>
          </w:p>
          <w:p w14:paraId="292C441A" w14:textId="096D00E5" w:rsidR="00551FD3" w:rsidRPr="00551FD3" w:rsidRDefault="00551FD3" w:rsidP="00551FD3">
            <w:pPr>
              <w:ind w:left="107"/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2345" w:type="dxa"/>
            <w:shd w:val="clear" w:color="auto" w:fill="auto"/>
          </w:tcPr>
          <w:p w14:paraId="223D576A" w14:textId="1C2577F2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Higher</w:t>
            </w:r>
            <w:r w:rsidRPr="00551FD3">
              <w:rPr>
                <w:rFonts w:asciiTheme="minorHAnsi" w:hAnsiTheme="minorHAnsi" w:cstheme="minorHAnsi"/>
                <w:bCs/>
                <w:spacing w:val="-9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  <w:r w:rsidRPr="00551FD3">
              <w:rPr>
                <w:rFonts w:asciiTheme="minorHAnsi" w:hAnsiTheme="minorHAnsi" w:cstheme="minorHAnsi"/>
                <w:bCs/>
                <w:spacing w:val="-5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MD,</w:t>
            </w:r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pacing w:val="-5"/>
                <w:sz w:val="20"/>
                <w:szCs w:val="20"/>
              </w:rPr>
              <w:t>PhD</w:t>
            </w:r>
          </w:p>
        </w:tc>
        <w:tc>
          <w:tcPr>
            <w:tcW w:w="1658" w:type="dxa"/>
            <w:shd w:val="clear" w:color="auto" w:fill="auto"/>
          </w:tcPr>
          <w:p w14:paraId="0FFE8992" w14:textId="77777777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CV</w:t>
            </w:r>
          </w:p>
          <w:p w14:paraId="7CEE5EC6" w14:textId="77777777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Certificates</w:t>
            </w:r>
          </w:p>
          <w:p w14:paraId="264F394D" w14:textId="68DC1288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Interview</w:t>
            </w:r>
          </w:p>
        </w:tc>
      </w:tr>
      <w:tr w:rsidR="00300CCC" w:rsidRPr="00300CCC" w14:paraId="31CCBDDC" w14:textId="77777777" w:rsidTr="00E91E30">
        <w:tc>
          <w:tcPr>
            <w:tcW w:w="2116" w:type="dxa"/>
            <w:shd w:val="clear" w:color="auto" w:fill="auto"/>
          </w:tcPr>
          <w:p w14:paraId="29B7F899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Skills and abilities</w:t>
            </w:r>
          </w:p>
        </w:tc>
        <w:tc>
          <w:tcPr>
            <w:tcW w:w="3585" w:type="dxa"/>
            <w:shd w:val="clear" w:color="auto" w:fill="auto"/>
          </w:tcPr>
          <w:p w14:paraId="49298B53" w14:textId="77777777" w:rsidR="00E91E30" w:rsidRPr="00551FD3" w:rsidRDefault="00E91E30" w:rsidP="00E91E30">
            <w:pPr>
              <w:pStyle w:val="TableParagraph"/>
              <w:spacing w:before="1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Ability</w:t>
            </w:r>
            <w:r w:rsidRPr="00551FD3">
              <w:rPr>
                <w:rFonts w:asciiTheme="minorHAnsi" w:hAnsiTheme="minorHAnsi" w:cstheme="minorHAnsi"/>
                <w:bCs/>
                <w:spacing w:val="-8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to</w:t>
            </w:r>
            <w:r w:rsidRPr="00551FD3">
              <w:rPr>
                <w:rFonts w:asciiTheme="minorHAnsi" w:hAnsiTheme="minorHAnsi" w:cstheme="minorHAnsi"/>
                <w:bCs/>
                <w:spacing w:val="-8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communicate</w:t>
            </w:r>
            <w:r w:rsidRPr="00551FD3">
              <w:rPr>
                <w:rFonts w:asciiTheme="minorHAnsi" w:hAnsiTheme="minorHAnsi" w:cstheme="minorHAnsi"/>
                <w:bCs/>
                <w:spacing w:val="-10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effectively</w:t>
            </w:r>
            <w:r w:rsidRPr="00551FD3">
              <w:rPr>
                <w:rFonts w:asciiTheme="minorHAnsi" w:hAnsiTheme="minorHAnsi" w:cstheme="minorHAnsi"/>
                <w:bCs/>
                <w:spacing w:val="-9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with</w:t>
            </w:r>
            <w:r w:rsidRPr="00551FD3">
              <w:rPr>
                <w:rFonts w:asciiTheme="minorHAnsi" w:hAnsiTheme="minorHAnsi" w:cstheme="minorHAnsi"/>
                <w:bCs/>
                <w:spacing w:val="-8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all levels of staff and patients.</w:t>
            </w:r>
          </w:p>
          <w:p w14:paraId="5DC6B58D" w14:textId="77777777" w:rsidR="00E91E30" w:rsidRPr="00551FD3" w:rsidRDefault="00E91E30" w:rsidP="00E91E30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2E402C3" w14:textId="77777777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Ability</w:t>
            </w:r>
            <w:r w:rsidRPr="00551FD3">
              <w:rPr>
                <w:rFonts w:asciiTheme="minorHAnsi" w:hAnsiTheme="minorHAnsi" w:cstheme="minorHAnsi"/>
                <w:bCs/>
                <w:spacing w:val="-3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to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work</w:t>
            </w:r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as</w:t>
            </w:r>
            <w:r w:rsidRPr="00551FD3">
              <w:rPr>
                <w:rFonts w:asciiTheme="minorHAnsi" w:hAnsiTheme="minorHAnsi" w:cstheme="minorHAnsi"/>
                <w:bCs/>
                <w:spacing w:val="-5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part</w:t>
            </w:r>
            <w:r w:rsidRPr="00551FD3">
              <w:rPr>
                <w:rFonts w:asciiTheme="minorHAnsi" w:hAnsiTheme="minorHAnsi" w:cstheme="minorHAnsi"/>
                <w:bCs/>
                <w:spacing w:val="-3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of</w:t>
            </w:r>
            <w:r w:rsidRPr="00551FD3">
              <w:rPr>
                <w:rFonts w:asciiTheme="minorHAnsi" w:hAnsiTheme="minorHAnsi" w:cstheme="minorHAnsi"/>
                <w:bCs/>
                <w:spacing w:val="-1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 xml:space="preserve"> multi-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disciplinary</w:t>
            </w:r>
            <w:r w:rsidRPr="00551FD3">
              <w:rPr>
                <w:rFonts w:asciiTheme="minorHAnsi" w:hAnsiTheme="minorHAnsi" w:cstheme="minorHAnsi"/>
                <w:bCs/>
                <w:spacing w:val="-12"/>
                <w:sz w:val="20"/>
                <w:szCs w:val="20"/>
              </w:rPr>
              <w:t xml:space="preserve"> </w:t>
            </w:r>
            <w:proofErr w:type="gramStart"/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>team</w:t>
            </w:r>
            <w:proofErr w:type="gramEnd"/>
          </w:p>
          <w:p w14:paraId="20E5BD86" w14:textId="77777777" w:rsidR="00551FD3" w:rsidRPr="00551FD3" w:rsidRDefault="00551FD3" w:rsidP="00FA79E8">
            <w:pPr>
              <w:jc w:val="both"/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</w:pPr>
          </w:p>
          <w:p w14:paraId="7310D677" w14:textId="2D7736FE" w:rsidR="00551FD3" w:rsidRPr="00551FD3" w:rsidRDefault="00551FD3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Intermediate surgical skills – able to perform diagnostics and intermediate laparoscopic procedures </w:t>
            </w:r>
            <w:proofErr w:type="gramStart"/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>independently .</w:t>
            </w:r>
            <w:proofErr w:type="gramEnd"/>
            <w:r w:rsidRPr="00551FD3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 </w:t>
            </w:r>
          </w:p>
        </w:tc>
        <w:tc>
          <w:tcPr>
            <w:tcW w:w="2345" w:type="dxa"/>
            <w:shd w:val="clear" w:color="auto" w:fill="auto"/>
          </w:tcPr>
          <w:p w14:paraId="6800887E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1658" w:type="dxa"/>
            <w:shd w:val="clear" w:color="auto" w:fill="auto"/>
          </w:tcPr>
          <w:p w14:paraId="0C27798F" w14:textId="77777777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CV</w:t>
            </w:r>
          </w:p>
          <w:p w14:paraId="547B074E" w14:textId="77777777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Reference Letters</w:t>
            </w:r>
          </w:p>
          <w:p w14:paraId="77812DF3" w14:textId="57259DC0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Interview</w:t>
            </w:r>
          </w:p>
        </w:tc>
      </w:tr>
      <w:tr w:rsidR="00300CCC" w:rsidRPr="00300CCC" w14:paraId="0C57D0FB" w14:textId="77777777" w:rsidTr="00E91E30">
        <w:tc>
          <w:tcPr>
            <w:tcW w:w="2116" w:type="dxa"/>
            <w:shd w:val="clear" w:color="auto" w:fill="auto"/>
          </w:tcPr>
          <w:p w14:paraId="169C810F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Experience</w:t>
            </w:r>
          </w:p>
        </w:tc>
        <w:tc>
          <w:tcPr>
            <w:tcW w:w="3585" w:type="dxa"/>
            <w:shd w:val="clear" w:color="auto" w:fill="auto"/>
          </w:tcPr>
          <w:p w14:paraId="12A80EDA" w14:textId="77777777" w:rsidR="00E91E30" w:rsidRPr="00551FD3" w:rsidRDefault="00E91E30" w:rsidP="00E91E30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Broad</w:t>
            </w:r>
            <w:r w:rsidRPr="00551FD3">
              <w:rPr>
                <w:rFonts w:asciiTheme="minorHAnsi" w:hAnsiTheme="minorHAnsi" w:cstheme="minorHAnsi"/>
                <w:bCs/>
                <w:spacing w:val="-9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General</w:t>
            </w:r>
            <w:r w:rsidRPr="00551FD3">
              <w:rPr>
                <w:rFonts w:asciiTheme="minorHAnsi" w:hAnsiTheme="minorHAnsi" w:cstheme="minorHAnsi"/>
                <w:bCs/>
                <w:spacing w:val="-11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Obstetrics</w:t>
            </w:r>
            <w:r w:rsidRPr="00551FD3">
              <w:rPr>
                <w:rFonts w:asciiTheme="minorHAnsi" w:hAnsiTheme="minorHAnsi" w:cstheme="minorHAnsi"/>
                <w:bCs/>
                <w:spacing w:val="-11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&amp;</w:t>
            </w:r>
            <w:r w:rsidRPr="00551FD3">
              <w:rPr>
                <w:rFonts w:asciiTheme="minorHAnsi" w:hAnsiTheme="minorHAnsi" w:cstheme="minorHAnsi"/>
                <w:bCs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Gynaecology</w:t>
            </w:r>
            <w:proofErr w:type="spellEnd"/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experience</w:t>
            </w:r>
          </w:p>
          <w:p w14:paraId="544E7558" w14:textId="77777777" w:rsidR="00E91E30" w:rsidRPr="00551FD3" w:rsidRDefault="00E91E30" w:rsidP="00E91E30">
            <w:pPr>
              <w:pStyle w:val="TableParagraph"/>
              <w:spacing w:before="122"/>
              <w:ind w:left="0"/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Excellent</w:t>
            </w:r>
            <w:r w:rsidRPr="00551FD3">
              <w:rPr>
                <w:rFonts w:asciiTheme="minorHAnsi" w:hAnsiTheme="minorHAnsi" w:cstheme="minorHAnsi"/>
                <w:bCs/>
                <w:spacing w:val="-10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Clinical</w:t>
            </w:r>
            <w:r w:rsidRPr="00551FD3">
              <w:rPr>
                <w:rFonts w:asciiTheme="minorHAnsi" w:hAnsiTheme="minorHAnsi" w:cstheme="minorHAnsi"/>
                <w:bCs/>
                <w:spacing w:val="-11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skills</w:t>
            </w:r>
          </w:p>
          <w:p w14:paraId="32EAA5CC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  <w:p w14:paraId="6EE74A70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  <w:p w14:paraId="3A1FA7E5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  <w:p w14:paraId="6B78C3BF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  <w:p w14:paraId="12FA6223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2345" w:type="dxa"/>
            <w:shd w:val="clear" w:color="auto" w:fill="auto"/>
          </w:tcPr>
          <w:p w14:paraId="1A88D094" w14:textId="68597978" w:rsidR="00E91E30" w:rsidRPr="00551FD3" w:rsidRDefault="003F5635" w:rsidP="00E91E30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5DB53CE8" w14:textId="595E2F47" w:rsidR="00E91E30" w:rsidRPr="00551FD3" w:rsidRDefault="00E91E30" w:rsidP="00E91E30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xperience in running 2 </w:t>
            </w:r>
            <w:proofErr w:type="gramStart"/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week</w:t>
            </w:r>
            <w:proofErr w:type="gramEnd"/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ait </w:t>
            </w:r>
            <w:proofErr w:type="spellStart"/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gynaecology</w:t>
            </w:r>
            <w:proofErr w:type="spellEnd"/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linics</w:t>
            </w:r>
            <w:r w:rsidR="008672A5"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/</w:t>
            </w:r>
            <w:proofErr w:type="spellStart"/>
            <w:r w:rsidR="008672A5"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Gynaecology</w:t>
            </w:r>
            <w:proofErr w:type="spellEnd"/>
            <w:r w:rsidR="008672A5"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F5635"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clinic.</w:t>
            </w:r>
          </w:p>
          <w:p w14:paraId="75187434" w14:textId="77777777" w:rsidR="00EF5056" w:rsidRPr="00551FD3" w:rsidRDefault="00EF5056" w:rsidP="00E91E30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A9393FC" w14:textId="3F7650E9" w:rsidR="00300CCC" w:rsidRPr="00551FD3" w:rsidRDefault="00E91E30" w:rsidP="00E91E30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Previous work in hospital</w:t>
            </w:r>
            <w:r w:rsidRPr="00551FD3">
              <w:rPr>
                <w:rFonts w:asciiTheme="minorHAnsi" w:hAnsiTheme="minorHAnsi" w:cstheme="minorHAnsi"/>
                <w:bCs/>
                <w:spacing w:val="-13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with</w:t>
            </w:r>
            <w:r w:rsidRPr="00551FD3">
              <w:rPr>
                <w:rFonts w:asciiTheme="minorHAnsi" w:hAnsiTheme="minorHAnsi" w:cstheme="minorHAnsi"/>
                <w:bCs/>
                <w:spacing w:val="-12"/>
                <w:sz w:val="20"/>
                <w:szCs w:val="20"/>
              </w:rPr>
              <w:t xml:space="preserve"> </w:t>
            </w:r>
            <w:r w:rsidRPr="00551FD3">
              <w:rPr>
                <w:rFonts w:asciiTheme="minorHAnsi" w:hAnsiTheme="minorHAnsi" w:cstheme="minorHAnsi"/>
                <w:bCs/>
                <w:sz w:val="20"/>
                <w:szCs w:val="20"/>
              </w:rPr>
              <w:t>diverse ethnic population</w:t>
            </w:r>
          </w:p>
        </w:tc>
        <w:tc>
          <w:tcPr>
            <w:tcW w:w="1658" w:type="dxa"/>
            <w:shd w:val="clear" w:color="auto" w:fill="auto"/>
          </w:tcPr>
          <w:p w14:paraId="2BFE3AD5" w14:textId="77777777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CV</w:t>
            </w:r>
          </w:p>
          <w:p w14:paraId="292E3CDD" w14:textId="77777777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ATSM Certificates</w:t>
            </w:r>
          </w:p>
          <w:p w14:paraId="262EE633" w14:textId="25DD29D7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Interview</w:t>
            </w:r>
          </w:p>
          <w:p w14:paraId="071A093A" w14:textId="77777777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  <w:p w14:paraId="7AA0F805" w14:textId="42A8D6BA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</w:tr>
      <w:tr w:rsidR="00300CCC" w:rsidRPr="00300CCC" w14:paraId="63B0C1C9" w14:textId="77777777" w:rsidTr="00E91E30">
        <w:tc>
          <w:tcPr>
            <w:tcW w:w="2116" w:type="dxa"/>
            <w:shd w:val="clear" w:color="auto" w:fill="auto"/>
          </w:tcPr>
          <w:p w14:paraId="1FF8D5B9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Personal qualities</w:t>
            </w:r>
          </w:p>
        </w:tc>
        <w:tc>
          <w:tcPr>
            <w:tcW w:w="3585" w:type="dxa"/>
            <w:shd w:val="clear" w:color="auto" w:fill="auto"/>
          </w:tcPr>
          <w:p w14:paraId="33A1B233" w14:textId="39ECF1E9" w:rsidR="00300CCC" w:rsidRPr="00551FD3" w:rsidRDefault="00E91E30" w:rsidP="00E91E30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Honest,</w:t>
            </w:r>
            <w:r w:rsidR="003F5635"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 xml:space="preserve"> </w:t>
            </w: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Hard</w:t>
            </w:r>
            <w:r w:rsidR="003F5635"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 xml:space="preserve"> </w:t>
            </w: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Working,</w:t>
            </w:r>
            <w:r w:rsidR="003F5635"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 xml:space="preserve"> </w:t>
            </w: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Flexible,</w:t>
            </w:r>
            <w:r w:rsidR="003F5635"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 xml:space="preserve"> </w:t>
            </w: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Team Player, Ability to work under pressure</w:t>
            </w:r>
          </w:p>
        </w:tc>
        <w:tc>
          <w:tcPr>
            <w:tcW w:w="2345" w:type="dxa"/>
            <w:shd w:val="clear" w:color="auto" w:fill="auto"/>
          </w:tcPr>
          <w:p w14:paraId="5D3E237F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1658" w:type="dxa"/>
            <w:shd w:val="clear" w:color="auto" w:fill="auto"/>
          </w:tcPr>
          <w:p w14:paraId="03F6CEE9" w14:textId="77777777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Interview</w:t>
            </w:r>
          </w:p>
          <w:p w14:paraId="33E4983A" w14:textId="24E7A593" w:rsidR="00E91E30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Reference Letters</w:t>
            </w:r>
          </w:p>
        </w:tc>
      </w:tr>
      <w:tr w:rsidR="00300CCC" w:rsidRPr="00300CCC" w14:paraId="5C83971D" w14:textId="77777777" w:rsidTr="00E91E30">
        <w:tc>
          <w:tcPr>
            <w:tcW w:w="2116" w:type="dxa"/>
            <w:shd w:val="clear" w:color="auto" w:fill="auto"/>
          </w:tcPr>
          <w:p w14:paraId="0F071842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Values</w:t>
            </w:r>
          </w:p>
        </w:tc>
        <w:tc>
          <w:tcPr>
            <w:tcW w:w="3585" w:type="dxa"/>
            <w:shd w:val="clear" w:color="auto" w:fill="auto"/>
          </w:tcPr>
          <w:p w14:paraId="1E3A6675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Demonstrable ability to meet Trust values</w:t>
            </w:r>
          </w:p>
        </w:tc>
        <w:tc>
          <w:tcPr>
            <w:tcW w:w="2345" w:type="dxa"/>
            <w:shd w:val="clear" w:color="auto" w:fill="auto"/>
          </w:tcPr>
          <w:p w14:paraId="41795F1C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1658" w:type="dxa"/>
            <w:shd w:val="clear" w:color="auto" w:fill="auto"/>
          </w:tcPr>
          <w:p w14:paraId="68428F62" w14:textId="77777777" w:rsidR="00300CCC" w:rsidRPr="00551FD3" w:rsidRDefault="00300CCC" w:rsidP="00FA79E8">
            <w:pPr>
              <w:ind w:left="175"/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Interview/ assessment</w:t>
            </w:r>
          </w:p>
        </w:tc>
      </w:tr>
      <w:tr w:rsidR="00300CCC" w:rsidRPr="00300CCC" w14:paraId="2078891A" w14:textId="77777777" w:rsidTr="00E91E30">
        <w:tc>
          <w:tcPr>
            <w:tcW w:w="2116" w:type="dxa"/>
            <w:shd w:val="clear" w:color="auto" w:fill="auto"/>
          </w:tcPr>
          <w:p w14:paraId="3F491EAF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Other requirements</w:t>
            </w:r>
          </w:p>
        </w:tc>
        <w:tc>
          <w:tcPr>
            <w:tcW w:w="3585" w:type="dxa"/>
            <w:shd w:val="clear" w:color="auto" w:fill="auto"/>
          </w:tcPr>
          <w:p w14:paraId="067C3051" w14:textId="5780195A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 xml:space="preserve">Available to start the post </w:t>
            </w:r>
            <w:proofErr w:type="gramStart"/>
            <w:r w:rsidR="00551FD3" w:rsidRPr="00551FD3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as soon as possible</w:t>
            </w:r>
            <w:proofErr w:type="gramEnd"/>
          </w:p>
          <w:p w14:paraId="65563644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2345" w:type="dxa"/>
            <w:shd w:val="clear" w:color="auto" w:fill="auto"/>
          </w:tcPr>
          <w:p w14:paraId="376CBA4D" w14:textId="77777777" w:rsidR="00300CCC" w:rsidRPr="00551FD3" w:rsidRDefault="00300CCC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1658" w:type="dxa"/>
            <w:shd w:val="clear" w:color="auto" w:fill="auto"/>
          </w:tcPr>
          <w:p w14:paraId="6133EF84" w14:textId="0C5283FC" w:rsidR="00300CCC" w:rsidRPr="00551FD3" w:rsidRDefault="00E91E30" w:rsidP="00FA79E8">
            <w:pPr>
              <w:jc w:val="both"/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</w:pPr>
            <w:r w:rsidRPr="00551FD3">
              <w:rPr>
                <w:rFonts w:asciiTheme="minorHAnsi" w:hAnsiTheme="minorHAnsi" w:cstheme="minorHAnsi"/>
                <w:spacing w:val="-3"/>
                <w:sz w:val="20"/>
                <w:szCs w:val="20"/>
                <w:lang w:val="en-GB"/>
              </w:rPr>
              <w:t>Interview</w:t>
            </w:r>
          </w:p>
        </w:tc>
      </w:tr>
    </w:tbl>
    <w:p w14:paraId="4B305E5F" w14:textId="77777777" w:rsidR="00300CCC" w:rsidRDefault="00300CCC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04840B81" w14:textId="728A93DB" w:rsidR="00551FD3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2DF37303" w14:textId="77777777" w:rsidR="00551FD3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01293360" w14:textId="77777777" w:rsidR="00551FD3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5A8B937D" w14:textId="77777777" w:rsidR="00551FD3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762B40A0" w14:textId="77777777" w:rsidR="00551FD3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67DCDCA9" w14:textId="77777777" w:rsidR="00551FD3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65C0F310" w14:textId="77777777" w:rsidR="00551FD3" w:rsidRPr="00B96498" w:rsidRDefault="00551FD3" w:rsidP="00300CCC">
      <w:pPr>
        <w:jc w:val="both"/>
        <w:rPr>
          <w:rFonts w:ascii="Calibri" w:hAnsi="Calibri" w:cs="Arial"/>
          <w:spacing w:val="-3"/>
          <w:lang w:val="en-GB"/>
        </w:rPr>
      </w:pPr>
    </w:p>
    <w:p w14:paraId="19A137A2" w14:textId="77777777" w:rsidR="00300CCC" w:rsidRDefault="00300CCC" w:rsidP="00300CCC">
      <w:pPr>
        <w:rPr>
          <w:rFonts w:ascii="Calibri" w:hAnsi="Calibri" w:cs="Arial"/>
          <w:lang w:val="en-GB"/>
        </w:rPr>
      </w:pPr>
    </w:p>
    <w:p w14:paraId="212FE7DC" w14:textId="77777777" w:rsidR="00F73434" w:rsidRDefault="00F73434" w:rsidP="00300CCC">
      <w:pPr>
        <w:rPr>
          <w:rFonts w:ascii="Calibri" w:hAnsi="Calibri" w:cs="Arial"/>
          <w:lang w:val="en-GB"/>
        </w:rPr>
      </w:pPr>
    </w:p>
    <w:p w14:paraId="0AAF1107" w14:textId="5DAE01A9" w:rsidR="00F73434" w:rsidRDefault="00F73434" w:rsidP="00300CCC">
      <w:pPr>
        <w:rPr>
          <w:rFonts w:ascii="Calibri" w:hAnsi="Calibri" w:cs="Arial"/>
          <w:lang w:val="en-GB"/>
        </w:rPr>
      </w:pPr>
      <w:r>
        <w:rPr>
          <w:rFonts w:ascii="Calibri" w:hAnsi="Calibri" w:cs="Arial"/>
          <w:lang w:val="en-GB"/>
        </w:rPr>
        <w:t>Sample Job Plan</w:t>
      </w:r>
      <w:r w:rsidR="001257FA">
        <w:rPr>
          <w:rFonts w:ascii="Calibri" w:hAnsi="Calibri" w:cs="Arial"/>
          <w:lang w:val="en-GB"/>
        </w:rPr>
        <w:t xml:space="preserve"> </w:t>
      </w:r>
      <w:r w:rsidR="00563DE6">
        <w:rPr>
          <w:rFonts w:ascii="Calibri" w:hAnsi="Calibri" w:cs="Arial"/>
          <w:lang w:val="en-GB"/>
        </w:rPr>
        <w:t>(</w:t>
      </w:r>
      <w:r w:rsidR="001257FA">
        <w:rPr>
          <w:rFonts w:ascii="Calibri" w:hAnsi="Calibri" w:cs="Arial"/>
          <w:lang w:val="en-GB"/>
        </w:rPr>
        <w:t xml:space="preserve">Subject </w:t>
      </w:r>
      <w:r w:rsidR="00563DE6">
        <w:rPr>
          <w:rFonts w:ascii="Calibri" w:hAnsi="Calibri" w:cs="Arial"/>
          <w:lang w:val="en-GB"/>
        </w:rPr>
        <w:t>to change depending on depart</w:t>
      </w:r>
      <w:r w:rsidR="001257FA">
        <w:rPr>
          <w:rFonts w:ascii="Calibri" w:hAnsi="Calibri" w:cs="Arial"/>
          <w:lang w:val="en-GB"/>
        </w:rPr>
        <w:t>mental needs and requirements)</w:t>
      </w:r>
      <w:r>
        <w:rPr>
          <w:rFonts w:ascii="Calibri" w:hAnsi="Calibri" w:cs="Arial"/>
          <w:lang w:val="en-GB"/>
        </w:rPr>
        <w:t>:</w:t>
      </w:r>
    </w:p>
    <w:p w14:paraId="10415262" w14:textId="77777777" w:rsidR="00F73434" w:rsidRDefault="00F73434" w:rsidP="00300CCC">
      <w:pPr>
        <w:rPr>
          <w:rFonts w:ascii="Calibri" w:hAnsi="Calibri" w:cs="Arial"/>
          <w:lang w:val="en-GB"/>
        </w:rPr>
      </w:pPr>
    </w:p>
    <w:tbl>
      <w:tblPr>
        <w:tblpPr w:leftFromText="180" w:rightFromText="180" w:vertAnchor="text" w:horzAnchor="margin" w:tblpY="236"/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2"/>
        <w:gridCol w:w="1701"/>
        <w:gridCol w:w="1843"/>
        <w:gridCol w:w="1701"/>
        <w:gridCol w:w="1559"/>
        <w:gridCol w:w="1843"/>
      </w:tblGrid>
      <w:tr w:rsidR="00C13952" w14:paraId="42076D98" w14:textId="77777777">
        <w:tc>
          <w:tcPr>
            <w:tcW w:w="1242" w:type="dxa"/>
            <w:shd w:val="clear" w:color="auto" w:fill="auto"/>
          </w:tcPr>
          <w:p w14:paraId="78FA9119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  <w:t>Day</w:t>
            </w:r>
          </w:p>
        </w:tc>
        <w:tc>
          <w:tcPr>
            <w:tcW w:w="1701" w:type="dxa"/>
            <w:shd w:val="clear" w:color="auto" w:fill="auto"/>
          </w:tcPr>
          <w:p w14:paraId="3F9D7161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  <w:t>Monday</w:t>
            </w:r>
          </w:p>
        </w:tc>
        <w:tc>
          <w:tcPr>
            <w:tcW w:w="1843" w:type="dxa"/>
            <w:shd w:val="clear" w:color="auto" w:fill="auto"/>
          </w:tcPr>
          <w:p w14:paraId="1613757A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  <w:t>Tuesday</w:t>
            </w:r>
          </w:p>
        </w:tc>
        <w:tc>
          <w:tcPr>
            <w:tcW w:w="1701" w:type="dxa"/>
            <w:shd w:val="clear" w:color="auto" w:fill="auto"/>
          </w:tcPr>
          <w:p w14:paraId="038E77A1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  <w:t>Wednesday</w:t>
            </w:r>
          </w:p>
        </w:tc>
        <w:tc>
          <w:tcPr>
            <w:tcW w:w="1559" w:type="dxa"/>
            <w:shd w:val="clear" w:color="auto" w:fill="auto"/>
          </w:tcPr>
          <w:p w14:paraId="0B9018B5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  <w:t>Thursday</w:t>
            </w:r>
          </w:p>
        </w:tc>
        <w:tc>
          <w:tcPr>
            <w:tcW w:w="1843" w:type="dxa"/>
            <w:shd w:val="clear" w:color="auto" w:fill="auto"/>
          </w:tcPr>
          <w:p w14:paraId="32109A97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 w:eastAsia="en-GB"/>
              </w:rPr>
              <w:t>Friday</w:t>
            </w:r>
          </w:p>
        </w:tc>
      </w:tr>
      <w:tr w:rsidR="00C13952" w14:paraId="29389087" w14:textId="77777777">
        <w:tc>
          <w:tcPr>
            <w:tcW w:w="1242" w:type="dxa"/>
            <w:shd w:val="clear" w:color="auto" w:fill="auto"/>
          </w:tcPr>
          <w:p w14:paraId="320438C9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9.00am to 1.00pm</w:t>
            </w:r>
          </w:p>
          <w:p w14:paraId="67034551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</w:p>
        </w:tc>
        <w:tc>
          <w:tcPr>
            <w:tcW w:w="1701" w:type="dxa"/>
            <w:shd w:val="clear" w:color="auto" w:fill="auto"/>
          </w:tcPr>
          <w:p w14:paraId="73E9C271" w14:textId="2D651175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 xml:space="preserve">Theatre </w:t>
            </w:r>
          </w:p>
        </w:tc>
        <w:tc>
          <w:tcPr>
            <w:tcW w:w="1843" w:type="dxa"/>
            <w:shd w:val="clear" w:color="auto" w:fill="auto"/>
          </w:tcPr>
          <w:p w14:paraId="69D570AB" w14:textId="4F6E91D5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Endometriosis clinic</w:t>
            </w:r>
          </w:p>
          <w:p w14:paraId="3C5047A2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</w:p>
        </w:tc>
        <w:tc>
          <w:tcPr>
            <w:tcW w:w="1701" w:type="dxa"/>
            <w:shd w:val="clear" w:color="auto" w:fill="auto"/>
          </w:tcPr>
          <w:p w14:paraId="6ED8E0D3" w14:textId="1ABA3432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TBD</w:t>
            </w:r>
          </w:p>
        </w:tc>
        <w:tc>
          <w:tcPr>
            <w:tcW w:w="1559" w:type="dxa"/>
            <w:shd w:val="clear" w:color="auto" w:fill="auto"/>
          </w:tcPr>
          <w:p w14:paraId="1135E9BA" w14:textId="5F1EE970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TBD</w:t>
            </w:r>
          </w:p>
        </w:tc>
        <w:tc>
          <w:tcPr>
            <w:tcW w:w="1843" w:type="dxa"/>
            <w:shd w:val="clear" w:color="auto" w:fill="auto"/>
          </w:tcPr>
          <w:p w14:paraId="5C544DC6" w14:textId="72EC49FC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Endometriosis clinic</w:t>
            </w:r>
          </w:p>
        </w:tc>
      </w:tr>
      <w:tr w:rsidR="00C13952" w14:paraId="2E3C42C2" w14:textId="77777777">
        <w:tc>
          <w:tcPr>
            <w:tcW w:w="1242" w:type="dxa"/>
            <w:shd w:val="clear" w:color="auto" w:fill="auto"/>
          </w:tcPr>
          <w:p w14:paraId="7A0D5E96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1.00pm – 5pm</w:t>
            </w:r>
          </w:p>
          <w:p w14:paraId="6DF28EA2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</w:p>
        </w:tc>
        <w:tc>
          <w:tcPr>
            <w:tcW w:w="1701" w:type="dxa"/>
            <w:shd w:val="clear" w:color="auto" w:fill="auto"/>
          </w:tcPr>
          <w:p w14:paraId="0D56DDA8" w14:textId="750F4A98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Theatre</w:t>
            </w:r>
          </w:p>
        </w:tc>
        <w:tc>
          <w:tcPr>
            <w:tcW w:w="1843" w:type="dxa"/>
            <w:shd w:val="clear" w:color="auto" w:fill="auto"/>
          </w:tcPr>
          <w:p w14:paraId="588232CC" w14:textId="730B2678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TBD</w:t>
            </w:r>
          </w:p>
        </w:tc>
        <w:tc>
          <w:tcPr>
            <w:tcW w:w="1701" w:type="dxa"/>
            <w:shd w:val="clear" w:color="auto" w:fill="auto"/>
          </w:tcPr>
          <w:p w14:paraId="15E3A1DD" w14:textId="342E12E7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TBD</w:t>
            </w:r>
          </w:p>
        </w:tc>
        <w:tc>
          <w:tcPr>
            <w:tcW w:w="1559" w:type="dxa"/>
            <w:shd w:val="clear" w:color="auto" w:fill="auto"/>
          </w:tcPr>
          <w:p w14:paraId="58C56863" w14:textId="390C5C03" w:rsidR="001257FA" w:rsidRDefault="00551FD3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Endometriosis MDT</w:t>
            </w:r>
          </w:p>
        </w:tc>
        <w:tc>
          <w:tcPr>
            <w:tcW w:w="1843" w:type="dxa"/>
            <w:shd w:val="clear" w:color="auto" w:fill="auto"/>
          </w:tcPr>
          <w:p w14:paraId="28427449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Education (SPA)</w:t>
            </w:r>
          </w:p>
          <w:p w14:paraId="1873D197" w14:textId="77777777" w:rsidR="001257FA" w:rsidRDefault="001257FA">
            <w:pPr>
              <w:widowControl w:val="0"/>
              <w:spacing w:after="200" w:line="276" w:lineRule="auto"/>
              <w:jc w:val="center"/>
              <w:rPr>
                <w:rFonts w:ascii="Calibri" w:hAnsi="Calibri" w:cs="Calibri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 w:eastAsia="en-GB"/>
              </w:rPr>
              <w:t>Theatre 1:4</w:t>
            </w:r>
          </w:p>
        </w:tc>
      </w:tr>
    </w:tbl>
    <w:p w14:paraId="58E00283" w14:textId="77777777" w:rsidR="007563CE" w:rsidRPr="00B96498" w:rsidRDefault="007563CE" w:rsidP="004267A3">
      <w:pPr>
        <w:rPr>
          <w:rFonts w:ascii="Calibri" w:hAnsi="Calibri" w:cs="Arial"/>
          <w:sz w:val="22"/>
          <w:szCs w:val="22"/>
          <w:lang w:val="en-GB"/>
        </w:rPr>
      </w:pPr>
    </w:p>
    <w:sectPr w:rsidR="007563CE" w:rsidRPr="00B96498" w:rsidSect="00CA57EE">
      <w:headerReference w:type="default" r:id="rId8"/>
      <w:footerReference w:type="default" r:id="rId9"/>
      <w:pgSz w:w="11907" w:h="16839" w:code="9"/>
      <w:pgMar w:top="257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83E6" w14:textId="77777777" w:rsidR="00CA57EE" w:rsidRDefault="00CA57EE" w:rsidP="00C07666">
      <w:r>
        <w:separator/>
      </w:r>
    </w:p>
  </w:endnote>
  <w:endnote w:type="continuationSeparator" w:id="0">
    <w:p w14:paraId="03A73927" w14:textId="77777777" w:rsidR="00CA57EE" w:rsidRDefault="00CA57EE" w:rsidP="00C07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5473B" w14:textId="77777777" w:rsidR="00FB5DD0" w:rsidRDefault="00FB5DD0">
    <w:pPr>
      <w:pStyle w:val="Footer"/>
    </w:pPr>
  </w:p>
  <w:p w14:paraId="4A3A72C2" w14:textId="77777777" w:rsidR="00FB5DD0" w:rsidRDefault="00FB5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E6B9C" w14:textId="77777777" w:rsidR="00CA57EE" w:rsidRDefault="00CA57EE" w:rsidP="00C07666">
      <w:r>
        <w:separator/>
      </w:r>
    </w:p>
  </w:footnote>
  <w:footnote w:type="continuationSeparator" w:id="0">
    <w:p w14:paraId="43BC3959" w14:textId="77777777" w:rsidR="00CA57EE" w:rsidRDefault="00CA57EE" w:rsidP="00C07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3DC6A" w14:textId="03E1BE1C" w:rsidR="00FB5DD0" w:rsidRDefault="00F65302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D3E8F38" wp14:editId="20E17211">
          <wp:simplePos x="0" y="0"/>
          <wp:positionH relativeFrom="column">
            <wp:posOffset>2886075</wp:posOffset>
          </wp:positionH>
          <wp:positionV relativeFrom="paragraph">
            <wp:posOffset>-270510</wp:posOffset>
          </wp:positionV>
          <wp:extent cx="3752850" cy="1543050"/>
          <wp:effectExtent l="0" t="0" r="0" b="0"/>
          <wp:wrapThrough wrapText="bothSides">
            <wp:wrapPolygon edited="0">
              <wp:start x="0" y="0"/>
              <wp:lineTo x="0" y="21333"/>
              <wp:lineTo x="21490" y="21333"/>
              <wp:lineTo x="21490" y="0"/>
              <wp:lineTo x="0" y="0"/>
            </wp:wrapPolygon>
          </wp:wrapThrough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14"/>
                  <a:stretch>
                    <a:fillRect/>
                  </a:stretch>
                </pic:blipFill>
                <pic:spPr bwMode="auto">
                  <a:xfrm>
                    <a:off x="0" y="0"/>
                    <a:ext cx="3752850" cy="1543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BB8102" w14:textId="2833296E" w:rsidR="00FB5DD0" w:rsidRDefault="00F65302">
    <w:pPr>
      <w:pStyle w:val="Header"/>
    </w:pPr>
    <w:r>
      <w:rPr>
        <w:noProof/>
      </w:rPr>
      <w:drawing>
        <wp:anchor distT="0" distB="0" distL="0" distR="0" simplePos="0" relativeHeight="251657728" behindDoc="1" locked="0" layoutInCell="1" allowOverlap="1" wp14:anchorId="340915FC" wp14:editId="40FF963B">
          <wp:simplePos x="0" y="0"/>
          <wp:positionH relativeFrom="page">
            <wp:posOffset>1054100</wp:posOffset>
          </wp:positionH>
          <wp:positionV relativeFrom="page">
            <wp:posOffset>474980</wp:posOffset>
          </wp:positionV>
          <wp:extent cx="1418590" cy="433705"/>
          <wp:effectExtent l="0" t="0" r="0" b="0"/>
          <wp:wrapNone/>
          <wp:docPr id="1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433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8752" behindDoc="1" locked="0" layoutInCell="1" allowOverlap="1" wp14:anchorId="5B9D38B1" wp14:editId="1E7AFC3D">
              <wp:simplePos x="0" y="0"/>
              <wp:positionH relativeFrom="page">
                <wp:posOffset>325755</wp:posOffset>
              </wp:positionH>
              <wp:positionV relativeFrom="page">
                <wp:posOffset>343535</wp:posOffset>
              </wp:positionV>
              <wp:extent cx="646430" cy="646430"/>
              <wp:effectExtent l="1905" t="635" r="0" b="635"/>
              <wp:wrapNone/>
              <wp:docPr id="889990308" name="Group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6430" cy="646430"/>
                        <a:chOff x="513" y="541"/>
                        <a:chExt cx="1018" cy="1018"/>
                      </a:xfrm>
                    </wpg:grpSpPr>
                    <wps:wsp>
                      <wps:cNvPr id="1913855018" name="AutoShape 16"/>
                      <wps:cNvSpPr>
                        <a:spLocks/>
                      </wps:cNvSpPr>
                      <wps:spPr bwMode="auto">
                        <a:xfrm>
                          <a:off x="641" y="669"/>
                          <a:ext cx="427" cy="427"/>
                        </a:xfrm>
                        <a:custGeom>
                          <a:avLst/>
                          <a:gdLst>
                            <a:gd name="T0" fmla="*/ 142 w 427"/>
                            <a:gd name="T1" fmla="*/ 740 h 427"/>
                            <a:gd name="T2" fmla="*/ 137 w 427"/>
                            <a:gd name="T3" fmla="*/ 714 h 427"/>
                            <a:gd name="T4" fmla="*/ 122 w 427"/>
                            <a:gd name="T5" fmla="*/ 690 h 427"/>
                            <a:gd name="T6" fmla="*/ 98 w 427"/>
                            <a:gd name="T7" fmla="*/ 675 h 427"/>
                            <a:gd name="T8" fmla="*/ 71 w 427"/>
                            <a:gd name="T9" fmla="*/ 669 h 427"/>
                            <a:gd name="T10" fmla="*/ 45 w 427"/>
                            <a:gd name="T11" fmla="*/ 675 h 427"/>
                            <a:gd name="T12" fmla="*/ 21 w 427"/>
                            <a:gd name="T13" fmla="*/ 690 h 427"/>
                            <a:gd name="T14" fmla="*/ 5 w 427"/>
                            <a:gd name="T15" fmla="*/ 714 h 427"/>
                            <a:gd name="T16" fmla="*/ 0 w 427"/>
                            <a:gd name="T17" fmla="*/ 740 h 427"/>
                            <a:gd name="T18" fmla="*/ 5 w 427"/>
                            <a:gd name="T19" fmla="*/ 767 h 427"/>
                            <a:gd name="T20" fmla="*/ 21 w 427"/>
                            <a:gd name="T21" fmla="*/ 791 h 427"/>
                            <a:gd name="T22" fmla="*/ 45 w 427"/>
                            <a:gd name="T23" fmla="*/ 806 h 427"/>
                            <a:gd name="T24" fmla="*/ 71 w 427"/>
                            <a:gd name="T25" fmla="*/ 811 h 427"/>
                            <a:gd name="T26" fmla="*/ 98 w 427"/>
                            <a:gd name="T27" fmla="*/ 806 h 427"/>
                            <a:gd name="T28" fmla="*/ 122 w 427"/>
                            <a:gd name="T29" fmla="*/ 791 h 427"/>
                            <a:gd name="T30" fmla="*/ 137 w 427"/>
                            <a:gd name="T31" fmla="*/ 767 h 427"/>
                            <a:gd name="T32" fmla="*/ 142 w 427"/>
                            <a:gd name="T33" fmla="*/ 740 h 427"/>
                            <a:gd name="T34" fmla="*/ 427 w 427"/>
                            <a:gd name="T35" fmla="*/ 943 h 427"/>
                            <a:gd name="T36" fmla="*/ 274 w 427"/>
                            <a:gd name="T37" fmla="*/ 791 h 427"/>
                            <a:gd name="T38" fmla="*/ 238 w 427"/>
                            <a:gd name="T39" fmla="*/ 767 h 427"/>
                            <a:gd name="T40" fmla="*/ 198 w 427"/>
                            <a:gd name="T41" fmla="*/ 759 h 427"/>
                            <a:gd name="T42" fmla="*/ 157 w 427"/>
                            <a:gd name="T43" fmla="*/ 767 h 427"/>
                            <a:gd name="T44" fmla="*/ 122 w 427"/>
                            <a:gd name="T45" fmla="*/ 791 h 427"/>
                            <a:gd name="T46" fmla="*/ 98 w 427"/>
                            <a:gd name="T47" fmla="*/ 826 h 427"/>
                            <a:gd name="T48" fmla="*/ 90 w 427"/>
                            <a:gd name="T49" fmla="*/ 867 h 427"/>
                            <a:gd name="T50" fmla="*/ 98 w 427"/>
                            <a:gd name="T51" fmla="*/ 908 h 427"/>
                            <a:gd name="T52" fmla="*/ 122 w 427"/>
                            <a:gd name="T53" fmla="*/ 943 h 427"/>
                            <a:gd name="T54" fmla="*/ 274 w 427"/>
                            <a:gd name="T55" fmla="*/ 1096 h 427"/>
                            <a:gd name="T56" fmla="*/ 320 w 427"/>
                            <a:gd name="T57" fmla="*/ 1050 h 427"/>
                            <a:gd name="T58" fmla="*/ 167 w 427"/>
                            <a:gd name="T59" fmla="*/ 897 h 427"/>
                            <a:gd name="T60" fmla="*/ 158 w 427"/>
                            <a:gd name="T61" fmla="*/ 883 h 427"/>
                            <a:gd name="T62" fmla="*/ 155 w 427"/>
                            <a:gd name="T63" fmla="*/ 867 h 427"/>
                            <a:gd name="T64" fmla="*/ 158 w 427"/>
                            <a:gd name="T65" fmla="*/ 851 h 427"/>
                            <a:gd name="T66" fmla="*/ 167 w 427"/>
                            <a:gd name="T67" fmla="*/ 836 h 427"/>
                            <a:gd name="T68" fmla="*/ 182 w 427"/>
                            <a:gd name="T69" fmla="*/ 827 h 427"/>
                            <a:gd name="T70" fmla="*/ 198 w 427"/>
                            <a:gd name="T71" fmla="*/ 824 h 427"/>
                            <a:gd name="T72" fmla="*/ 214 w 427"/>
                            <a:gd name="T73" fmla="*/ 827 h 427"/>
                            <a:gd name="T74" fmla="*/ 228 w 427"/>
                            <a:gd name="T75" fmla="*/ 836 h 427"/>
                            <a:gd name="T76" fmla="*/ 381 w 427"/>
                            <a:gd name="T77" fmla="*/ 989 h 427"/>
                            <a:gd name="T78" fmla="*/ 427 w 427"/>
                            <a:gd name="T79" fmla="*/ 943 h 427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</a:gdLst>
                          <a:ahLst/>
                          <a:cxnLst>
                            <a:cxn ang="T80">
                              <a:pos x="T0" y="T1"/>
                            </a:cxn>
                            <a:cxn ang="T81">
                              <a:pos x="T2" y="T3"/>
                            </a:cxn>
                            <a:cxn ang="T82">
                              <a:pos x="T4" y="T5"/>
                            </a:cxn>
                            <a:cxn ang="T83">
                              <a:pos x="T6" y="T7"/>
                            </a:cxn>
                            <a:cxn ang="T84">
                              <a:pos x="T8" y="T9"/>
                            </a:cxn>
                            <a:cxn ang="T85">
                              <a:pos x="T10" y="T11"/>
                            </a:cxn>
                            <a:cxn ang="T86">
                              <a:pos x="T12" y="T13"/>
                            </a:cxn>
                            <a:cxn ang="T87">
                              <a:pos x="T14" y="T15"/>
                            </a:cxn>
                            <a:cxn ang="T88">
                              <a:pos x="T16" y="T17"/>
                            </a:cxn>
                            <a:cxn ang="T89">
                              <a:pos x="T18" y="T19"/>
                            </a:cxn>
                            <a:cxn ang="T90">
                              <a:pos x="T20" y="T21"/>
                            </a:cxn>
                            <a:cxn ang="T91">
                              <a:pos x="T22" y="T23"/>
                            </a:cxn>
                            <a:cxn ang="T92">
                              <a:pos x="T24" y="T25"/>
                            </a:cxn>
                            <a:cxn ang="T93">
                              <a:pos x="T26" y="T27"/>
                            </a:cxn>
                            <a:cxn ang="T94">
                              <a:pos x="T28" y="T29"/>
                            </a:cxn>
                            <a:cxn ang="T95">
                              <a:pos x="T30" y="T31"/>
                            </a:cxn>
                            <a:cxn ang="T96">
                              <a:pos x="T32" y="T33"/>
                            </a:cxn>
                            <a:cxn ang="T97">
                              <a:pos x="T34" y="T35"/>
                            </a:cxn>
                            <a:cxn ang="T98">
                              <a:pos x="T36" y="T37"/>
                            </a:cxn>
                            <a:cxn ang="T99">
                              <a:pos x="T38" y="T39"/>
                            </a:cxn>
                            <a:cxn ang="T100">
                              <a:pos x="T40" y="T41"/>
                            </a:cxn>
                            <a:cxn ang="T101">
                              <a:pos x="T42" y="T43"/>
                            </a:cxn>
                            <a:cxn ang="T102">
                              <a:pos x="T44" y="T45"/>
                            </a:cxn>
                            <a:cxn ang="T103">
                              <a:pos x="T46" y="T47"/>
                            </a:cxn>
                            <a:cxn ang="T104">
                              <a:pos x="T48" y="T49"/>
                            </a:cxn>
                            <a:cxn ang="T105">
                              <a:pos x="T50" y="T51"/>
                            </a:cxn>
                            <a:cxn ang="T106">
                              <a:pos x="T52" y="T53"/>
                            </a:cxn>
                            <a:cxn ang="T107">
                              <a:pos x="T54" y="T55"/>
                            </a:cxn>
                            <a:cxn ang="T108">
                              <a:pos x="T56" y="T57"/>
                            </a:cxn>
                            <a:cxn ang="T109">
                              <a:pos x="T58" y="T59"/>
                            </a:cxn>
                            <a:cxn ang="T110">
                              <a:pos x="T60" y="T61"/>
                            </a:cxn>
                            <a:cxn ang="T111">
                              <a:pos x="T62" y="T63"/>
                            </a:cxn>
                            <a:cxn ang="T112">
                              <a:pos x="T64" y="T65"/>
                            </a:cxn>
                            <a:cxn ang="T113">
                              <a:pos x="T66" y="T67"/>
                            </a:cxn>
                            <a:cxn ang="T114">
                              <a:pos x="T68" y="T69"/>
                            </a:cxn>
                            <a:cxn ang="T115">
                              <a:pos x="T70" y="T71"/>
                            </a:cxn>
                            <a:cxn ang="T116">
                              <a:pos x="T72" y="T73"/>
                            </a:cxn>
                            <a:cxn ang="T117">
                              <a:pos x="T74" y="T75"/>
                            </a:cxn>
                            <a:cxn ang="T118">
                              <a:pos x="T76" y="T77"/>
                            </a:cxn>
                            <a:cxn ang="T119">
                              <a:pos x="T78" y="T79"/>
                            </a:cxn>
                          </a:cxnLst>
                          <a:rect l="0" t="0" r="r" b="b"/>
                          <a:pathLst>
                            <a:path w="427" h="427">
                              <a:moveTo>
                                <a:pt x="142" y="71"/>
                              </a:moveTo>
                              <a:lnTo>
                                <a:pt x="137" y="45"/>
                              </a:lnTo>
                              <a:lnTo>
                                <a:pt x="122" y="21"/>
                              </a:lnTo>
                              <a:lnTo>
                                <a:pt x="98" y="6"/>
                              </a:lnTo>
                              <a:lnTo>
                                <a:pt x="71" y="0"/>
                              </a:lnTo>
                              <a:lnTo>
                                <a:pt x="45" y="6"/>
                              </a:lnTo>
                              <a:lnTo>
                                <a:pt x="21" y="21"/>
                              </a:lnTo>
                              <a:lnTo>
                                <a:pt x="5" y="45"/>
                              </a:lnTo>
                              <a:lnTo>
                                <a:pt x="0" y="71"/>
                              </a:lnTo>
                              <a:lnTo>
                                <a:pt x="5" y="98"/>
                              </a:lnTo>
                              <a:lnTo>
                                <a:pt x="21" y="122"/>
                              </a:lnTo>
                              <a:lnTo>
                                <a:pt x="45" y="137"/>
                              </a:lnTo>
                              <a:lnTo>
                                <a:pt x="71" y="142"/>
                              </a:lnTo>
                              <a:lnTo>
                                <a:pt x="98" y="137"/>
                              </a:lnTo>
                              <a:lnTo>
                                <a:pt x="122" y="122"/>
                              </a:lnTo>
                              <a:lnTo>
                                <a:pt x="137" y="98"/>
                              </a:lnTo>
                              <a:lnTo>
                                <a:pt x="142" y="71"/>
                              </a:lnTo>
                              <a:close/>
                              <a:moveTo>
                                <a:pt x="427" y="274"/>
                              </a:moveTo>
                              <a:lnTo>
                                <a:pt x="274" y="122"/>
                              </a:lnTo>
                              <a:lnTo>
                                <a:pt x="238" y="98"/>
                              </a:lnTo>
                              <a:lnTo>
                                <a:pt x="198" y="90"/>
                              </a:lnTo>
                              <a:lnTo>
                                <a:pt x="157" y="98"/>
                              </a:lnTo>
                              <a:lnTo>
                                <a:pt x="122" y="122"/>
                              </a:lnTo>
                              <a:lnTo>
                                <a:pt x="98" y="157"/>
                              </a:lnTo>
                              <a:lnTo>
                                <a:pt x="90" y="198"/>
                              </a:lnTo>
                              <a:lnTo>
                                <a:pt x="98" y="239"/>
                              </a:lnTo>
                              <a:lnTo>
                                <a:pt x="122" y="274"/>
                              </a:lnTo>
                              <a:lnTo>
                                <a:pt x="274" y="427"/>
                              </a:lnTo>
                              <a:lnTo>
                                <a:pt x="320" y="381"/>
                              </a:lnTo>
                              <a:lnTo>
                                <a:pt x="167" y="228"/>
                              </a:lnTo>
                              <a:lnTo>
                                <a:pt x="158" y="214"/>
                              </a:lnTo>
                              <a:lnTo>
                                <a:pt x="155" y="198"/>
                              </a:lnTo>
                              <a:lnTo>
                                <a:pt x="158" y="182"/>
                              </a:lnTo>
                              <a:lnTo>
                                <a:pt x="167" y="167"/>
                              </a:lnTo>
                              <a:lnTo>
                                <a:pt x="182" y="158"/>
                              </a:lnTo>
                              <a:lnTo>
                                <a:pt x="198" y="155"/>
                              </a:lnTo>
                              <a:lnTo>
                                <a:pt x="214" y="158"/>
                              </a:lnTo>
                              <a:lnTo>
                                <a:pt x="228" y="167"/>
                              </a:lnTo>
                              <a:lnTo>
                                <a:pt x="381" y="320"/>
                              </a:lnTo>
                              <a:lnTo>
                                <a:pt x="427" y="2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0E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12481748" name="Freeform 15"/>
                      <wps:cNvSpPr>
                        <a:spLocks/>
                      </wps:cNvSpPr>
                      <wps:spPr bwMode="auto">
                        <a:xfrm>
                          <a:off x="976" y="669"/>
                          <a:ext cx="427" cy="381"/>
                        </a:xfrm>
                        <a:custGeom>
                          <a:avLst/>
                          <a:gdLst>
                            <a:gd name="T0" fmla="*/ 427 w 427"/>
                            <a:gd name="T1" fmla="*/ 740 h 381"/>
                            <a:gd name="T2" fmla="*/ 421 w 427"/>
                            <a:gd name="T3" fmla="*/ 714 h 381"/>
                            <a:gd name="T4" fmla="*/ 406 w 427"/>
                            <a:gd name="T5" fmla="*/ 690 h 381"/>
                            <a:gd name="T6" fmla="*/ 382 w 427"/>
                            <a:gd name="T7" fmla="*/ 675 h 381"/>
                            <a:gd name="T8" fmla="*/ 356 w 427"/>
                            <a:gd name="T9" fmla="*/ 669 h 381"/>
                            <a:gd name="T10" fmla="*/ 329 w 427"/>
                            <a:gd name="T11" fmla="*/ 675 h 381"/>
                            <a:gd name="T12" fmla="*/ 305 w 427"/>
                            <a:gd name="T13" fmla="*/ 690 h 381"/>
                            <a:gd name="T14" fmla="*/ 290 w 427"/>
                            <a:gd name="T15" fmla="*/ 714 h 381"/>
                            <a:gd name="T16" fmla="*/ 284 w 427"/>
                            <a:gd name="T17" fmla="*/ 740 h 381"/>
                            <a:gd name="T18" fmla="*/ 290 w 427"/>
                            <a:gd name="T19" fmla="*/ 767 h 381"/>
                            <a:gd name="T20" fmla="*/ 305 w 427"/>
                            <a:gd name="T21" fmla="*/ 791 h 381"/>
                            <a:gd name="T22" fmla="*/ 270 w 427"/>
                            <a:gd name="T23" fmla="*/ 767 h 381"/>
                            <a:gd name="T24" fmla="*/ 229 w 427"/>
                            <a:gd name="T25" fmla="*/ 759 h 381"/>
                            <a:gd name="T26" fmla="*/ 188 w 427"/>
                            <a:gd name="T27" fmla="*/ 767 h 381"/>
                            <a:gd name="T28" fmla="*/ 153 w 427"/>
                            <a:gd name="T29" fmla="*/ 791 h 381"/>
                            <a:gd name="T30" fmla="*/ 0 w 427"/>
                            <a:gd name="T31" fmla="*/ 943 h 381"/>
                            <a:gd name="T32" fmla="*/ 46 w 427"/>
                            <a:gd name="T33" fmla="*/ 989 h 381"/>
                            <a:gd name="T34" fmla="*/ 199 w 427"/>
                            <a:gd name="T35" fmla="*/ 836 h 381"/>
                            <a:gd name="T36" fmla="*/ 213 w 427"/>
                            <a:gd name="T37" fmla="*/ 827 h 381"/>
                            <a:gd name="T38" fmla="*/ 229 w 427"/>
                            <a:gd name="T39" fmla="*/ 824 h 381"/>
                            <a:gd name="T40" fmla="*/ 245 w 427"/>
                            <a:gd name="T41" fmla="*/ 827 h 381"/>
                            <a:gd name="T42" fmla="*/ 260 w 427"/>
                            <a:gd name="T43" fmla="*/ 836 h 381"/>
                            <a:gd name="T44" fmla="*/ 269 w 427"/>
                            <a:gd name="T45" fmla="*/ 851 h 381"/>
                            <a:gd name="T46" fmla="*/ 272 w 427"/>
                            <a:gd name="T47" fmla="*/ 867 h 381"/>
                            <a:gd name="T48" fmla="*/ 269 w 427"/>
                            <a:gd name="T49" fmla="*/ 883 h 381"/>
                            <a:gd name="T50" fmla="*/ 260 w 427"/>
                            <a:gd name="T51" fmla="*/ 897 h 381"/>
                            <a:gd name="T52" fmla="*/ 153 w 427"/>
                            <a:gd name="T53" fmla="*/ 1004 h 381"/>
                            <a:gd name="T54" fmla="*/ 199 w 427"/>
                            <a:gd name="T55" fmla="*/ 1050 h 381"/>
                            <a:gd name="T56" fmla="*/ 305 w 427"/>
                            <a:gd name="T57" fmla="*/ 943 h 381"/>
                            <a:gd name="T58" fmla="*/ 329 w 427"/>
                            <a:gd name="T59" fmla="*/ 907 h 381"/>
                            <a:gd name="T60" fmla="*/ 337 w 427"/>
                            <a:gd name="T61" fmla="*/ 867 h 381"/>
                            <a:gd name="T62" fmla="*/ 329 w 427"/>
                            <a:gd name="T63" fmla="*/ 826 h 381"/>
                            <a:gd name="T64" fmla="*/ 305 w 427"/>
                            <a:gd name="T65" fmla="*/ 791 h 381"/>
                            <a:gd name="T66" fmla="*/ 329 w 427"/>
                            <a:gd name="T67" fmla="*/ 806 h 381"/>
                            <a:gd name="T68" fmla="*/ 356 w 427"/>
                            <a:gd name="T69" fmla="*/ 811 h 381"/>
                            <a:gd name="T70" fmla="*/ 382 w 427"/>
                            <a:gd name="T71" fmla="*/ 806 h 381"/>
                            <a:gd name="T72" fmla="*/ 406 w 427"/>
                            <a:gd name="T73" fmla="*/ 791 h 381"/>
                            <a:gd name="T74" fmla="*/ 421 w 427"/>
                            <a:gd name="T75" fmla="*/ 767 h 381"/>
                            <a:gd name="T76" fmla="*/ 427 w 427"/>
                            <a:gd name="T77" fmla="*/ 740 h 381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</a:gdLst>
                          <a:ahLst/>
                          <a:cxnLst>
                            <a:cxn ang="T78">
                              <a:pos x="T0" y="T1"/>
                            </a:cxn>
                            <a:cxn ang="T79">
                              <a:pos x="T2" y="T3"/>
                            </a:cxn>
                            <a:cxn ang="T80">
                              <a:pos x="T4" y="T5"/>
                            </a:cxn>
                            <a:cxn ang="T81">
                              <a:pos x="T6" y="T7"/>
                            </a:cxn>
                            <a:cxn ang="T82">
                              <a:pos x="T8" y="T9"/>
                            </a:cxn>
                            <a:cxn ang="T83">
                              <a:pos x="T10" y="T11"/>
                            </a:cxn>
                            <a:cxn ang="T84">
                              <a:pos x="T12" y="T13"/>
                            </a:cxn>
                            <a:cxn ang="T85">
                              <a:pos x="T14" y="T15"/>
                            </a:cxn>
                            <a:cxn ang="T86">
                              <a:pos x="T16" y="T17"/>
                            </a:cxn>
                            <a:cxn ang="T87">
                              <a:pos x="T18" y="T19"/>
                            </a:cxn>
                            <a:cxn ang="T88">
                              <a:pos x="T20" y="T21"/>
                            </a:cxn>
                            <a:cxn ang="T89">
                              <a:pos x="T22" y="T23"/>
                            </a:cxn>
                            <a:cxn ang="T90">
                              <a:pos x="T24" y="T25"/>
                            </a:cxn>
                            <a:cxn ang="T91">
                              <a:pos x="T26" y="T27"/>
                            </a:cxn>
                            <a:cxn ang="T92">
                              <a:pos x="T28" y="T29"/>
                            </a:cxn>
                            <a:cxn ang="T93">
                              <a:pos x="T30" y="T31"/>
                            </a:cxn>
                            <a:cxn ang="T94">
                              <a:pos x="T32" y="T33"/>
                            </a:cxn>
                            <a:cxn ang="T95">
                              <a:pos x="T34" y="T35"/>
                            </a:cxn>
                            <a:cxn ang="T96">
                              <a:pos x="T36" y="T37"/>
                            </a:cxn>
                            <a:cxn ang="T97">
                              <a:pos x="T38" y="T39"/>
                            </a:cxn>
                            <a:cxn ang="T98">
                              <a:pos x="T40" y="T41"/>
                            </a:cxn>
                            <a:cxn ang="T99">
                              <a:pos x="T42" y="T43"/>
                            </a:cxn>
                            <a:cxn ang="T100">
                              <a:pos x="T44" y="T45"/>
                            </a:cxn>
                            <a:cxn ang="T101">
                              <a:pos x="T46" y="T47"/>
                            </a:cxn>
                            <a:cxn ang="T102">
                              <a:pos x="T48" y="T49"/>
                            </a:cxn>
                            <a:cxn ang="T103">
                              <a:pos x="T50" y="T51"/>
                            </a:cxn>
                            <a:cxn ang="T104">
                              <a:pos x="T52" y="T53"/>
                            </a:cxn>
                            <a:cxn ang="T105">
                              <a:pos x="T54" y="T55"/>
                            </a:cxn>
                            <a:cxn ang="T106">
                              <a:pos x="T56" y="T57"/>
                            </a:cxn>
                            <a:cxn ang="T107">
                              <a:pos x="T58" y="T59"/>
                            </a:cxn>
                            <a:cxn ang="T108">
                              <a:pos x="T60" y="T61"/>
                            </a:cxn>
                            <a:cxn ang="T109">
                              <a:pos x="T62" y="T63"/>
                            </a:cxn>
                            <a:cxn ang="T110">
                              <a:pos x="T64" y="T65"/>
                            </a:cxn>
                            <a:cxn ang="T111">
                              <a:pos x="T66" y="T67"/>
                            </a:cxn>
                            <a:cxn ang="T112">
                              <a:pos x="T68" y="T69"/>
                            </a:cxn>
                            <a:cxn ang="T113">
                              <a:pos x="T70" y="T71"/>
                            </a:cxn>
                            <a:cxn ang="T114">
                              <a:pos x="T72" y="T73"/>
                            </a:cxn>
                            <a:cxn ang="T115">
                              <a:pos x="T74" y="T75"/>
                            </a:cxn>
                            <a:cxn ang="T116">
                              <a:pos x="T76" y="T77"/>
                            </a:cxn>
                          </a:cxnLst>
                          <a:rect l="0" t="0" r="r" b="b"/>
                          <a:pathLst>
                            <a:path w="427" h="381">
                              <a:moveTo>
                                <a:pt x="427" y="71"/>
                              </a:moveTo>
                              <a:lnTo>
                                <a:pt x="421" y="45"/>
                              </a:lnTo>
                              <a:lnTo>
                                <a:pt x="406" y="21"/>
                              </a:lnTo>
                              <a:lnTo>
                                <a:pt x="382" y="6"/>
                              </a:lnTo>
                              <a:lnTo>
                                <a:pt x="356" y="0"/>
                              </a:lnTo>
                              <a:lnTo>
                                <a:pt x="329" y="6"/>
                              </a:lnTo>
                              <a:lnTo>
                                <a:pt x="305" y="21"/>
                              </a:lnTo>
                              <a:lnTo>
                                <a:pt x="290" y="45"/>
                              </a:lnTo>
                              <a:lnTo>
                                <a:pt x="284" y="71"/>
                              </a:lnTo>
                              <a:lnTo>
                                <a:pt x="290" y="98"/>
                              </a:lnTo>
                              <a:lnTo>
                                <a:pt x="305" y="122"/>
                              </a:lnTo>
                              <a:lnTo>
                                <a:pt x="270" y="98"/>
                              </a:lnTo>
                              <a:lnTo>
                                <a:pt x="229" y="90"/>
                              </a:lnTo>
                              <a:lnTo>
                                <a:pt x="188" y="98"/>
                              </a:lnTo>
                              <a:lnTo>
                                <a:pt x="153" y="122"/>
                              </a:lnTo>
                              <a:lnTo>
                                <a:pt x="0" y="274"/>
                              </a:lnTo>
                              <a:lnTo>
                                <a:pt x="46" y="320"/>
                              </a:lnTo>
                              <a:lnTo>
                                <a:pt x="199" y="167"/>
                              </a:lnTo>
                              <a:lnTo>
                                <a:pt x="213" y="158"/>
                              </a:lnTo>
                              <a:lnTo>
                                <a:pt x="229" y="155"/>
                              </a:lnTo>
                              <a:lnTo>
                                <a:pt x="245" y="158"/>
                              </a:lnTo>
                              <a:lnTo>
                                <a:pt x="260" y="167"/>
                              </a:lnTo>
                              <a:lnTo>
                                <a:pt x="269" y="182"/>
                              </a:lnTo>
                              <a:lnTo>
                                <a:pt x="272" y="198"/>
                              </a:lnTo>
                              <a:lnTo>
                                <a:pt x="269" y="214"/>
                              </a:lnTo>
                              <a:lnTo>
                                <a:pt x="260" y="228"/>
                              </a:lnTo>
                              <a:lnTo>
                                <a:pt x="153" y="335"/>
                              </a:lnTo>
                              <a:lnTo>
                                <a:pt x="199" y="381"/>
                              </a:lnTo>
                              <a:lnTo>
                                <a:pt x="305" y="274"/>
                              </a:lnTo>
                              <a:lnTo>
                                <a:pt x="329" y="238"/>
                              </a:lnTo>
                              <a:lnTo>
                                <a:pt x="337" y="198"/>
                              </a:lnTo>
                              <a:lnTo>
                                <a:pt x="329" y="157"/>
                              </a:lnTo>
                              <a:lnTo>
                                <a:pt x="305" y="122"/>
                              </a:lnTo>
                              <a:lnTo>
                                <a:pt x="329" y="137"/>
                              </a:lnTo>
                              <a:lnTo>
                                <a:pt x="356" y="142"/>
                              </a:lnTo>
                              <a:lnTo>
                                <a:pt x="382" y="137"/>
                              </a:lnTo>
                              <a:lnTo>
                                <a:pt x="406" y="122"/>
                              </a:lnTo>
                              <a:lnTo>
                                <a:pt x="421" y="98"/>
                              </a:lnTo>
                              <a:lnTo>
                                <a:pt x="427" y="7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AC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08166048" name="AutoShape 14"/>
                      <wps:cNvSpPr>
                        <a:spLocks/>
                      </wps:cNvSpPr>
                      <wps:spPr bwMode="auto">
                        <a:xfrm>
                          <a:off x="976" y="1004"/>
                          <a:ext cx="427" cy="427"/>
                        </a:xfrm>
                        <a:custGeom>
                          <a:avLst/>
                          <a:gdLst>
                            <a:gd name="T0" fmla="*/ 337 w 427"/>
                            <a:gd name="T1" fmla="*/ 1233 h 427"/>
                            <a:gd name="T2" fmla="*/ 329 w 427"/>
                            <a:gd name="T3" fmla="*/ 1192 h 427"/>
                            <a:gd name="T4" fmla="*/ 305 w 427"/>
                            <a:gd name="T5" fmla="*/ 1157 h 427"/>
                            <a:gd name="T6" fmla="*/ 153 w 427"/>
                            <a:gd name="T7" fmla="*/ 1004 h 427"/>
                            <a:gd name="T8" fmla="*/ 107 w 427"/>
                            <a:gd name="T9" fmla="*/ 1050 h 427"/>
                            <a:gd name="T10" fmla="*/ 260 w 427"/>
                            <a:gd name="T11" fmla="*/ 1203 h 427"/>
                            <a:gd name="T12" fmla="*/ 269 w 427"/>
                            <a:gd name="T13" fmla="*/ 1217 h 427"/>
                            <a:gd name="T14" fmla="*/ 272 w 427"/>
                            <a:gd name="T15" fmla="*/ 1233 h 427"/>
                            <a:gd name="T16" fmla="*/ 269 w 427"/>
                            <a:gd name="T17" fmla="*/ 1249 h 427"/>
                            <a:gd name="T18" fmla="*/ 260 w 427"/>
                            <a:gd name="T19" fmla="*/ 1264 h 427"/>
                            <a:gd name="T20" fmla="*/ 245 w 427"/>
                            <a:gd name="T21" fmla="*/ 1273 h 427"/>
                            <a:gd name="T22" fmla="*/ 229 w 427"/>
                            <a:gd name="T23" fmla="*/ 1276 h 427"/>
                            <a:gd name="T24" fmla="*/ 213 w 427"/>
                            <a:gd name="T25" fmla="*/ 1273 h 427"/>
                            <a:gd name="T26" fmla="*/ 199 w 427"/>
                            <a:gd name="T27" fmla="*/ 1264 h 427"/>
                            <a:gd name="T28" fmla="*/ 46 w 427"/>
                            <a:gd name="T29" fmla="*/ 1111 h 427"/>
                            <a:gd name="T30" fmla="*/ 0 w 427"/>
                            <a:gd name="T31" fmla="*/ 1157 h 427"/>
                            <a:gd name="T32" fmla="*/ 153 w 427"/>
                            <a:gd name="T33" fmla="*/ 1309 h 427"/>
                            <a:gd name="T34" fmla="*/ 188 w 427"/>
                            <a:gd name="T35" fmla="*/ 1333 h 427"/>
                            <a:gd name="T36" fmla="*/ 229 w 427"/>
                            <a:gd name="T37" fmla="*/ 1341 h 427"/>
                            <a:gd name="T38" fmla="*/ 270 w 427"/>
                            <a:gd name="T39" fmla="*/ 1333 h 427"/>
                            <a:gd name="T40" fmla="*/ 305 w 427"/>
                            <a:gd name="T41" fmla="*/ 1309 h 427"/>
                            <a:gd name="T42" fmla="*/ 329 w 427"/>
                            <a:gd name="T43" fmla="*/ 1274 h 427"/>
                            <a:gd name="T44" fmla="*/ 337 w 427"/>
                            <a:gd name="T45" fmla="*/ 1233 h 427"/>
                            <a:gd name="T46" fmla="*/ 427 w 427"/>
                            <a:gd name="T47" fmla="*/ 1360 h 427"/>
                            <a:gd name="T48" fmla="*/ 421 w 427"/>
                            <a:gd name="T49" fmla="*/ 1333 h 427"/>
                            <a:gd name="T50" fmla="*/ 406 w 427"/>
                            <a:gd name="T51" fmla="*/ 1309 h 427"/>
                            <a:gd name="T52" fmla="*/ 382 w 427"/>
                            <a:gd name="T53" fmla="*/ 1294 h 427"/>
                            <a:gd name="T54" fmla="*/ 356 w 427"/>
                            <a:gd name="T55" fmla="*/ 1289 h 427"/>
                            <a:gd name="T56" fmla="*/ 329 w 427"/>
                            <a:gd name="T57" fmla="*/ 1294 h 427"/>
                            <a:gd name="T58" fmla="*/ 305 w 427"/>
                            <a:gd name="T59" fmla="*/ 1309 h 427"/>
                            <a:gd name="T60" fmla="*/ 290 w 427"/>
                            <a:gd name="T61" fmla="*/ 1333 h 427"/>
                            <a:gd name="T62" fmla="*/ 284 w 427"/>
                            <a:gd name="T63" fmla="*/ 1360 h 427"/>
                            <a:gd name="T64" fmla="*/ 290 w 427"/>
                            <a:gd name="T65" fmla="*/ 1386 h 427"/>
                            <a:gd name="T66" fmla="*/ 305 w 427"/>
                            <a:gd name="T67" fmla="*/ 1410 h 427"/>
                            <a:gd name="T68" fmla="*/ 329 w 427"/>
                            <a:gd name="T69" fmla="*/ 1425 h 427"/>
                            <a:gd name="T70" fmla="*/ 356 w 427"/>
                            <a:gd name="T71" fmla="*/ 1431 h 427"/>
                            <a:gd name="T72" fmla="*/ 382 w 427"/>
                            <a:gd name="T73" fmla="*/ 1425 h 427"/>
                            <a:gd name="T74" fmla="*/ 406 w 427"/>
                            <a:gd name="T75" fmla="*/ 1410 h 427"/>
                            <a:gd name="T76" fmla="*/ 421 w 427"/>
                            <a:gd name="T77" fmla="*/ 1386 h 427"/>
                            <a:gd name="T78" fmla="*/ 427 w 427"/>
                            <a:gd name="T79" fmla="*/ 1360 h 427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</a:gdLst>
                          <a:ahLst/>
                          <a:cxnLst>
                            <a:cxn ang="T80">
                              <a:pos x="T0" y="T1"/>
                            </a:cxn>
                            <a:cxn ang="T81">
                              <a:pos x="T2" y="T3"/>
                            </a:cxn>
                            <a:cxn ang="T82">
                              <a:pos x="T4" y="T5"/>
                            </a:cxn>
                            <a:cxn ang="T83">
                              <a:pos x="T6" y="T7"/>
                            </a:cxn>
                            <a:cxn ang="T84">
                              <a:pos x="T8" y="T9"/>
                            </a:cxn>
                            <a:cxn ang="T85">
                              <a:pos x="T10" y="T11"/>
                            </a:cxn>
                            <a:cxn ang="T86">
                              <a:pos x="T12" y="T13"/>
                            </a:cxn>
                            <a:cxn ang="T87">
                              <a:pos x="T14" y="T15"/>
                            </a:cxn>
                            <a:cxn ang="T88">
                              <a:pos x="T16" y="T17"/>
                            </a:cxn>
                            <a:cxn ang="T89">
                              <a:pos x="T18" y="T19"/>
                            </a:cxn>
                            <a:cxn ang="T90">
                              <a:pos x="T20" y="T21"/>
                            </a:cxn>
                            <a:cxn ang="T91">
                              <a:pos x="T22" y="T23"/>
                            </a:cxn>
                            <a:cxn ang="T92">
                              <a:pos x="T24" y="T25"/>
                            </a:cxn>
                            <a:cxn ang="T93">
                              <a:pos x="T26" y="T27"/>
                            </a:cxn>
                            <a:cxn ang="T94">
                              <a:pos x="T28" y="T29"/>
                            </a:cxn>
                            <a:cxn ang="T95">
                              <a:pos x="T30" y="T31"/>
                            </a:cxn>
                            <a:cxn ang="T96">
                              <a:pos x="T32" y="T33"/>
                            </a:cxn>
                            <a:cxn ang="T97">
                              <a:pos x="T34" y="T35"/>
                            </a:cxn>
                            <a:cxn ang="T98">
                              <a:pos x="T36" y="T37"/>
                            </a:cxn>
                            <a:cxn ang="T99">
                              <a:pos x="T38" y="T39"/>
                            </a:cxn>
                            <a:cxn ang="T100">
                              <a:pos x="T40" y="T41"/>
                            </a:cxn>
                            <a:cxn ang="T101">
                              <a:pos x="T42" y="T43"/>
                            </a:cxn>
                            <a:cxn ang="T102">
                              <a:pos x="T44" y="T45"/>
                            </a:cxn>
                            <a:cxn ang="T103">
                              <a:pos x="T46" y="T47"/>
                            </a:cxn>
                            <a:cxn ang="T104">
                              <a:pos x="T48" y="T49"/>
                            </a:cxn>
                            <a:cxn ang="T105">
                              <a:pos x="T50" y="T51"/>
                            </a:cxn>
                            <a:cxn ang="T106">
                              <a:pos x="T52" y="T53"/>
                            </a:cxn>
                            <a:cxn ang="T107">
                              <a:pos x="T54" y="T55"/>
                            </a:cxn>
                            <a:cxn ang="T108">
                              <a:pos x="T56" y="T57"/>
                            </a:cxn>
                            <a:cxn ang="T109">
                              <a:pos x="T58" y="T59"/>
                            </a:cxn>
                            <a:cxn ang="T110">
                              <a:pos x="T60" y="T61"/>
                            </a:cxn>
                            <a:cxn ang="T111">
                              <a:pos x="T62" y="T63"/>
                            </a:cxn>
                            <a:cxn ang="T112">
                              <a:pos x="T64" y="T65"/>
                            </a:cxn>
                            <a:cxn ang="T113">
                              <a:pos x="T66" y="T67"/>
                            </a:cxn>
                            <a:cxn ang="T114">
                              <a:pos x="T68" y="T69"/>
                            </a:cxn>
                            <a:cxn ang="T115">
                              <a:pos x="T70" y="T71"/>
                            </a:cxn>
                            <a:cxn ang="T116">
                              <a:pos x="T72" y="T73"/>
                            </a:cxn>
                            <a:cxn ang="T117">
                              <a:pos x="T74" y="T75"/>
                            </a:cxn>
                            <a:cxn ang="T118">
                              <a:pos x="T76" y="T77"/>
                            </a:cxn>
                            <a:cxn ang="T119">
                              <a:pos x="T78" y="T79"/>
                            </a:cxn>
                          </a:cxnLst>
                          <a:rect l="0" t="0" r="r" b="b"/>
                          <a:pathLst>
                            <a:path w="427" h="427">
                              <a:moveTo>
                                <a:pt x="337" y="229"/>
                              </a:moveTo>
                              <a:lnTo>
                                <a:pt x="329" y="188"/>
                              </a:lnTo>
                              <a:lnTo>
                                <a:pt x="305" y="153"/>
                              </a:lnTo>
                              <a:lnTo>
                                <a:pt x="153" y="0"/>
                              </a:lnTo>
                              <a:lnTo>
                                <a:pt x="107" y="46"/>
                              </a:lnTo>
                              <a:lnTo>
                                <a:pt x="260" y="199"/>
                              </a:lnTo>
                              <a:lnTo>
                                <a:pt x="269" y="213"/>
                              </a:lnTo>
                              <a:lnTo>
                                <a:pt x="272" y="229"/>
                              </a:lnTo>
                              <a:lnTo>
                                <a:pt x="269" y="245"/>
                              </a:lnTo>
                              <a:lnTo>
                                <a:pt x="260" y="260"/>
                              </a:lnTo>
                              <a:lnTo>
                                <a:pt x="245" y="269"/>
                              </a:lnTo>
                              <a:lnTo>
                                <a:pt x="229" y="272"/>
                              </a:lnTo>
                              <a:lnTo>
                                <a:pt x="213" y="269"/>
                              </a:lnTo>
                              <a:lnTo>
                                <a:pt x="199" y="260"/>
                              </a:lnTo>
                              <a:lnTo>
                                <a:pt x="46" y="107"/>
                              </a:lnTo>
                              <a:lnTo>
                                <a:pt x="0" y="153"/>
                              </a:lnTo>
                              <a:lnTo>
                                <a:pt x="153" y="305"/>
                              </a:lnTo>
                              <a:lnTo>
                                <a:pt x="188" y="329"/>
                              </a:lnTo>
                              <a:lnTo>
                                <a:pt x="229" y="337"/>
                              </a:lnTo>
                              <a:lnTo>
                                <a:pt x="270" y="329"/>
                              </a:lnTo>
                              <a:lnTo>
                                <a:pt x="305" y="305"/>
                              </a:lnTo>
                              <a:lnTo>
                                <a:pt x="329" y="270"/>
                              </a:lnTo>
                              <a:lnTo>
                                <a:pt x="337" y="229"/>
                              </a:lnTo>
                              <a:close/>
                              <a:moveTo>
                                <a:pt x="427" y="356"/>
                              </a:moveTo>
                              <a:lnTo>
                                <a:pt x="421" y="329"/>
                              </a:lnTo>
                              <a:lnTo>
                                <a:pt x="406" y="305"/>
                              </a:lnTo>
                              <a:lnTo>
                                <a:pt x="382" y="290"/>
                              </a:lnTo>
                              <a:lnTo>
                                <a:pt x="356" y="285"/>
                              </a:lnTo>
                              <a:lnTo>
                                <a:pt x="329" y="290"/>
                              </a:lnTo>
                              <a:lnTo>
                                <a:pt x="305" y="305"/>
                              </a:lnTo>
                              <a:lnTo>
                                <a:pt x="290" y="329"/>
                              </a:lnTo>
                              <a:lnTo>
                                <a:pt x="284" y="356"/>
                              </a:lnTo>
                              <a:lnTo>
                                <a:pt x="290" y="382"/>
                              </a:lnTo>
                              <a:lnTo>
                                <a:pt x="305" y="406"/>
                              </a:lnTo>
                              <a:lnTo>
                                <a:pt x="329" y="421"/>
                              </a:lnTo>
                              <a:lnTo>
                                <a:pt x="356" y="427"/>
                              </a:lnTo>
                              <a:lnTo>
                                <a:pt x="382" y="421"/>
                              </a:lnTo>
                              <a:lnTo>
                                <a:pt x="406" y="406"/>
                              </a:lnTo>
                              <a:lnTo>
                                <a:pt x="421" y="382"/>
                              </a:lnTo>
                              <a:lnTo>
                                <a:pt x="427" y="35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792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7040788" name="AutoShape 13"/>
                      <wps:cNvSpPr>
                        <a:spLocks/>
                      </wps:cNvSpPr>
                      <wps:spPr bwMode="auto">
                        <a:xfrm>
                          <a:off x="641" y="1050"/>
                          <a:ext cx="427" cy="381"/>
                        </a:xfrm>
                        <a:custGeom>
                          <a:avLst/>
                          <a:gdLst>
                            <a:gd name="T0" fmla="*/ 142 w 427"/>
                            <a:gd name="T1" fmla="*/ 1360 h 381"/>
                            <a:gd name="T2" fmla="*/ 137 w 427"/>
                            <a:gd name="T3" fmla="*/ 1333 h 381"/>
                            <a:gd name="T4" fmla="*/ 122 w 427"/>
                            <a:gd name="T5" fmla="*/ 1309 h 381"/>
                            <a:gd name="T6" fmla="*/ 98 w 427"/>
                            <a:gd name="T7" fmla="*/ 1294 h 381"/>
                            <a:gd name="T8" fmla="*/ 71 w 427"/>
                            <a:gd name="T9" fmla="*/ 1289 h 381"/>
                            <a:gd name="T10" fmla="*/ 45 w 427"/>
                            <a:gd name="T11" fmla="*/ 1294 h 381"/>
                            <a:gd name="T12" fmla="*/ 21 w 427"/>
                            <a:gd name="T13" fmla="*/ 1309 h 381"/>
                            <a:gd name="T14" fmla="*/ 5 w 427"/>
                            <a:gd name="T15" fmla="*/ 1333 h 381"/>
                            <a:gd name="T16" fmla="*/ 0 w 427"/>
                            <a:gd name="T17" fmla="*/ 1360 h 381"/>
                            <a:gd name="T18" fmla="*/ 5 w 427"/>
                            <a:gd name="T19" fmla="*/ 1386 h 381"/>
                            <a:gd name="T20" fmla="*/ 21 w 427"/>
                            <a:gd name="T21" fmla="*/ 1410 h 381"/>
                            <a:gd name="T22" fmla="*/ 45 w 427"/>
                            <a:gd name="T23" fmla="*/ 1425 h 381"/>
                            <a:gd name="T24" fmla="*/ 71 w 427"/>
                            <a:gd name="T25" fmla="*/ 1431 h 381"/>
                            <a:gd name="T26" fmla="*/ 98 w 427"/>
                            <a:gd name="T27" fmla="*/ 1425 h 381"/>
                            <a:gd name="T28" fmla="*/ 122 w 427"/>
                            <a:gd name="T29" fmla="*/ 1410 h 381"/>
                            <a:gd name="T30" fmla="*/ 137 w 427"/>
                            <a:gd name="T31" fmla="*/ 1386 h 381"/>
                            <a:gd name="T32" fmla="*/ 142 w 427"/>
                            <a:gd name="T33" fmla="*/ 1360 h 381"/>
                            <a:gd name="T34" fmla="*/ 427 w 427"/>
                            <a:gd name="T35" fmla="*/ 1157 h 381"/>
                            <a:gd name="T36" fmla="*/ 381 w 427"/>
                            <a:gd name="T37" fmla="*/ 1111 h 381"/>
                            <a:gd name="T38" fmla="*/ 228 w 427"/>
                            <a:gd name="T39" fmla="*/ 1264 h 381"/>
                            <a:gd name="T40" fmla="*/ 214 w 427"/>
                            <a:gd name="T41" fmla="*/ 1273 h 381"/>
                            <a:gd name="T42" fmla="*/ 198 w 427"/>
                            <a:gd name="T43" fmla="*/ 1276 h 381"/>
                            <a:gd name="T44" fmla="*/ 182 w 427"/>
                            <a:gd name="T45" fmla="*/ 1273 h 381"/>
                            <a:gd name="T46" fmla="*/ 167 w 427"/>
                            <a:gd name="T47" fmla="*/ 1264 h 381"/>
                            <a:gd name="T48" fmla="*/ 158 w 427"/>
                            <a:gd name="T49" fmla="*/ 1249 h 381"/>
                            <a:gd name="T50" fmla="*/ 155 w 427"/>
                            <a:gd name="T51" fmla="*/ 1233 h 381"/>
                            <a:gd name="T52" fmla="*/ 158 w 427"/>
                            <a:gd name="T53" fmla="*/ 1217 h 381"/>
                            <a:gd name="T54" fmla="*/ 167 w 427"/>
                            <a:gd name="T55" fmla="*/ 1203 h 381"/>
                            <a:gd name="T56" fmla="*/ 274 w 427"/>
                            <a:gd name="T57" fmla="*/ 1096 h 381"/>
                            <a:gd name="T58" fmla="*/ 228 w 427"/>
                            <a:gd name="T59" fmla="*/ 1050 h 381"/>
                            <a:gd name="T60" fmla="*/ 122 w 427"/>
                            <a:gd name="T61" fmla="*/ 1157 h 381"/>
                            <a:gd name="T62" fmla="*/ 98 w 427"/>
                            <a:gd name="T63" fmla="*/ 1192 h 381"/>
                            <a:gd name="T64" fmla="*/ 90 w 427"/>
                            <a:gd name="T65" fmla="*/ 1233 h 381"/>
                            <a:gd name="T66" fmla="*/ 98 w 427"/>
                            <a:gd name="T67" fmla="*/ 1274 h 381"/>
                            <a:gd name="T68" fmla="*/ 122 w 427"/>
                            <a:gd name="T69" fmla="*/ 1309 h 381"/>
                            <a:gd name="T70" fmla="*/ 157 w 427"/>
                            <a:gd name="T71" fmla="*/ 1333 h 381"/>
                            <a:gd name="T72" fmla="*/ 198 w 427"/>
                            <a:gd name="T73" fmla="*/ 1341 h 381"/>
                            <a:gd name="T74" fmla="*/ 238 w 427"/>
                            <a:gd name="T75" fmla="*/ 1333 h 381"/>
                            <a:gd name="T76" fmla="*/ 274 w 427"/>
                            <a:gd name="T77" fmla="*/ 1309 h 381"/>
                            <a:gd name="T78" fmla="*/ 427 w 427"/>
                            <a:gd name="T79" fmla="*/ 1157 h 381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</a:gdLst>
                          <a:ahLst/>
                          <a:cxnLst>
                            <a:cxn ang="T80">
                              <a:pos x="T0" y="T1"/>
                            </a:cxn>
                            <a:cxn ang="T81">
                              <a:pos x="T2" y="T3"/>
                            </a:cxn>
                            <a:cxn ang="T82">
                              <a:pos x="T4" y="T5"/>
                            </a:cxn>
                            <a:cxn ang="T83">
                              <a:pos x="T6" y="T7"/>
                            </a:cxn>
                            <a:cxn ang="T84">
                              <a:pos x="T8" y="T9"/>
                            </a:cxn>
                            <a:cxn ang="T85">
                              <a:pos x="T10" y="T11"/>
                            </a:cxn>
                            <a:cxn ang="T86">
                              <a:pos x="T12" y="T13"/>
                            </a:cxn>
                            <a:cxn ang="T87">
                              <a:pos x="T14" y="T15"/>
                            </a:cxn>
                            <a:cxn ang="T88">
                              <a:pos x="T16" y="T17"/>
                            </a:cxn>
                            <a:cxn ang="T89">
                              <a:pos x="T18" y="T19"/>
                            </a:cxn>
                            <a:cxn ang="T90">
                              <a:pos x="T20" y="T21"/>
                            </a:cxn>
                            <a:cxn ang="T91">
                              <a:pos x="T22" y="T23"/>
                            </a:cxn>
                            <a:cxn ang="T92">
                              <a:pos x="T24" y="T25"/>
                            </a:cxn>
                            <a:cxn ang="T93">
                              <a:pos x="T26" y="T27"/>
                            </a:cxn>
                            <a:cxn ang="T94">
                              <a:pos x="T28" y="T29"/>
                            </a:cxn>
                            <a:cxn ang="T95">
                              <a:pos x="T30" y="T31"/>
                            </a:cxn>
                            <a:cxn ang="T96">
                              <a:pos x="T32" y="T33"/>
                            </a:cxn>
                            <a:cxn ang="T97">
                              <a:pos x="T34" y="T35"/>
                            </a:cxn>
                            <a:cxn ang="T98">
                              <a:pos x="T36" y="T37"/>
                            </a:cxn>
                            <a:cxn ang="T99">
                              <a:pos x="T38" y="T39"/>
                            </a:cxn>
                            <a:cxn ang="T100">
                              <a:pos x="T40" y="T41"/>
                            </a:cxn>
                            <a:cxn ang="T101">
                              <a:pos x="T42" y="T43"/>
                            </a:cxn>
                            <a:cxn ang="T102">
                              <a:pos x="T44" y="T45"/>
                            </a:cxn>
                            <a:cxn ang="T103">
                              <a:pos x="T46" y="T47"/>
                            </a:cxn>
                            <a:cxn ang="T104">
                              <a:pos x="T48" y="T49"/>
                            </a:cxn>
                            <a:cxn ang="T105">
                              <a:pos x="T50" y="T51"/>
                            </a:cxn>
                            <a:cxn ang="T106">
                              <a:pos x="T52" y="T53"/>
                            </a:cxn>
                            <a:cxn ang="T107">
                              <a:pos x="T54" y="T55"/>
                            </a:cxn>
                            <a:cxn ang="T108">
                              <a:pos x="T56" y="T57"/>
                            </a:cxn>
                            <a:cxn ang="T109">
                              <a:pos x="T58" y="T59"/>
                            </a:cxn>
                            <a:cxn ang="T110">
                              <a:pos x="T60" y="T61"/>
                            </a:cxn>
                            <a:cxn ang="T111">
                              <a:pos x="T62" y="T63"/>
                            </a:cxn>
                            <a:cxn ang="T112">
                              <a:pos x="T64" y="T65"/>
                            </a:cxn>
                            <a:cxn ang="T113">
                              <a:pos x="T66" y="T67"/>
                            </a:cxn>
                            <a:cxn ang="T114">
                              <a:pos x="T68" y="T69"/>
                            </a:cxn>
                            <a:cxn ang="T115">
                              <a:pos x="T70" y="T71"/>
                            </a:cxn>
                            <a:cxn ang="T116">
                              <a:pos x="T72" y="T73"/>
                            </a:cxn>
                            <a:cxn ang="T117">
                              <a:pos x="T74" y="T75"/>
                            </a:cxn>
                            <a:cxn ang="T118">
                              <a:pos x="T76" y="T77"/>
                            </a:cxn>
                            <a:cxn ang="T119">
                              <a:pos x="T78" y="T79"/>
                            </a:cxn>
                          </a:cxnLst>
                          <a:rect l="0" t="0" r="r" b="b"/>
                          <a:pathLst>
                            <a:path w="427" h="381">
                              <a:moveTo>
                                <a:pt x="142" y="310"/>
                              </a:moveTo>
                              <a:lnTo>
                                <a:pt x="137" y="283"/>
                              </a:lnTo>
                              <a:lnTo>
                                <a:pt x="122" y="259"/>
                              </a:lnTo>
                              <a:lnTo>
                                <a:pt x="98" y="244"/>
                              </a:lnTo>
                              <a:lnTo>
                                <a:pt x="71" y="239"/>
                              </a:lnTo>
                              <a:lnTo>
                                <a:pt x="45" y="244"/>
                              </a:lnTo>
                              <a:lnTo>
                                <a:pt x="21" y="259"/>
                              </a:lnTo>
                              <a:lnTo>
                                <a:pt x="5" y="283"/>
                              </a:lnTo>
                              <a:lnTo>
                                <a:pt x="0" y="310"/>
                              </a:lnTo>
                              <a:lnTo>
                                <a:pt x="5" y="336"/>
                              </a:lnTo>
                              <a:lnTo>
                                <a:pt x="21" y="360"/>
                              </a:lnTo>
                              <a:lnTo>
                                <a:pt x="45" y="375"/>
                              </a:lnTo>
                              <a:lnTo>
                                <a:pt x="71" y="381"/>
                              </a:lnTo>
                              <a:lnTo>
                                <a:pt x="98" y="375"/>
                              </a:lnTo>
                              <a:lnTo>
                                <a:pt x="122" y="360"/>
                              </a:lnTo>
                              <a:lnTo>
                                <a:pt x="137" y="336"/>
                              </a:lnTo>
                              <a:lnTo>
                                <a:pt x="142" y="310"/>
                              </a:lnTo>
                              <a:close/>
                              <a:moveTo>
                                <a:pt x="427" y="107"/>
                              </a:moveTo>
                              <a:lnTo>
                                <a:pt x="381" y="61"/>
                              </a:lnTo>
                              <a:lnTo>
                                <a:pt x="228" y="214"/>
                              </a:lnTo>
                              <a:lnTo>
                                <a:pt x="214" y="223"/>
                              </a:lnTo>
                              <a:lnTo>
                                <a:pt x="198" y="226"/>
                              </a:lnTo>
                              <a:lnTo>
                                <a:pt x="182" y="223"/>
                              </a:lnTo>
                              <a:lnTo>
                                <a:pt x="167" y="214"/>
                              </a:lnTo>
                              <a:lnTo>
                                <a:pt x="158" y="199"/>
                              </a:lnTo>
                              <a:lnTo>
                                <a:pt x="155" y="183"/>
                              </a:lnTo>
                              <a:lnTo>
                                <a:pt x="158" y="167"/>
                              </a:lnTo>
                              <a:lnTo>
                                <a:pt x="167" y="153"/>
                              </a:lnTo>
                              <a:lnTo>
                                <a:pt x="274" y="46"/>
                              </a:lnTo>
                              <a:lnTo>
                                <a:pt x="228" y="0"/>
                              </a:lnTo>
                              <a:lnTo>
                                <a:pt x="122" y="107"/>
                              </a:lnTo>
                              <a:lnTo>
                                <a:pt x="98" y="142"/>
                              </a:lnTo>
                              <a:lnTo>
                                <a:pt x="90" y="183"/>
                              </a:lnTo>
                              <a:lnTo>
                                <a:pt x="98" y="224"/>
                              </a:lnTo>
                              <a:lnTo>
                                <a:pt x="122" y="259"/>
                              </a:lnTo>
                              <a:lnTo>
                                <a:pt x="157" y="283"/>
                              </a:lnTo>
                              <a:lnTo>
                                <a:pt x="198" y="291"/>
                              </a:lnTo>
                              <a:lnTo>
                                <a:pt x="238" y="283"/>
                              </a:lnTo>
                              <a:lnTo>
                                <a:pt x="274" y="259"/>
                              </a:lnTo>
                              <a:lnTo>
                                <a:pt x="427" y="10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2BB4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6813206" name="AutoShape 12"/>
                      <wps:cNvSpPr>
                        <a:spLocks/>
                      </wps:cNvSpPr>
                      <wps:spPr bwMode="auto">
                        <a:xfrm>
                          <a:off x="513" y="942"/>
                          <a:ext cx="466" cy="216"/>
                        </a:xfrm>
                        <a:custGeom>
                          <a:avLst/>
                          <a:gdLst>
                            <a:gd name="T0" fmla="*/ 142 w 466"/>
                            <a:gd name="T1" fmla="*/ 1050 h 216"/>
                            <a:gd name="T2" fmla="*/ 136 w 466"/>
                            <a:gd name="T3" fmla="*/ 1022 h 216"/>
                            <a:gd name="T4" fmla="*/ 121 w 466"/>
                            <a:gd name="T5" fmla="*/ 1000 h 216"/>
                            <a:gd name="T6" fmla="*/ 99 w 466"/>
                            <a:gd name="T7" fmla="*/ 985 h 216"/>
                            <a:gd name="T8" fmla="*/ 71 w 466"/>
                            <a:gd name="T9" fmla="*/ 979 h 216"/>
                            <a:gd name="T10" fmla="*/ 43 w 466"/>
                            <a:gd name="T11" fmla="*/ 985 h 216"/>
                            <a:gd name="T12" fmla="*/ 21 w 466"/>
                            <a:gd name="T13" fmla="*/ 1000 h 216"/>
                            <a:gd name="T14" fmla="*/ 6 w 466"/>
                            <a:gd name="T15" fmla="*/ 1022 h 216"/>
                            <a:gd name="T16" fmla="*/ 0 w 466"/>
                            <a:gd name="T17" fmla="*/ 1050 h 216"/>
                            <a:gd name="T18" fmla="*/ 6 w 466"/>
                            <a:gd name="T19" fmla="*/ 1078 h 216"/>
                            <a:gd name="T20" fmla="*/ 21 w 466"/>
                            <a:gd name="T21" fmla="*/ 1100 h 216"/>
                            <a:gd name="T22" fmla="*/ 43 w 466"/>
                            <a:gd name="T23" fmla="*/ 1115 h 216"/>
                            <a:gd name="T24" fmla="*/ 71 w 466"/>
                            <a:gd name="T25" fmla="*/ 1121 h 216"/>
                            <a:gd name="T26" fmla="*/ 99 w 466"/>
                            <a:gd name="T27" fmla="*/ 1115 h 216"/>
                            <a:gd name="T28" fmla="*/ 121 w 466"/>
                            <a:gd name="T29" fmla="*/ 1100 h 216"/>
                            <a:gd name="T30" fmla="*/ 136 w 466"/>
                            <a:gd name="T31" fmla="*/ 1078 h 216"/>
                            <a:gd name="T32" fmla="*/ 142 w 466"/>
                            <a:gd name="T33" fmla="*/ 1050 h 216"/>
                            <a:gd name="T34" fmla="*/ 466 w 466"/>
                            <a:gd name="T35" fmla="*/ 942 h 216"/>
                            <a:gd name="T36" fmla="*/ 250 w 466"/>
                            <a:gd name="T37" fmla="*/ 942 h 216"/>
                            <a:gd name="T38" fmla="*/ 208 w 466"/>
                            <a:gd name="T39" fmla="*/ 951 h 216"/>
                            <a:gd name="T40" fmla="*/ 174 w 466"/>
                            <a:gd name="T41" fmla="*/ 974 h 216"/>
                            <a:gd name="T42" fmla="*/ 151 w 466"/>
                            <a:gd name="T43" fmla="*/ 1008 h 216"/>
                            <a:gd name="T44" fmla="*/ 142 w 466"/>
                            <a:gd name="T45" fmla="*/ 1050 h 216"/>
                            <a:gd name="T46" fmla="*/ 151 w 466"/>
                            <a:gd name="T47" fmla="*/ 1092 h 216"/>
                            <a:gd name="T48" fmla="*/ 174 w 466"/>
                            <a:gd name="T49" fmla="*/ 1126 h 216"/>
                            <a:gd name="T50" fmla="*/ 208 w 466"/>
                            <a:gd name="T51" fmla="*/ 1149 h 216"/>
                            <a:gd name="T52" fmla="*/ 250 w 466"/>
                            <a:gd name="T53" fmla="*/ 1158 h 216"/>
                            <a:gd name="T54" fmla="*/ 466 w 466"/>
                            <a:gd name="T55" fmla="*/ 1158 h 216"/>
                            <a:gd name="T56" fmla="*/ 466 w 466"/>
                            <a:gd name="T57" fmla="*/ 1093 h 216"/>
                            <a:gd name="T58" fmla="*/ 250 w 466"/>
                            <a:gd name="T59" fmla="*/ 1093 h 216"/>
                            <a:gd name="T60" fmla="*/ 233 w 466"/>
                            <a:gd name="T61" fmla="*/ 1090 h 216"/>
                            <a:gd name="T62" fmla="*/ 219 w 466"/>
                            <a:gd name="T63" fmla="*/ 1080 h 216"/>
                            <a:gd name="T64" fmla="*/ 210 w 466"/>
                            <a:gd name="T65" fmla="*/ 1067 h 216"/>
                            <a:gd name="T66" fmla="*/ 207 w 466"/>
                            <a:gd name="T67" fmla="*/ 1050 h 216"/>
                            <a:gd name="T68" fmla="*/ 210 w 466"/>
                            <a:gd name="T69" fmla="*/ 1033 h 216"/>
                            <a:gd name="T70" fmla="*/ 219 w 466"/>
                            <a:gd name="T71" fmla="*/ 1019 h 216"/>
                            <a:gd name="T72" fmla="*/ 233 w 466"/>
                            <a:gd name="T73" fmla="*/ 1010 h 216"/>
                            <a:gd name="T74" fmla="*/ 250 w 466"/>
                            <a:gd name="T75" fmla="*/ 1007 h 216"/>
                            <a:gd name="T76" fmla="*/ 466 w 466"/>
                            <a:gd name="T77" fmla="*/ 1007 h 216"/>
                            <a:gd name="T78" fmla="*/ 466 w 466"/>
                            <a:gd name="T79" fmla="*/ 942 h 21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</a:gdLst>
                          <a:ahLst/>
                          <a:cxnLst>
                            <a:cxn ang="T80">
                              <a:pos x="T0" y="T1"/>
                            </a:cxn>
                            <a:cxn ang="T81">
                              <a:pos x="T2" y="T3"/>
                            </a:cxn>
                            <a:cxn ang="T82">
                              <a:pos x="T4" y="T5"/>
                            </a:cxn>
                            <a:cxn ang="T83">
                              <a:pos x="T6" y="T7"/>
                            </a:cxn>
                            <a:cxn ang="T84">
                              <a:pos x="T8" y="T9"/>
                            </a:cxn>
                            <a:cxn ang="T85">
                              <a:pos x="T10" y="T11"/>
                            </a:cxn>
                            <a:cxn ang="T86">
                              <a:pos x="T12" y="T13"/>
                            </a:cxn>
                            <a:cxn ang="T87">
                              <a:pos x="T14" y="T15"/>
                            </a:cxn>
                            <a:cxn ang="T88">
                              <a:pos x="T16" y="T17"/>
                            </a:cxn>
                            <a:cxn ang="T89">
                              <a:pos x="T18" y="T19"/>
                            </a:cxn>
                            <a:cxn ang="T90">
                              <a:pos x="T20" y="T21"/>
                            </a:cxn>
                            <a:cxn ang="T91">
                              <a:pos x="T22" y="T23"/>
                            </a:cxn>
                            <a:cxn ang="T92">
                              <a:pos x="T24" y="T25"/>
                            </a:cxn>
                            <a:cxn ang="T93">
                              <a:pos x="T26" y="T27"/>
                            </a:cxn>
                            <a:cxn ang="T94">
                              <a:pos x="T28" y="T29"/>
                            </a:cxn>
                            <a:cxn ang="T95">
                              <a:pos x="T30" y="T31"/>
                            </a:cxn>
                            <a:cxn ang="T96">
                              <a:pos x="T32" y="T33"/>
                            </a:cxn>
                            <a:cxn ang="T97">
                              <a:pos x="T34" y="T35"/>
                            </a:cxn>
                            <a:cxn ang="T98">
                              <a:pos x="T36" y="T37"/>
                            </a:cxn>
                            <a:cxn ang="T99">
                              <a:pos x="T38" y="T39"/>
                            </a:cxn>
                            <a:cxn ang="T100">
                              <a:pos x="T40" y="T41"/>
                            </a:cxn>
                            <a:cxn ang="T101">
                              <a:pos x="T42" y="T43"/>
                            </a:cxn>
                            <a:cxn ang="T102">
                              <a:pos x="T44" y="T45"/>
                            </a:cxn>
                            <a:cxn ang="T103">
                              <a:pos x="T46" y="T47"/>
                            </a:cxn>
                            <a:cxn ang="T104">
                              <a:pos x="T48" y="T49"/>
                            </a:cxn>
                            <a:cxn ang="T105">
                              <a:pos x="T50" y="T51"/>
                            </a:cxn>
                            <a:cxn ang="T106">
                              <a:pos x="T52" y="T53"/>
                            </a:cxn>
                            <a:cxn ang="T107">
                              <a:pos x="T54" y="T55"/>
                            </a:cxn>
                            <a:cxn ang="T108">
                              <a:pos x="T56" y="T57"/>
                            </a:cxn>
                            <a:cxn ang="T109">
                              <a:pos x="T58" y="T59"/>
                            </a:cxn>
                            <a:cxn ang="T110">
                              <a:pos x="T60" y="T61"/>
                            </a:cxn>
                            <a:cxn ang="T111">
                              <a:pos x="T62" y="T63"/>
                            </a:cxn>
                            <a:cxn ang="T112">
                              <a:pos x="T64" y="T65"/>
                            </a:cxn>
                            <a:cxn ang="T113">
                              <a:pos x="T66" y="T67"/>
                            </a:cxn>
                            <a:cxn ang="T114">
                              <a:pos x="T68" y="T69"/>
                            </a:cxn>
                            <a:cxn ang="T115">
                              <a:pos x="T70" y="T71"/>
                            </a:cxn>
                            <a:cxn ang="T116">
                              <a:pos x="T72" y="T73"/>
                            </a:cxn>
                            <a:cxn ang="T117">
                              <a:pos x="T74" y="T75"/>
                            </a:cxn>
                            <a:cxn ang="T118">
                              <a:pos x="T76" y="T77"/>
                            </a:cxn>
                            <a:cxn ang="T119">
                              <a:pos x="T78" y="T79"/>
                            </a:cxn>
                          </a:cxnLst>
                          <a:rect l="0" t="0" r="r" b="b"/>
                          <a:pathLst>
                            <a:path w="466" h="216">
                              <a:moveTo>
                                <a:pt x="142" y="108"/>
                              </a:moveTo>
                              <a:lnTo>
                                <a:pt x="136" y="80"/>
                              </a:lnTo>
                              <a:lnTo>
                                <a:pt x="121" y="58"/>
                              </a:lnTo>
                              <a:lnTo>
                                <a:pt x="99" y="43"/>
                              </a:lnTo>
                              <a:lnTo>
                                <a:pt x="71" y="37"/>
                              </a:lnTo>
                              <a:lnTo>
                                <a:pt x="43" y="43"/>
                              </a:lnTo>
                              <a:lnTo>
                                <a:pt x="21" y="58"/>
                              </a:lnTo>
                              <a:lnTo>
                                <a:pt x="6" y="80"/>
                              </a:lnTo>
                              <a:lnTo>
                                <a:pt x="0" y="108"/>
                              </a:lnTo>
                              <a:lnTo>
                                <a:pt x="6" y="136"/>
                              </a:lnTo>
                              <a:lnTo>
                                <a:pt x="21" y="158"/>
                              </a:lnTo>
                              <a:lnTo>
                                <a:pt x="43" y="173"/>
                              </a:lnTo>
                              <a:lnTo>
                                <a:pt x="71" y="179"/>
                              </a:lnTo>
                              <a:lnTo>
                                <a:pt x="99" y="173"/>
                              </a:lnTo>
                              <a:lnTo>
                                <a:pt x="121" y="158"/>
                              </a:lnTo>
                              <a:lnTo>
                                <a:pt x="136" y="136"/>
                              </a:lnTo>
                              <a:lnTo>
                                <a:pt x="142" y="10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250" y="0"/>
                              </a:lnTo>
                              <a:lnTo>
                                <a:pt x="208" y="9"/>
                              </a:lnTo>
                              <a:lnTo>
                                <a:pt x="174" y="32"/>
                              </a:lnTo>
                              <a:lnTo>
                                <a:pt x="151" y="66"/>
                              </a:lnTo>
                              <a:lnTo>
                                <a:pt x="142" y="108"/>
                              </a:lnTo>
                              <a:lnTo>
                                <a:pt x="151" y="150"/>
                              </a:lnTo>
                              <a:lnTo>
                                <a:pt x="174" y="184"/>
                              </a:lnTo>
                              <a:lnTo>
                                <a:pt x="208" y="207"/>
                              </a:lnTo>
                              <a:lnTo>
                                <a:pt x="250" y="216"/>
                              </a:lnTo>
                              <a:lnTo>
                                <a:pt x="466" y="216"/>
                              </a:lnTo>
                              <a:lnTo>
                                <a:pt x="466" y="151"/>
                              </a:lnTo>
                              <a:lnTo>
                                <a:pt x="250" y="151"/>
                              </a:lnTo>
                              <a:lnTo>
                                <a:pt x="233" y="148"/>
                              </a:lnTo>
                              <a:lnTo>
                                <a:pt x="219" y="138"/>
                              </a:lnTo>
                              <a:lnTo>
                                <a:pt x="210" y="125"/>
                              </a:lnTo>
                              <a:lnTo>
                                <a:pt x="207" y="108"/>
                              </a:lnTo>
                              <a:lnTo>
                                <a:pt x="210" y="91"/>
                              </a:lnTo>
                              <a:lnTo>
                                <a:pt x="219" y="77"/>
                              </a:lnTo>
                              <a:lnTo>
                                <a:pt x="233" y="68"/>
                              </a:lnTo>
                              <a:lnTo>
                                <a:pt x="250" y="65"/>
                              </a:lnTo>
                              <a:lnTo>
                                <a:pt x="466" y="6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68D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1975189" name="Freeform 11"/>
                      <wps:cNvSpPr>
                        <a:spLocks/>
                      </wps:cNvSpPr>
                      <wps:spPr bwMode="auto">
                        <a:xfrm>
                          <a:off x="1388" y="978"/>
                          <a:ext cx="143" cy="143"/>
                        </a:xfrm>
                        <a:custGeom>
                          <a:avLst/>
                          <a:gdLst>
                            <a:gd name="T0" fmla="*/ 71 w 143"/>
                            <a:gd name="T1" fmla="*/ 979 h 143"/>
                            <a:gd name="T2" fmla="*/ 43 w 143"/>
                            <a:gd name="T3" fmla="*/ 985 h 143"/>
                            <a:gd name="T4" fmla="*/ 21 w 143"/>
                            <a:gd name="T5" fmla="*/ 1000 h 143"/>
                            <a:gd name="T6" fmla="*/ 5 w 143"/>
                            <a:gd name="T7" fmla="*/ 1022 h 143"/>
                            <a:gd name="T8" fmla="*/ 0 w 143"/>
                            <a:gd name="T9" fmla="*/ 1050 h 143"/>
                            <a:gd name="T10" fmla="*/ 5 w 143"/>
                            <a:gd name="T11" fmla="*/ 1078 h 143"/>
                            <a:gd name="T12" fmla="*/ 21 w 143"/>
                            <a:gd name="T13" fmla="*/ 1100 h 143"/>
                            <a:gd name="T14" fmla="*/ 43 w 143"/>
                            <a:gd name="T15" fmla="*/ 1115 h 143"/>
                            <a:gd name="T16" fmla="*/ 71 w 143"/>
                            <a:gd name="T17" fmla="*/ 1121 h 143"/>
                            <a:gd name="T18" fmla="*/ 98 w 143"/>
                            <a:gd name="T19" fmla="*/ 1115 h 143"/>
                            <a:gd name="T20" fmla="*/ 121 w 143"/>
                            <a:gd name="T21" fmla="*/ 1100 h 143"/>
                            <a:gd name="T22" fmla="*/ 136 w 143"/>
                            <a:gd name="T23" fmla="*/ 1078 h 143"/>
                            <a:gd name="T24" fmla="*/ 142 w 143"/>
                            <a:gd name="T25" fmla="*/ 1050 h 143"/>
                            <a:gd name="T26" fmla="*/ 136 w 143"/>
                            <a:gd name="T27" fmla="*/ 1022 h 143"/>
                            <a:gd name="T28" fmla="*/ 121 w 143"/>
                            <a:gd name="T29" fmla="*/ 1000 h 143"/>
                            <a:gd name="T30" fmla="*/ 98 w 143"/>
                            <a:gd name="T31" fmla="*/ 985 h 143"/>
                            <a:gd name="T32" fmla="*/ 71 w 143"/>
                            <a:gd name="T33" fmla="*/ 979 h 143"/>
                            <a:gd name="T34" fmla="*/ 0 60000 65536"/>
                            <a:gd name="T35" fmla="*/ 0 60000 65536"/>
                            <a:gd name="T36" fmla="*/ 0 60000 65536"/>
                            <a:gd name="T37" fmla="*/ 0 60000 65536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</a:gdLst>
                          <a:ahLst/>
                          <a:cxnLst>
                            <a:cxn ang="T34">
                              <a:pos x="T0" y="T1"/>
                            </a:cxn>
                            <a:cxn ang="T35">
                              <a:pos x="T2" y="T3"/>
                            </a:cxn>
                            <a:cxn ang="T36">
                              <a:pos x="T4" y="T5"/>
                            </a:cxn>
                            <a:cxn ang="T37">
                              <a:pos x="T6" y="T7"/>
                            </a:cxn>
                            <a:cxn ang="T38">
                              <a:pos x="T8" y="T9"/>
                            </a:cxn>
                            <a:cxn ang="T39">
                              <a:pos x="T10" y="T11"/>
                            </a:cxn>
                            <a:cxn ang="T40">
                              <a:pos x="T12" y="T13"/>
                            </a:cxn>
                            <a:cxn ang="T41">
                              <a:pos x="T14" y="T15"/>
                            </a:cxn>
                            <a:cxn ang="T42">
                              <a:pos x="T16" y="T17"/>
                            </a:cxn>
                            <a:cxn ang="T43">
                              <a:pos x="T18" y="T19"/>
                            </a:cxn>
                            <a:cxn ang="T44">
                              <a:pos x="T20" y="T21"/>
                            </a:cxn>
                            <a:cxn ang="T45">
                              <a:pos x="T22" y="T23"/>
                            </a:cxn>
                            <a:cxn ang="T46">
                              <a:pos x="T24" y="T25"/>
                            </a:cxn>
                            <a:cxn ang="T47">
                              <a:pos x="T26" y="T27"/>
                            </a:cxn>
                            <a:cxn ang="T48">
                              <a:pos x="T28" y="T29"/>
                            </a:cxn>
                            <a:cxn ang="T49">
                              <a:pos x="T30" y="T31"/>
                            </a:cxn>
                            <a:cxn ang="T50">
                              <a:pos x="T32" y="T33"/>
                            </a:cxn>
                          </a:cxnLst>
                          <a:rect l="0" t="0" r="r" b="b"/>
                          <a:pathLst>
                            <a:path w="143" h="143">
                              <a:moveTo>
                                <a:pt x="71" y="0"/>
                              </a:moveTo>
                              <a:lnTo>
                                <a:pt x="43" y="6"/>
                              </a:lnTo>
                              <a:lnTo>
                                <a:pt x="21" y="21"/>
                              </a:lnTo>
                              <a:lnTo>
                                <a:pt x="5" y="43"/>
                              </a:lnTo>
                              <a:lnTo>
                                <a:pt x="0" y="71"/>
                              </a:lnTo>
                              <a:lnTo>
                                <a:pt x="5" y="99"/>
                              </a:lnTo>
                              <a:lnTo>
                                <a:pt x="21" y="121"/>
                              </a:lnTo>
                              <a:lnTo>
                                <a:pt x="43" y="136"/>
                              </a:lnTo>
                              <a:lnTo>
                                <a:pt x="71" y="142"/>
                              </a:lnTo>
                              <a:lnTo>
                                <a:pt x="98" y="136"/>
                              </a:lnTo>
                              <a:lnTo>
                                <a:pt x="121" y="121"/>
                              </a:lnTo>
                              <a:lnTo>
                                <a:pt x="136" y="99"/>
                              </a:lnTo>
                              <a:lnTo>
                                <a:pt x="142" y="71"/>
                              </a:lnTo>
                              <a:lnTo>
                                <a:pt x="136" y="43"/>
                              </a:lnTo>
                              <a:lnTo>
                                <a:pt x="121" y="21"/>
                              </a:lnTo>
                              <a:lnTo>
                                <a:pt x="98" y="6"/>
                              </a:lnTo>
                              <a:lnTo>
                                <a:pt x="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0593168" name="Freeform 10"/>
                      <wps:cNvSpPr>
                        <a:spLocks/>
                      </wps:cNvSpPr>
                      <wps:spPr bwMode="auto">
                        <a:xfrm>
                          <a:off x="950" y="1416"/>
                          <a:ext cx="143" cy="143"/>
                        </a:xfrm>
                        <a:custGeom>
                          <a:avLst/>
                          <a:gdLst>
                            <a:gd name="T0" fmla="*/ 71 w 143"/>
                            <a:gd name="T1" fmla="*/ 1417 h 143"/>
                            <a:gd name="T2" fmla="*/ 43 w 143"/>
                            <a:gd name="T3" fmla="*/ 1422 h 143"/>
                            <a:gd name="T4" fmla="*/ 21 w 143"/>
                            <a:gd name="T5" fmla="*/ 1438 h 143"/>
                            <a:gd name="T6" fmla="*/ 5 w 143"/>
                            <a:gd name="T7" fmla="*/ 1460 h 143"/>
                            <a:gd name="T8" fmla="*/ 0 w 143"/>
                            <a:gd name="T9" fmla="*/ 1488 h 143"/>
                            <a:gd name="T10" fmla="*/ 5 w 143"/>
                            <a:gd name="T11" fmla="*/ 1515 h 143"/>
                            <a:gd name="T12" fmla="*/ 21 w 143"/>
                            <a:gd name="T13" fmla="*/ 1538 h 143"/>
                            <a:gd name="T14" fmla="*/ 43 w 143"/>
                            <a:gd name="T15" fmla="*/ 1553 h 143"/>
                            <a:gd name="T16" fmla="*/ 71 w 143"/>
                            <a:gd name="T17" fmla="*/ 1559 h 143"/>
                            <a:gd name="T18" fmla="*/ 99 w 143"/>
                            <a:gd name="T19" fmla="*/ 1553 h 143"/>
                            <a:gd name="T20" fmla="*/ 121 w 143"/>
                            <a:gd name="T21" fmla="*/ 1538 h 143"/>
                            <a:gd name="T22" fmla="*/ 136 w 143"/>
                            <a:gd name="T23" fmla="*/ 1515 h 143"/>
                            <a:gd name="T24" fmla="*/ 142 w 143"/>
                            <a:gd name="T25" fmla="*/ 1488 h 143"/>
                            <a:gd name="T26" fmla="*/ 136 w 143"/>
                            <a:gd name="T27" fmla="*/ 1460 h 143"/>
                            <a:gd name="T28" fmla="*/ 121 w 143"/>
                            <a:gd name="T29" fmla="*/ 1438 h 143"/>
                            <a:gd name="T30" fmla="*/ 99 w 143"/>
                            <a:gd name="T31" fmla="*/ 1422 h 143"/>
                            <a:gd name="T32" fmla="*/ 71 w 143"/>
                            <a:gd name="T33" fmla="*/ 1417 h 143"/>
                            <a:gd name="T34" fmla="*/ 0 60000 65536"/>
                            <a:gd name="T35" fmla="*/ 0 60000 65536"/>
                            <a:gd name="T36" fmla="*/ 0 60000 65536"/>
                            <a:gd name="T37" fmla="*/ 0 60000 65536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</a:gdLst>
                          <a:ahLst/>
                          <a:cxnLst>
                            <a:cxn ang="T34">
                              <a:pos x="T0" y="T1"/>
                            </a:cxn>
                            <a:cxn ang="T35">
                              <a:pos x="T2" y="T3"/>
                            </a:cxn>
                            <a:cxn ang="T36">
                              <a:pos x="T4" y="T5"/>
                            </a:cxn>
                            <a:cxn ang="T37">
                              <a:pos x="T6" y="T7"/>
                            </a:cxn>
                            <a:cxn ang="T38">
                              <a:pos x="T8" y="T9"/>
                            </a:cxn>
                            <a:cxn ang="T39">
                              <a:pos x="T10" y="T11"/>
                            </a:cxn>
                            <a:cxn ang="T40">
                              <a:pos x="T12" y="T13"/>
                            </a:cxn>
                            <a:cxn ang="T41">
                              <a:pos x="T14" y="T15"/>
                            </a:cxn>
                            <a:cxn ang="T42">
                              <a:pos x="T16" y="T17"/>
                            </a:cxn>
                            <a:cxn ang="T43">
                              <a:pos x="T18" y="T19"/>
                            </a:cxn>
                            <a:cxn ang="T44">
                              <a:pos x="T20" y="T21"/>
                            </a:cxn>
                            <a:cxn ang="T45">
                              <a:pos x="T22" y="T23"/>
                            </a:cxn>
                            <a:cxn ang="T46">
                              <a:pos x="T24" y="T25"/>
                            </a:cxn>
                            <a:cxn ang="T47">
                              <a:pos x="T26" y="T27"/>
                            </a:cxn>
                            <a:cxn ang="T48">
                              <a:pos x="T28" y="T29"/>
                            </a:cxn>
                            <a:cxn ang="T49">
                              <a:pos x="T30" y="T31"/>
                            </a:cxn>
                            <a:cxn ang="T50">
                              <a:pos x="T32" y="T33"/>
                            </a:cxn>
                          </a:cxnLst>
                          <a:rect l="0" t="0" r="r" b="b"/>
                          <a:pathLst>
                            <a:path w="143" h="143">
                              <a:moveTo>
                                <a:pt x="71" y="0"/>
                              </a:moveTo>
                              <a:lnTo>
                                <a:pt x="43" y="5"/>
                              </a:lnTo>
                              <a:lnTo>
                                <a:pt x="21" y="21"/>
                              </a:lnTo>
                              <a:lnTo>
                                <a:pt x="5" y="43"/>
                              </a:lnTo>
                              <a:lnTo>
                                <a:pt x="0" y="71"/>
                              </a:lnTo>
                              <a:lnTo>
                                <a:pt x="5" y="98"/>
                              </a:lnTo>
                              <a:lnTo>
                                <a:pt x="21" y="121"/>
                              </a:lnTo>
                              <a:lnTo>
                                <a:pt x="43" y="136"/>
                              </a:lnTo>
                              <a:lnTo>
                                <a:pt x="71" y="142"/>
                              </a:lnTo>
                              <a:lnTo>
                                <a:pt x="99" y="136"/>
                              </a:lnTo>
                              <a:lnTo>
                                <a:pt x="121" y="121"/>
                              </a:lnTo>
                              <a:lnTo>
                                <a:pt x="136" y="98"/>
                              </a:lnTo>
                              <a:lnTo>
                                <a:pt x="142" y="71"/>
                              </a:lnTo>
                              <a:lnTo>
                                <a:pt x="136" y="43"/>
                              </a:lnTo>
                              <a:lnTo>
                                <a:pt x="121" y="21"/>
                              </a:lnTo>
                              <a:lnTo>
                                <a:pt x="99" y="5"/>
                              </a:lnTo>
                              <a:lnTo>
                                <a:pt x="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2D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8489747" name="AutoShape 9"/>
                      <wps:cNvSpPr>
                        <a:spLocks/>
                      </wps:cNvSpPr>
                      <wps:spPr bwMode="auto">
                        <a:xfrm>
                          <a:off x="914" y="541"/>
                          <a:ext cx="216" cy="466"/>
                        </a:xfrm>
                        <a:custGeom>
                          <a:avLst/>
                          <a:gdLst>
                            <a:gd name="T0" fmla="*/ 179 w 216"/>
                            <a:gd name="T1" fmla="*/ 612 h 466"/>
                            <a:gd name="T2" fmla="*/ 173 w 216"/>
                            <a:gd name="T3" fmla="*/ 584 h 466"/>
                            <a:gd name="T4" fmla="*/ 158 w 216"/>
                            <a:gd name="T5" fmla="*/ 562 h 466"/>
                            <a:gd name="T6" fmla="*/ 136 w 216"/>
                            <a:gd name="T7" fmla="*/ 547 h 466"/>
                            <a:gd name="T8" fmla="*/ 108 w 216"/>
                            <a:gd name="T9" fmla="*/ 541 h 466"/>
                            <a:gd name="T10" fmla="*/ 80 w 216"/>
                            <a:gd name="T11" fmla="*/ 547 h 466"/>
                            <a:gd name="T12" fmla="*/ 58 w 216"/>
                            <a:gd name="T13" fmla="*/ 562 h 466"/>
                            <a:gd name="T14" fmla="*/ 42 w 216"/>
                            <a:gd name="T15" fmla="*/ 584 h 466"/>
                            <a:gd name="T16" fmla="*/ 37 w 216"/>
                            <a:gd name="T17" fmla="*/ 612 h 466"/>
                            <a:gd name="T18" fmla="*/ 42 w 216"/>
                            <a:gd name="T19" fmla="*/ 640 h 466"/>
                            <a:gd name="T20" fmla="*/ 58 w 216"/>
                            <a:gd name="T21" fmla="*/ 662 h 466"/>
                            <a:gd name="T22" fmla="*/ 80 w 216"/>
                            <a:gd name="T23" fmla="*/ 678 h 466"/>
                            <a:gd name="T24" fmla="*/ 108 w 216"/>
                            <a:gd name="T25" fmla="*/ 683 h 466"/>
                            <a:gd name="T26" fmla="*/ 136 w 216"/>
                            <a:gd name="T27" fmla="*/ 678 h 466"/>
                            <a:gd name="T28" fmla="*/ 158 w 216"/>
                            <a:gd name="T29" fmla="*/ 662 h 466"/>
                            <a:gd name="T30" fmla="*/ 173 w 216"/>
                            <a:gd name="T31" fmla="*/ 640 h 466"/>
                            <a:gd name="T32" fmla="*/ 179 w 216"/>
                            <a:gd name="T33" fmla="*/ 612 h 466"/>
                            <a:gd name="T34" fmla="*/ 216 w 216"/>
                            <a:gd name="T35" fmla="*/ 791 h 466"/>
                            <a:gd name="T36" fmla="*/ 207 w 216"/>
                            <a:gd name="T37" fmla="*/ 749 h 466"/>
                            <a:gd name="T38" fmla="*/ 184 w 216"/>
                            <a:gd name="T39" fmla="*/ 715 h 466"/>
                            <a:gd name="T40" fmla="*/ 150 w 216"/>
                            <a:gd name="T41" fmla="*/ 692 h 466"/>
                            <a:gd name="T42" fmla="*/ 108 w 216"/>
                            <a:gd name="T43" fmla="*/ 683 h 466"/>
                            <a:gd name="T44" fmla="*/ 66 w 216"/>
                            <a:gd name="T45" fmla="*/ 692 h 466"/>
                            <a:gd name="T46" fmla="*/ 32 w 216"/>
                            <a:gd name="T47" fmla="*/ 715 h 466"/>
                            <a:gd name="T48" fmla="*/ 9 w 216"/>
                            <a:gd name="T49" fmla="*/ 749 h 466"/>
                            <a:gd name="T50" fmla="*/ 0 w 216"/>
                            <a:gd name="T51" fmla="*/ 791 h 466"/>
                            <a:gd name="T52" fmla="*/ 0 w 216"/>
                            <a:gd name="T53" fmla="*/ 1007 h 466"/>
                            <a:gd name="T54" fmla="*/ 65 w 216"/>
                            <a:gd name="T55" fmla="*/ 1007 h 466"/>
                            <a:gd name="T56" fmla="*/ 65 w 216"/>
                            <a:gd name="T57" fmla="*/ 791 h 466"/>
                            <a:gd name="T58" fmla="*/ 68 w 216"/>
                            <a:gd name="T59" fmla="*/ 774 h 466"/>
                            <a:gd name="T60" fmla="*/ 77 w 216"/>
                            <a:gd name="T61" fmla="*/ 761 h 466"/>
                            <a:gd name="T62" fmla="*/ 91 w 216"/>
                            <a:gd name="T63" fmla="*/ 751 h 466"/>
                            <a:gd name="T64" fmla="*/ 108 w 216"/>
                            <a:gd name="T65" fmla="*/ 748 h 466"/>
                            <a:gd name="T66" fmla="*/ 125 w 216"/>
                            <a:gd name="T67" fmla="*/ 751 h 466"/>
                            <a:gd name="T68" fmla="*/ 138 w 216"/>
                            <a:gd name="T69" fmla="*/ 761 h 466"/>
                            <a:gd name="T70" fmla="*/ 148 w 216"/>
                            <a:gd name="T71" fmla="*/ 774 h 466"/>
                            <a:gd name="T72" fmla="*/ 151 w 216"/>
                            <a:gd name="T73" fmla="*/ 791 h 466"/>
                            <a:gd name="T74" fmla="*/ 151 w 216"/>
                            <a:gd name="T75" fmla="*/ 942 h 466"/>
                            <a:gd name="T76" fmla="*/ 216 w 216"/>
                            <a:gd name="T77" fmla="*/ 942 h 466"/>
                            <a:gd name="T78" fmla="*/ 216 w 216"/>
                            <a:gd name="T79" fmla="*/ 791 h 46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</a:gdLst>
                          <a:ahLst/>
                          <a:cxnLst>
                            <a:cxn ang="T80">
                              <a:pos x="T0" y="T1"/>
                            </a:cxn>
                            <a:cxn ang="T81">
                              <a:pos x="T2" y="T3"/>
                            </a:cxn>
                            <a:cxn ang="T82">
                              <a:pos x="T4" y="T5"/>
                            </a:cxn>
                            <a:cxn ang="T83">
                              <a:pos x="T6" y="T7"/>
                            </a:cxn>
                            <a:cxn ang="T84">
                              <a:pos x="T8" y="T9"/>
                            </a:cxn>
                            <a:cxn ang="T85">
                              <a:pos x="T10" y="T11"/>
                            </a:cxn>
                            <a:cxn ang="T86">
                              <a:pos x="T12" y="T13"/>
                            </a:cxn>
                            <a:cxn ang="T87">
                              <a:pos x="T14" y="T15"/>
                            </a:cxn>
                            <a:cxn ang="T88">
                              <a:pos x="T16" y="T17"/>
                            </a:cxn>
                            <a:cxn ang="T89">
                              <a:pos x="T18" y="T19"/>
                            </a:cxn>
                            <a:cxn ang="T90">
                              <a:pos x="T20" y="T21"/>
                            </a:cxn>
                            <a:cxn ang="T91">
                              <a:pos x="T22" y="T23"/>
                            </a:cxn>
                            <a:cxn ang="T92">
                              <a:pos x="T24" y="T25"/>
                            </a:cxn>
                            <a:cxn ang="T93">
                              <a:pos x="T26" y="T27"/>
                            </a:cxn>
                            <a:cxn ang="T94">
                              <a:pos x="T28" y="T29"/>
                            </a:cxn>
                            <a:cxn ang="T95">
                              <a:pos x="T30" y="T31"/>
                            </a:cxn>
                            <a:cxn ang="T96">
                              <a:pos x="T32" y="T33"/>
                            </a:cxn>
                            <a:cxn ang="T97">
                              <a:pos x="T34" y="T35"/>
                            </a:cxn>
                            <a:cxn ang="T98">
                              <a:pos x="T36" y="T37"/>
                            </a:cxn>
                            <a:cxn ang="T99">
                              <a:pos x="T38" y="T39"/>
                            </a:cxn>
                            <a:cxn ang="T100">
                              <a:pos x="T40" y="T41"/>
                            </a:cxn>
                            <a:cxn ang="T101">
                              <a:pos x="T42" y="T43"/>
                            </a:cxn>
                            <a:cxn ang="T102">
                              <a:pos x="T44" y="T45"/>
                            </a:cxn>
                            <a:cxn ang="T103">
                              <a:pos x="T46" y="T47"/>
                            </a:cxn>
                            <a:cxn ang="T104">
                              <a:pos x="T48" y="T49"/>
                            </a:cxn>
                            <a:cxn ang="T105">
                              <a:pos x="T50" y="T51"/>
                            </a:cxn>
                            <a:cxn ang="T106">
                              <a:pos x="T52" y="T53"/>
                            </a:cxn>
                            <a:cxn ang="T107">
                              <a:pos x="T54" y="T55"/>
                            </a:cxn>
                            <a:cxn ang="T108">
                              <a:pos x="T56" y="T57"/>
                            </a:cxn>
                            <a:cxn ang="T109">
                              <a:pos x="T58" y="T59"/>
                            </a:cxn>
                            <a:cxn ang="T110">
                              <a:pos x="T60" y="T61"/>
                            </a:cxn>
                            <a:cxn ang="T111">
                              <a:pos x="T62" y="T63"/>
                            </a:cxn>
                            <a:cxn ang="T112">
                              <a:pos x="T64" y="T65"/>
                            </a:cxn>
                            <a:cxn ang="T113">
                              <a:pos x="T66" y="T67"/>
                            </a:cxn>
                            <a:cxn ang="T114">
                              <a:pos x="T68" y="T69"/>
                            </a:cxn>
                            <a:cxn ang="T115">
                              <a:pos x="T70" y="T71"/>
                            </a:cxn>
                            <a:cxn ang="T116">
                              <a:pos x="T72" y="T73"/>
                            </a:cxn>
                            <a:cxn ang="T117">
                              <a:pos x="T74" y="T75"/>
                            </a:cxn>
                            <a:cxn ang="T118">
                              <a:pos x="T76" y="T77"/>
                            </a:cxn>
                            <a:cxn ang="T119">
                              <a:pos x="T78" y="T79"/>
                            </a:cxn>
                          </a:cxnLst>
                          <a:rect l="0" t="0" r="r" b="b"/>
                          <a:pathLst>
                            <a:path w="216" h="466">
                              <a:moveTo>
                                <a:pt x="179" y="71"/>
                              </a:moveTo>
                              <a:lnTo>
                                <a:pt x="173" y="43"/>
                              </a:lnTo>
                              <a:lnTo>
                                <a:pt x="158" y="21"/>
                              </a:lnTo>
                              <a:lnTo>
                                <a:pt x="136" y="6"/>
                              </a:lnTo>
                              <a:lnTo>
                                <a:pt x="108" y="0"/>
                              </a:lnTo>
                              <a:lnTo>
                                <a:pt x="80" y="6"/>
                              </a:lnTo>
                              <a:lnTo>
                                <a:pt x="58" y="21"/>
                              </a:lnTo>
                              <a:lnTo>
                                <a:pt x="42" y="43"/>
                              </a:lnTo>
                              <a:lnTo>
                                <a:pt x="37" y="71"/>
                              </a:lnTo>
                              <a:lnTo>
                                <a:pt x="42" y="99"/>
                              </a:lnTo>
                              <a:lnTo>
                                <a:pt x="58" y="121"/>
                              </a:lnTo>
                              <a:lnTo>
                                <a:pt x="80" y="137"/>
                              </a:lnTo>
                              <a:lnTo>
                                <a:pt x="108" y="142"/>
                              </a:lnTo>
                              <a:lnTo>
                                <a:pt x="136" y="137"/>
                              </a:lnTo>
                              <a:lnTo>
                                <a:pt x="158" y="121"/>
                              </a:lnTo>
                              <a:lnTo>
                                <a:pt x="173" y="99"/>
                              </a:lnTo>
                              <a:lnTo>
                                <a:pt x="179" y="71"/>
                              </a:lnTo>
                              <a:close/>
                              <a:moveTo>
                                <a:pt x="216" y="250"/>
                              </a:moveTo>
                              <a:lnTo>
                                <a:pt x="207" y="208"/>
                              </a:lnTo>
                              <a:lnTo>
                                <a:pt x="184" y="174"/>
                              </a:lnTo>
                              <a:lnTo>
                                <a:pt x="150" y="151"/>
                              </a:lnTo>
                              <a:lnTo>
                                <a:pt x="108" y="142"/>
                              </a:lnTo>
                              <a:lnTo>
                                <a:pt x="66" y="151"/>
                              </a:lnTo>
                              <a:lnTo>
                                <a:pt x="32" y="174"/>
                              </a:lnTo>
                              <a:lnTo>
                                <a:pt x="9" y="208"/>
                              </a:lnTo>
                              <a:lnTo>
                                <a:pt x="0" y="250"/>
                              </a:lnTo>
                              <a:lnTo>
                                <a:pt x="0" y="466"/>
                              </a:lnTo>
                              <a:lnTo>
                                <a:pt x="65" y="466"/>
                              </a:lnTo>
                              <a:lnTo>
                                <a:pt x="65" y="250"/>
                              </a:lnTo>
                              <a:lnTo>
                                <a:pt x="68" y="233"/>
                              </a:lnTo>
                              <a:lnTo>
                                <a:pt x="77" y="220"/>
                              </a:lnTo>
                              <a:lnTo>
                                <a:pt x="91" y="210"/>
                              </a:lnTo>
                              <a:lnTo>
                                <a:pt x="108" y="207"/>
                              </a:lnTo>
                              <a:lnTo>
                                <a:pt x="125" y="210"/>
                              </a:lnTo>
                              <a:lnTo>
                                <a:pt x="138" y="220"/>
                              </a:lnTo>
                              <a:lnTo>
                                <a:pt x="148" y="233"/>
                              </a:lnTo>
                              <a:lnTo>
                                <a:pt x="151" y="250"/>
                              </a:lnTo>
                              <a:lnTo>
                                <a:pt x="151" y="401"/>
                              </a:lnTo>
                              <a:lnTo>
                                <a:pt x="216" y="401"/>
                              </a:lnTo>
                              <a:lnTo>
                                <a:pt x="216" y="2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2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1799089" name="Freeform 8"/>
                      <wps:cNvSpPr>
                        <a:spLocks/>
                      </wps:cNvSpPr>
                      <wps:spPr bwMode="auto">
                        <a:xfrm>
                          <a:off x="1065" y="942"/>
                          <a:ext cx="324" cy="216"/>
                        </a:xfrm>
                        <a:custGeom>
                          <a:avLst/>
                          <a:gdLst>
                            <a:gd name="T0" fmla="*/ 216 w 324"/>
                            <a:gd name="T1" fmla="*/ 942 h 216"/>
                            <a:gd name="T2" fmla="*/ 0 w 324"/>
                            <a:gd name="T3" fmla="*/ 942 h 216"/>
                            <a:gd name="T4" fmla="*/ 0 w 324"/>
                            <a:gd name="T5" fmla="*/ 1007 h 216"/>
                            <a:gd name="T6" fmla="*/ 216 w 324"/>
                            <a:gd name="T7" fmla="*/ 1007 h 216"/>
                            <a:gd name="T8" fmla="*/ 233 w 324"/>
                            <a:gd name="T9" fmla="*/ 1010 h 216"/>
                            <a:gd name="T10" fmla="*/ 246 w 324"/>
                            <a:gd name="T11" fmla="*/ 1019 h 216"/>
                            <a:gd name="T12" fmla="*/ 256 w 324"/>
                            <a:gd name="T13" fmla="*/ 1033 h 216"/>
                            <a:gd name="T14" fmla="*/ 259 w 324"/>
                            <a:gd name="T15" fmla="*/ 1050 h 216"/>
                            <a:gd name="T16" fmla="*/ 256 w 324"/>
                            <a:gd name="T17" fmla="*/ 1067 h 216"/>
                            <a:gd name="T18" fmla="*/ 246 w 324"/>
                            <a:gd name="T19" fmla="*/ 1080 h 216"/>
                            <a:gd name="T20" fmla="*/ 233 w 324"/>
                            <a:gd name="T21" fmla="*/ 1090 h 216"/>
                            <a:gd name="T22" fmla="*/ 216 w 324"/>
                            <a:gd name="T23" fmla="*/ 1093 h 216"/>
                            <a:gd name="T24" fmla="*/ 0 w 324"/>
                            <a:gd name="T25" fmla="*/ 1093 h 216"/>
                            <a:gd name="T26" fmla="*/ 0 w 324"/>
                            <a:gd name="T27" fmla="*/ 1158 h 216"/>
                            <a:gd name="T28" fmla="*/ 216 w 324"/>
                            <a:gd name="T29" fmla="*/ 1158 h 216"/>
                            <a:gd name="T30" fmla="*/ 258 w 324"/>
                            <a:gd name="T31" fmla="*/ 1149 h 216"/>
                            <a:gd name="T32" fmla="*/ 292 w 324"/>
                            <a:gd name="T33" fmla="*/ 1126 h 216"/>
                            <a:gd name="T34" fmla="*/ 315 w 324"/>
                            <a:gd name="T35" fmla="*/ 1092 h 216"/>
                            <a:gd name="T36" fmla="*/ 324 w 324"/>
                            <a:gd name="T37" fmla="*/ 1050 h 216"/>
                            <a:gd name="T38" fmla="*/ 315 w 324"/>
                            <a:gd name="T39" fmla="*/ 1008 h 216"/>
                            <a:gd name="T40" fmla="*/ 292 w 324"/>
                            <a:gd name="T41" fmla="*/ 974 h 216"/>
                            <a:gd name="T42" fmla="*/ 258 w 324"/>
                            <a:gd name="T43" fmla="*/ 951 h 216"/>
                            <a:gd name="T44" fmla="*/ 216 w 324"/>
                            <a:gd name="T45" fmla="*/ 942 h 21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</a:gdLst>
                          <a:ahLst/>
                          <a:cxnLst>
                            <a:cxn ang="T46">
                              <a:pos x="T0" y="T1"/>
                            </a:cxn>
                            <a:cxn ang="T47">
                              <a:pos x="T2" y="T3"/>
                            </a:cxn>
                            <a:cxn ang="T48">
                              <a:pos x="T4" y="T5"/>
                            </a:cxn>
                            <a:cxn ang="T49">
                              <a:pos x="T6" y="T7"/>
                            </a:cxn>
                            <a:cxn ang="T50">
                              <a:pos x="T8" y="T9"/>
                            </a:cxn>
                            <a:cxn ang="T51">
                              <a:pos x="T10" y="T11"/>
                            </a:cxn>
                            <a:cxn ang="T52">
                              <a:pos x="T12" y="T13"/>
                            </a:cxn>
                            <a:cxn ang="T53">
                              <a:pos x="T14" y="T15"/>
                            </a:cxn>
                            <a:cxn ang="T54">
                              <a:pos x="T16" y="T17"/>
                            </a:cxn>
                            <a:cxn ang="T55">
                              <a:pos x="T18" y="T19"/>
                            </a:cxn>
                            <a:cxn ang="T56">
                              <a:pos x="T20" y="T21"/>
                            </a:cxn>
                            <a:cxn ang="T57">
                              <a:pos x="T22" y="T23"/>
                            </a:cxn>
                            <a:cxn ang="T58">
                              <a:pos x="T24" y="T25"/>
                            </a:cxn>
                            <a:cxn ang="T59">
                              <a:pos x="T26" y="T27"/>
                            </a:cxn>
                            <a:cxn ang="T60">
                              <a:pos x="T28" y="T29"/>
                            </a:cxn>
                            <a:cxn ang="T61">
                              <a:pos x="T30" y="T31"/>
                            </a:cxn>
                            <a:cxn ang="T62">
                              <a:pos x="T32" y="T33"/>
                            </a:cxn>
                            <a:cxn ang="T63">
                              <a:pos x="T34" y="T35"/>
                            </a:cxn>
                            <a:cxn ang="T64">
                              <a:pos x="T36" y="T37"/>
                            </a:cxn>
                            <a:cxn ang="T65">
                              <a:pos x="T38" y="T39"/>
                            </a:cxn>
                            <a:cxn ang="T66">
                              <a:pos x="T40" y="T41"/>
                            </a:cxn>
                            <a:cxn ang="T67">
                              <a:pos x="T42" y="T43"/>
                            </a:cxn>
                            <a:cxn ang="T68">
                              <a:pos x="T44" y="T45"/>
                            </a:cxn>
                          </a:cxnLst>
                          <a:rect l="0" t="0" r="r" b="b"/>
                          <a:pathLst>
                            <a:path w="324" h="216">
                              <a:moveTo>
                                <a:pt x="216" y="0"/>
                              </a:moveTo>
                              <a:lnTo>
                                <a:pt x="0" y="0"/>
                              </a:lnTo>
                              <a:lnTo>
                                <a:pt x="0" y="65"/>
                              </a:lnTo>
                              <a:lnTo>
                                <a:pt x="216" y="65"/>
                              </a:lnTo>
                              <a:lnTo>
                                <a:pt x="233" y="68"/>
                              </a:lnTo>
                              <a:lnTo>
                                <a:pt x="246" y="77"/>
                              </a:lnTo>
                              <a:lnTo>
                                <a:pt x="256" y="91"/>
                              </a:lnTo>
                              <a:lnTo>
                                <a:pt x="259" y="108"/>
                              </a:lnTo>
                              <a:lnTo>
                                <a:pt x="256" y="125"/>
                              </a:lnTo>
                              <a:lnTo>
                                <a:pt x="246" y="138"/>
                              </a:lnTo>
                              <a:lnTo>
                                <a:pt x="233" y="148"/>
                              </a:lnTo>
                              <a:lnTo>
                                <a:pt x="216" y="151"/>
                              </a:lnTo>
                              <a:lnTo>
                                <a:pt x="0" y="151"/>
                              </a:lnTo>
                              <a:lnTo>
                                <a:pt x="0" y="216"/>
                              </a:lnTo>
                              <a:lnTo>
                                <a:pt x="216" y="216"/>
                              </a:lnTo>
                              <a:lnTo>
                                <a:pt x="258" y="207"/>
                              </a:lnTo>
                              <a:lnTo>
                                <a:pt x="292" y="184"/>
                              </a:lnTo>
                              <a:lnTo>
                                <a:pt x="315" y="150"/>
                              </a:lnTo>
                              <a:lnTo>
                                <a:pt x="324" y="108"/>
                              </a:lnTo>
                              <a:lnTo>
                                <a:pt x="315" y="66"/>
                              </a:lnTo>
                              <a:lnTo>
                                <a:pt x="292" y="32"/>
                              </a:lnTo>
                              <a:lnTo>
                                <a:pt x="258" y="9"/>
                              </a:lnTo>
                              <a:lnTo>
                                <a:pt x="2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81779381" name="Freeform 7"/>
                      <wps:cNvSpPr>
                        <a:spLocks/>
                      </wps:cNvSpPr>
                      <wps:spPr bwMode="auto">
                        <a:xfrm>
                          <a:off x="914" y="1093"/>
                          <a:ext cx="216" cy="324"/>
                        </a:xfrm>
                        <a:custGeom>
                          <a:avLst/>
                          <a:gdLst>
                            <a:gd name="T0" fmla="*/ 216 w 216"/>
                            <a:gd name="T1" fmla="*/ 1093 h 324"/>
                            <a:gd name="T2" fmla="*/ 151 w 216"/>
                            <a:gd name="T3" fmla="*/ 1093 h 324"/>
                            <a:gd name="T4" fmla="*/ 151 w 216"/>
                            <a:gd name="T5" fmla="*/ 1309 h 324"/>
                            <a:gd name="T6" fmla="*/ 148 w 216"/>
                            <a:gd name="T7" fmla="*/ 1326 h 324"/>
                            <a:gd name="T8" fmla="*/ 138 w 216"/>
                            <a:gd name="T9" fmla="*/ 1339 h 324"/>
                            <a:gd name="T10" fmla="*/ 125 w 216"/>
                            <a:gd name="T11" fmla="*/ 1349 h 324"/>
                            <a:gd name="T12" fmla="*/ 108 w 216"/>
                            <a:gd name="T13" fmla="*/ 1352 h 324"/>
                            <a:gd name="T14" fmla="*/ 91 w 216"/>
                            <a:gd name="T15" fmla="*/ 1349 h 324"/>
                            <a:gd name="T16" fmla="*/ 77 w 216"/>
                            <a:gd name="T17" fmla="*/ 1339 h 324"/>
                            <a:gd name="T18" fmla="*/ 68 w 216"/>
                            <a:gd name="T19" fmla="*/ 1326 h 324"/>
                            <a:gd name="T20" fmla="*/ 65 w 216"/>
                            <a:gd name="T21" fmla="*/ 1309 h 324"/>
                            <a:gd name="T22" fmla="*/ 65 w 216"/>
                            <a:gd name="T23" fmla="*/ 1158 h 324"/>
                            <a:gd name="T24" fmla="*/ 0 w 216"/>
                            <a:gd name="T25" fmla="*/ 1158 h 324"/>
                            <a:gd name="T26" fmla="*/ 0 w 216"/>
                            <a:gd name="T27" fmla="*/ 1309 h 324"/>
                            <a:gd name="T28" fmla="*/ 9 w 216"/>
                            <a:gd name="T29" fmla="*/ 1351 h 324"/>
                            <a:gd name="T30" fmla="*/ 32 w 216"/>
                            <a:gd name="T31" fmla="*/ 1385 h 324"/>
                            <a:gd name="T32" fmla="*/ 66 w 216"/>
                            <a:gd name="T33" fmla="*/ 1408 h 324"/>
                            <a:gd name="T34" fmla="*/ 108 w 216"/>
                            <a:gd name="T35" fmla="*/ 1417 h 324"/>
                            <a:gd name="T36" fmla="*/ 150 w 216"/>
                            <a:gd name="T37" fmla="*/ 1408 h 324"/>
                            <a:gd name="T38" fmla="*/ 184 w 216"/>
                            <a:gd name="T39" fmla="*/ 1385 h 324"/>
                            <a:gd name="T40" fmla="*/ 207 w 216"/>
                            <a:gd name="T41" fmla="*/ 1351 h 324"/>
                            <a:gd name="T42" fmla="*/ 216 w 216"/>
                            <a:gd name="T43" fmla="*/ 1309 h 324"/>
                            <a:gd name="T44" fmla="*/ 216 w 216"/>
                            <a:gd name="T45" fmla="*/ 1093 h 324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</a:gdLst>
                          <a:ahLst/>
                          <a:cxnLst>
                            <a:cxn ang="T46">
                              <a:pos x="T0" y="T1"/>
                            </a:cxn>
                            <a:cxn ang="T47">
                              <a:pos x="T2" y="T3"/>
                            </a:cxn>
                            <a:cxn ang="T48">
                              <a:pos x="T4" y="T5"/>
                            </a:cxn>
                            <a:cxn ang="T49">
                              <a:pos x="T6" y="T7"/>
                            </a:cxn>
                            <a:cxn ang="T50">
                              <a:pos x="T8" y="T9"/>
                            </a:cxn>
                            <a:cxn ang="T51">
                              <a:pos x="T10" y="T11"/>
                            </a:cxn>
                            <a:cxn ang="T52">
                              <a:pos x="T12" y="T13"/>
                            </a:cxn>
                            <a:cxn ang="T53">
                              <a:pos x="T14" y="T15"/>
                            </a:cxn>
                            <a:cxn ang="T54">
                              <a:pos x="T16" y="T17"/>
                            </a:cxn>
                            <a:cxn ang="T55">
                              <a:pos x="T18" y="T19"/>
                            </a:cxn>
                            <a:cxn ang="T56">
                              <a:pos x="T20" y="T21"/>
                            </a:cxn>
                            <a:cxn ang="T57">
                              <a:pos x="T22" y="T23"/>
                            </a:cxn>
                            <a:cxn ang="T58">
                              <a:pos x="T24" y="T25"/>
                            </a:cxn>
                            <a:cxn ang="T59">
                              <a:pos x="T26" y="T27"/>
                            </a:cxn>
                            <a:cxn ang="T60">
                              <a:pos x="T28" y="T29"/>
                            </a:cxn>
                            <a:cxn ang="T61">
                              <a:pos x="T30" y="T31"/>
                            </a:cxn>
                            <a:cxn ang="T62">
                              <a:pos x="T32" y="T33"/>
                            </a:cxn>
                            <a:cxn ang="T63">
                              <a:pos x="T34" y="T35"/>
                            </a:cxn>
                            <a:cxn ang="T64">
                              <a:pos x="T36" y="T37"/>
                            </a:cxn>
                            <a:cxn ang="T65">
                              <a:pos x="T38" y="T39"/>
                            </a:cxn>
                            <a:cxn ang="T66">
                              <a:pos x="T40" y="T41"/>
                            </a:cxn>
                            <a:cxn ang="T67">
                              <a:pos x="T42" y="T43"/>
                            </a:cxn>
                            <a:cxn ang="T68">
                              <a:pos x="T44" y="T45"/>
                            </a:cxn>
                          </a:cxnLst>
                          <a:rect l="0" t="0" r="r" b="b"/>
                          <a:pathLst>
                            <a:path w="216" h="324">
                              <a:moveTo>
                                <a:pt x="216" y="0"/>
                              </a:moveTo>
                              <a:lnTo>
                                <a:pt x="151" y="0"/>
                              </a:lnTo>
                              <a:lnTo>
                                <a:pt x="151" y="216"/>
                              </a:lnTo>
                              <a:lnTo>
                                <a:pt x="148" y="233"/>
                              </a:lnTo>
                              <a:lnTo>
                                <a:pt x="138" y="246"/>
                              </a:lnTo>
                              <a:lnTo>
                                <a:pt x="125" y="256"/>
                              </a:lnTo>
                              <a:lnTo>
                                <a:pt x="108" y="259"/>
                              </a:lnTo>
                              <a:lnTo>
                                <a:pt x="91" y="256"/>
                              </a:lnTo>
                              <a:lnTo>
                                <a:pt x="77" y="246"/>
                              </a:lnTo>
                              <a:lnTo>
                                <a:pt x="68" y="233"/>
                              </a:lnTo>
                              <a:lnTo>
                                <a:pt x="65" y="216"/>
                              </a:lnTo>
                              <a:lnTo>
                                <a:pt x="65" y="65"/>
                              </a:lnTo>
                              <a:lnTo>
                                <a:pt x="0" y="65"/>
                              </a:lnTo>
                              <a:lnTo>
                                <a:pt x="0" y="216"/>
                              </a:lnTo>
                              <a:lnTo>
                                <a:pt x="9" y="258"/>
                              </a:lnTo>
                              <a:lnTo>
                                <a:pt x="32" y="292"/>
                              </a:lnTo>
                              <a:lnTo>
                                <a:pt x="66" y="315"/>
                              </a:lnTo>
                              <a:lnTo>
                                <a:pt x="108" y="324"/>
                              </a:lnTo>
                              <a:lnTo>
                                <a:pt x="150" y="315"/>
                              </a:lnTo>
                              <a:lnTo>
                                <a:pt x="184" y="292"/>
                              </a:lnTo>
                              <a:lnTo>
                                <a:pt x="207" y="258"/>
                              </a:lnTo>
                              <a:lnTo>
                                <a:pt x="216" y="216"/>
                              </a:lnTo>
                              <a:lnTo>
                                <a:pt x="2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2D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889DD7" id="Group 48" o:spid="_x0000_s1026" style="position:absolute;margin-left:25.65pt;margin-top:27.05pt;width:50.9pt;height:50.9pt;z-index:-251657728;mso-position-horizontal-relative:page;mso-position-vertical-relative:page" coordorigin="513,541" coordsize="1018,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">
              <v:shape id="AutoShape 16" o:spid="_x0000_s1027" style="position:absolute;left:641;top:669;width:427;height:427;visibility:visible;mso-wrap-style:square;v-text-anchor:top" coordsize="427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" path="m142,71l137,45,122,21,98,6,71,,45,6,21,21,5,45,,71,5,98r16,24l45,137r26,5l98,137r24,-15l137,98r5,-27xm427,274l274,122,238,98,198,90r-41,8l122,122,98,157r-8,41l98,239r24,35l274,427r46,-46l167,228r-9,-14l155,198r3,-16l167,167r15,-9l198,155r16,3l228,167,381,320r46,-46xe" fillcolor="#ba0e82" stroked="f">
                <v:path arrowok="t" o:connecttype="custom" o:connectlocs="142,740;137,714;122,690;98,675;71,669;45,675;21,690;5,714;0,740;5,767;21,791;45,806;71,811;98,806;122,791;137,767;142,740;427,943;274,791;238,767;198,759;157,767;122,791;98,826;90,867;98,908;122,943;274,1096;320,1050;167,897;158,883;155,867;158,851;167,836;182,827;198,824;214,827;228,836;381,989;427,943" o:connectangles="0,0,0,0,0,0,0,0,0,0,0,0,0,0,0,0,0,0,0,0,0,0,0,0,0,0,0,0,0,0,0,0,0,0,0,0,0,0,0,0"/>
              </v:shape>
              <v:shape id="Freeform 15" o:spid="_x0000_s1028" style="position:absolute;left:976;top:669;width:427;height:381;visibility:visible;mso-wrap-style:square;v-text-anchor:top" coordsize="427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" path="m427,71l421,45,406,21,382,6,356,,329,6,305,21,290,45r-6,26l290,98r15,24l270,98,229,90r-41,8l153,122,,274r46,46l199,167r14,-9l229,155r16,3l260,167r9,15l272,198r-3,16l260,228,153,335r46,46l305,274r24,-36l337,198r-8,-41l305,122r24,15l356,142r26,-5l406,122,421,98r6,-27xe" fillcolor="#00aca0" stroked="f">
                <v:path arrowok="t" o:connecttype="custom" o:connectlocs="427,740;421,714;406,690;382,675;356,669;329,675;305,690;290,714;284,740;290,767;305,791;270,767;229,759;188,767;153,791;0,943;46,989;199,836;213,827;229,824;245,827;260,836;269,851;272,867;269,883;260,897;153,1004;199,1050;305,943;329,907;337,867;329,826;305,791;329,806;356,811;382,806;406,791;421,767;427,740" o:connectangles="0,0,0,0,0,0,0,0,0,0,0,0,0,0,0,0,0,0,0,0,0,0,0,0,0,0,0,0,0,0,0,0,0,0,0,0,0,0,0"/>
              </v:shape>
              <v:shape id="AutoShape 14" o:spid="_x0000_s1029" style="position:absolute;left:976;top:1004;width:427;height:427;visibility:visible;mso-wrap-style:square;v-text-anchor:top" coordsize="427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" path="m337,229r-8,-41l305,153,153,,107,46,260,199r9,14l272,229r-3,16l260,260r-15,9l229,272r-16,-3l199,260,46,107,,153,153,305r35,24l229,337r41,-8l305,305r24,-35l337,229xm427,356r-6,-27l406,305,382,290r-26,-5l329,290r-24,15l290,329r-6,27l290,382r15,24l329,421r27,6l382,421r24,-15l421,382r6,-26xe" fillcolor="#f7921e" stroked="f">
                <v:path arrowok="t" o:connecttype="custom" o:connectlocs="337,1233;329,1192;305,1157;153,1004;107,1050;260,1203;269,1217;272,1233;269,1249;260,1264;245,1273;229,1276;213,1273;199,1264;46,1111;0,1157;153,1309;188,1333;229,1341;270,1333;305,1309;329,1274;337,1233;427,1360;421,1333;406,1309;382,1294;356,1289;329,1294;305,1309;290,1333;284,1360;290,1386;305,1410;329,1425;356,1431;382,1425;406,1410;421,1386;427,1360" o:connectangles="0,0,0,0,0,0,0,0,0,0,0,0,0,0,0,0,0,0,0,0,0,0,0,0,0,0,0,0,0,0,0,0,0,0,0,0,0,0,0,0"/>
              </v:shape>
              <v:shape id="AutoShape 13" o:spid="_x0000_s1030" style="position:absolute;left:641;top:1050;width:427;height:381;visibility:visible;mso-wrap-style:square;v-text-anchor:top" coordsize="427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" path="m142,310r-5,-27l122,259,98,244,71,239r-26,5l21,259,5,283,,310r5,26l21,360r24,15l71,381r27,-6l122,360r15,-24l142,310xm427,107l381,61,228,214r-14,9l198,226r-16,-3l167,214r-9,-15l155,183r3,-16l167,153,274,46,228,,122,107,98,142r-8,41l98,224r24,35l157,283r41,8l238,283r36,-24l427,107xe" fillcolor="#62bb46" stroked="f">
                <v:path arrowok="t" o:connecttype="custom" o:connectlocs="142,1360;137,1333;122,1309;98,1294;71,1289;45,1294;21,1309;5,1333;0,1360;5,1386;21,1410;45,1425;71,1431;98,1425;122,1410;137,1386;142,1360;427,1157;381,1111;228,1264;214,1273;198,1276;182,1273;167,1264;158,1249;155,1233;158,1217;167,1203;274,1096;228,1050;122,1157;98,1192;90,1233;98,1274;122,1309;157,1333;198,1341;238,1333;274,1309;427,1157" o:connectangles="0,0,0,0,0,0,0,0,0,0,0,0,0,0,0,0,0,0,0,0,0,0,0,0,0,0,0,0,0,0,0,0,0,0,0,0,0,0,0,0"/>
              </v:shape>
              <v:shape id="AutoShape 12" o:spid="_x0000_s1031" style="position:absolute;left:513;top:942;width:466;height:216;visibility:visible;mso-wrap-style:square;v-text-anchor:top" coordsize="466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" path="m142,108l136,80,121,58,99,43,71,37,43,43,21,58,6,80,,108r6,28l21,158r22,15l71,179r28,-6l121,158r15,-22l142,108xm466,l250,,208,9,174,32,151,66r-9,42l151,150r23,34l208,207r42,9l466,216r,-65l250,151r-17,-3l219,138r-9,-13l207,108r3,-17l219,77r14,-9l250,65r216,l466,xe" fillcolor="#768d99" stroked="f">
                <v:path arrowok="t" o:connecttype="custom" o:connectlocs="142,1050;136,1022;121,1000;99,985;71,979;43,985;21,1000;6,1022;0,1050;6,1078;21,1100;43,1115;71,1121;99,1115;121,1100;136,1078;142,1050;466,942;250,942;208,951;174,974;151,1008;142,1050;151,1092;174,1126;208,1149;250,1158;466,1158;466,1093;250,1093;233,1090;219,1080;210,1067;207,1050;210,1033;219,1019;233,1010;250,1007;466,1007;466,942" o:connectangles="0,0,0,0,0,0,0,0,0,0,0,0,0,0,0,0,0,0,0,0,0,0,0,0,0,0,0,0,0,0,0,0,0,0,0,0,0,0,0,0"/>
              </v:shape>
              <v:shape id="Freeform 11" o:spid="_x0000_s1032" style="position:absolute;left:1388;top:978;width:143;height:143;visibility:visible;mso-wrap-style:square;v-text-anchor:top" coordsize="143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" path="m71,l43,6,21,21,5,43,,71,5,99r16,22l43,136r28,6l98,136r23,-15l136,99r6,-28l136,43,121,21,98,6,71,xe" fillcolor="#fff200" stroked="f">
                <v:path arrowok="t" o:connecttype="custom" o:connectlocs="71,979;43,985;21,1000;5,1022;0,1050;5,1078;21,1100;43,1115;71,1121;98,1115;121,1100;136,1078;142,1050;136,1022;121,1000;98,985;71,979" o:connectangles="0,0,0,0,0,0,0,0,0,0,0,0,0,0,0,0,0"/>
              </v:shape>
              <v:shape id="Freeform 10" o:spid="_x0000_s1033" style="position:absolute;left:950;top:1416;width:143;height:143;visibility:visible;mso-wrap-style:square;v-text-anchor:top" coordsize="143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" path="m71,l43,5,21,21,5,43,,71,5,98r16,23l43,136r28,6l99,136r22,-15l136,98r6,-27l136,43,121,21,99,5,71,xe" fillcolor="#412d89" stroked="f">
                <v:path arrowok="t" o:connecttype="custom" o:connectlocs="71,1417;43,1422;21,1438;5,1460;0,1488;5,1515;21,1538;43,1553;71,1559;99,1553;121,1538;136,1515;142,1488;136,1460;121,1438;99,1422;71,1417" o:connectangles="0,0,0,0,0,0,0,0,0,0,0,0,0,0,0,0,0"/>
              </v:shape>
              <v:shape id="AutoShape 9" o:spid="_x0000_s1034" style="position:absolute;left:914;top:541;width:216;height:466;visibility:visible;mso-wrap-style:square;v-text-anchor:top" coordsize="216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" path="m179,71l173,43,158,21,136,6,108,,80,6,58,21,42,43,37,71r5,28l58,121r22,16l108,142r28,-5l158,121,173,99r6,-28xm216,250r-9,-42l184,174,150,151r-42,-9l66,151,32,174,9,208,,250,,466r65,l65,250r3,-17l77,220,91,210r17,-3l125,210r13,10l148,233r3,17l151,401r65,l216,250xe" fillcolor="#0072bc" stroked="f">
                <v:path arrowok="t" o:connecttype="custom" o:connectlocs="179,612;173,584;158,562;136,547;108,541;80,547;58,562;42,584;37,612;42,640;58,662;80,678;108,683;136,678;158,662;173,640;179,612;216,791;207,749;184,715;150,692;108,683;66,692;32,715;9,749;0,791;0,1007;65,1007;65,791;68,774;77,761;91,751;108,748;125,751;138,761;148,774;151,791;151,942;216,942;216,791" o:connectangles="0,0,0,0,0,0,0,0,0,0,0,0,0,0,0,0,0,0,0,0,0,0,0,0,0,0,0,0,0,0,0,0,0,0,0,0,0,0,0,0"/>
              </v:shape>
              <v:shape id="Freeform 8" o:spid="_x0000_s1035" style="position:absolute;left:1065;top:942;width:324;height:216;visibility:visible;mso-wrap-style:square;v-text-anchor:top" coordsize="324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" path="m216,l,,,65r216,l233,68r13,9l256,91r3,17l256,125r-10,13l233,148r-17,3l,151r,65l216,216r42,-9l292,184r23,-34l324,108,315,66,292,32,258,9,216,xe" fillcolor="#fff200" stroked="f">
                <v:path arrowok="t" o:connecttype="custom" o:connectlocs="216,942;0,942;0,1007;216,1007;233,1010;246,1019;256,1033;259,1050;256,1067;246,1080;233,1090;216,1093;0,1093;0,1158;216,1158;258,1149;292,1126;315,1092;324,1050;315,1008;292,974;258,951;216,942" o:connectangles="0,0,0,0,0,0,0,0,0,0,0,0,0,0,0,0,0,0,0,0,0,0,0"/>
              </v:shape>
              <v:shape id="Freeform 7" o:spid="_x0000_s1036" style="position:absolute;left:914;top:1093;width:216;height:324;visibility:visible;mso-wrap-style:square;v-text-anchor:top" coordsize="216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" path="m216,l151,r,216l148,233r-10,13l125,256r-17,3l91,256,77,246,68,233,65,216,65,65,,65,,216r9,42l32,292r34,23l108,324r42,-9l184,292r23,-34l216,216,216,xe" fillcolor="#412d89" stroked="f">
                <v:path arrowok="t" o:connecttype="custom" o:connectlocs="216,1093;151,1093;151,1309;148,1326;138,1339;125,1349;108,1352;91,1349;77,1339;68,1326;65,1309;65,1158;0,1158;0,1309;9,1351;32,1385;66,1408;108,1417;150,1408;184,1385;207,1351;216,1309;216,1093" o:connectangles="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1177"/>
    <w:multiLevelType w:val="hybridMultilevel"/>
    <w:tmpl w:val="885CAA5C"/>
    <w:lvl w:ilvl="0" w:tplc="DDCC8D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7E47"/>
    <w:multiLevelType w:val="hybridMultilevel"/>
    <w:tmpl w:val="ECBC7CDE"/>
    <w:lvl w:ilvl="0" w:tplc="7616883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B7A26D2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559B4"/>
    <w:multiLevelType w:val="hybridMultilevel"/>
    <w:tmpl w:val="D3C84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00989"/>
    <w:multiLevelType w:val="hybridMultilevel"/>
    <w:tmpl w:val="94C48B0E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4" w15:restartNumberingAfterBreak="0">
    <w:nsid w:val="220C6189"/>
    <w:multiLevelType w:val="hybridMultilevel"/>
    <w:tmpl w:val="27A43C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44046"/>
    <w:multiLevelType w:val="hybridMultilevel"/>
    <w:tmpl w:val="00586982"/>
    <w:lvl w:ilvl="0" w:tplc="7616883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10F5B"/>
    <w:multiLevelType w:val="hybridMultilevel"/>
    <w:tmpl w:val="62D063F2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7" w15:restartNumberingAfterBreak="0">
    <w:nsid w:val="30E61615"/>
    <w:multiLevelType w:val="hybridMultilevel"/>
    <w:tmpl w:val="A4DC1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F59E5"/>
    <w:multiLevelType w:val="hybridMultilevel"/>
    <w:tmpl w:val="D178702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096463"/>
    <w:multiLevelType w:val="hybridMultilevel"/>
    <w:tmpl w:val="E5EE6734"/>
    <w:lvl w:ilvl="0" w:tplc="DDCC8DC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206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14977F9"/>
    <w:multiLevelType w:val="hybridMultilevel"/>
    <w:tmpl w:val="9BFA4948"/>
    <w:lvl w:ilvl="0" w:tplc="7616883A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AB35E9"/>
    <w:multiLevelType w:val="hybridMultilevel"/>
    <w:tmpl w:val="1AA46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C2420"/>
    <w:multiLevelType w:val="hybridMultilevel"/>
    <w:tmpl w:val="2E34F250"/>
    <w:lvl w:ilvl="0" w:tplc="7616883A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C96397"/>
    <w:multiLevelType w:val="hybridMultilevel"/>
    <w:tmpl w:val="19067A76"/>
    <w:lvl w:ilvl="0" w:tplc="A8843B5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2060B7"/>
    <w:multiLevelType w:val="hybridMultilevel"/>
    <w:tmpl w:val="6A142346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5" w15:restartNumberingAfterBreak="0">
    <w:nsid w:val="73293605"/>
    <w:multiLevelType w:val="hybridMultilevel"/>
    <w:tmpl w:val="41F60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3143B"/>
    <w:multiLevelType w:val="hybridMultilevel"/>
    <w:tmpl w:val="952079F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8575838">
    <w:abstractNumId w:val="15"/>
  </w:num>
  <w:num w:numId="2" w16cid:durableId="300691327">
    <w:abstractNumId w:val="1"/>
  </w:num>
  <w:num w:numId="3" w16cid:durableId="1506631580">
    <w:abstractNumId w:val="5"/>
  </w:num>
  <w:num w:numId="4" w16cid:durableId="692997033">
    <w:abstractNumId w:val="12"/>
  </w:num>
  <w:num w:numId="5" w16cid:durableId="1364668980">
    <w:abstractNumId w:val="10"/>
  </w:num>
  <w:num w:numId="6" w16cid:durableId="1137838203">
    <w:abstractNumId w:val="2"/>
  </w:num>
  <w:num w:numId="7" w16cid:durableId="42559837">
    <w:abstractNumId w:val="7"/>
  </w:num>
  <w:num w:numId="8" w16cid:durableId="1714841305">
    <w:abstractNumId w:val="16"/>
  </w:num>
  <w:num w:numId="9" w16cid:durableId="1899240550">
    <w:abstractNumId w:val="0"/>
  </w:num>
  <w:num w:numId="10" w16cid:durableId="556167058">
    <w:abstractNumId w:val="4"/>
  </w:num>
  <w:num w:numId="11" w16cid:durableId="79372804">
    <w:abstractNumId w:val="8"/>
  </w:num>
  <w:num w:numId="12" w16cid:durableId="506670756">
    <w:abstractNumId w:val="13"/>
  </w:num>
  <w:num w:numId="13" w16cid:durableId="204219176">
    <w:abstractNumId w:val="9"/>
  </w:num>
  <w:num w:numId="14" w16cid:durableId="2052800936">
    <w:abstractNumId w:val="3"/>
  </w:num>
  <w:num w:numId="15" w16cid:durableId="1841773177">
    <w:abstractNumId w:val="14"/>
  </w:num>
  <w:num w:numId="16" w16cid:durableId="548541735">
    <w:abstractNumId w:val="6"/>
  </w:num>
  <w:num w:numId="17" w16cid:durableId="199040461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NzczsjQ3NbM0srBU0lEKTi0uzszPAykwqgUAdn0IqywAAAA="/>
  </w:docVars>
  <w:rsids>
    <w:rsidRoot w:val="00EE7713"/>
    <w:rsid w:val="000118D3"/>
    <w:rsid w:val="000611F5"/>
    <w:rsid w:val="0010320C"/>
    <w:rsid w:val="00124216"/>
    <w:rsid w:val="001257FA"/>
    <w:rsid w:val="001429EC"/>
    <w:rsid w:val="001551A7"/>
    <w:rsid w:val="00155FA3"/>
    <w:rsid w:val="0015610A"/>
    <w:rsid w:val="001818CD"/>
    <w:rsid w:val="001826F3"/>
    <w:rsid w:val="00243E38"/>
    <w:rsid w:val="002901B2"/>
    <w:rsid w:val="002A77E3"/>
    <w:rsid w:val="002D481C"/>
    <w:rsid w:val="002E0C5A"/>
    <w:rsid w:val="00300CCC"/>
    <w:rsid w:val="003248D8"/>
    <w:rsid w:val="003411D5"/>
    <w:rsid w:val="00344859"/>
    <w:rsid w:val="003770AE"/>
    <w:rsid w:val="00382C5B"/>
    <w:rsid w:val="00386A7D"/>
    <w:rsid w:val="003C0662"/>
    <w:rsid w:val="003F5635"/>
    <w:rsid w:val="00401EEB"/>
    <w:rsid w:val="00421393"/>
    <w:rsid w:val="004267A3"/>
    <w:rsid w:val="004A31E8"/>
    <w:rsid w:val="00514EDC"/>
    <w:rsid w:val="00535C9A"/>
    <w:rsid w:val="00551FD3"/>
    <w:rsid w:val="00563DE6"/>
    <w:rsid w:val="0060547E"/>
    <w:rsid w:val="00615F45"/>
    <w:rsid w:val="00650961"/>
    <w:rsid w:val="00654ACB"/>
    <w:rsid w:val="00657CC9"/>
    <w:rsid w:val="007107D0"/>
    <w:rsid w:val="00735562"/>
    <w:rsid w:val="007563CE"/>
    <w:rsid w:val="0075719F"/>
    <w:rsid w:val="0078287E"/>
    <w:rsid w:val="007B5B85"/>
    <w:rsid w:val="00847E74"/>
    <w:rsid w:val="008672A5"/>
    <w:rsid w:val="008D69B9"/>
    <w:rsid w:val="009668D7"/>
    <w:rsid w:val="009D4A20"/>
    <w:rsid w:val="00A12AFC"/>
    <w:rsid w:val="00A1413F"/>
    <w:rsid w:val="00A14873"/>
    <w:rsid w:val="00AE3CF8"/>
    <w:rsid w:val="00AE6F81"/>
    <w:rsid w:val="00B75ACC"/>
    <w:rsid w:val="00B96498"/>
    <w:rsid w:val="00BA74D5"/>
    <w:rsid w:val="00BB3891"/>
    <w:rsid w:val="00BC451A"/>
    <w:rsid w:val="00BC7556"/>
    <w:rsid w:val="00C07666"/>
    <w:rsid w:val="00C13952"/>
    <w:rsid w:val="00CA57EE"/>
    <w:rsid w:val="00CF5A31"/>
    <w:rsid w:val="00CF7DD2"/>
    <w:rsid w:val="00D11E6E"/>
    <w:rsid w:val="00D16176"/>
    <w:rsid w:val="00D50131"/>
    <w:rsid w:val="00D655D1"/>
    <w:rsid w:val="00D80654"/>
    <w:rsid w:val="00D81A7E"/>
    <w:rsid w:val="00DF3A8A"/>
    <w:rsid w:val="00E91E30"/>
    <w:rsid w:val="00EE7713"/>
    <w:rsid w:val="00EF5056"/>
    <w:rsid w:val="00F02C29"/>
    <w:rsid w:val="00F65302"/>
    <w:rsid w:val="00F72E89"/>
    <w:rsid w:val="00F73434"/>
    <w:rsid w:val="00FA79E8"/>
    <w:rsid w:val="00FB5DD0"/>
    <w:rsid w:val="00FB7060"/>
    <w:rsid w:val="00FD7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4F2FEB"/>
  <w15:chartTrackingRefBased/>
  <w15:docId w15:val="{7CB57598-54FB-44AD-A3C6-C7CE38AB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Body Text" w:uiPriority="1" w:qFormat="1"/>
    <w:lsdException w:name="Strong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413F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E7713"/>
    <w:pPr>
      <w:keepNext/>
      <w:keepLines/>
      <w:outlineLvl w:val="0"/>
    </w:pPr>
    <w:rPr>
      <w:b/>
      <w:bCs/>
      <w:color w:val="005EB8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107D0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107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563CE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076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0766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C076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7666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C07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07666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EE7713"/>
    <w:rPr>
      <w:rFonts w:ascii="Arial" w:eastAsia="Times New Roman" w:hAnsi="Arial" w:cs="Times New Roman"/>
      <w:b/>
      <w:bCs/>
      <w:color w:val="005EB8"/>
      <w:sz w:val="28"/>
      <w:szCs w:val="28"/>
      <w:lang w:val="en-US" w:eastAsia="en-US"/>
    </w:rPr>
  </w:style>
  <w:style w:type="character" w:styleId="Strong">
    <w:name w:val="Strong"/>
    <w:aliases w:val="Subheading"/>
    <w:qFormat/>
    <w:rsid w:val="00A1413F"/>
    <w:rPr>
      <w:rFonts w:ascii="Arial" w:hAnsi="Arial"/>
      <w:b/>
      <w:bCs/>
      <w:sz w:val="24"/>
    </w:rPr>
  </w:style>
  <w:style w:type="paragraph" w:styleId="ListParagraph">
    <w:name w:val="List Paragraph"/>
    <w:basedOn w:val="Normal"/>
    <w:uiPriority w:val="34"/>
    <w:rsid w:val="0060547E"/>
    <w:pPr>
      <w:ind w:left="720"/>
      <w:contextualSpacing/>
    </w:pPr>
  </w:style>
  <w:style w:type="character" w:customStyle="1" w:styleId="Heading8Char">
    <w:name w:val="Heading 8 Char"/>
    <w:link w:val="Heading8"/>
    <w:semiHidden/>
    <w:rsid w:val="007563CE"/>
    <w:rPr>
      <w:rFonts w:ascii="Cambria" w:eastAsia="Times New Roman" w:hAnsi="Cambria" w:cs="Times New Roman"/>
      <w:color w:val="404040"/>
      <w:lang w:val="en-US" w:eastAsia="en-US"/>
    </w:rPr>
  </w:style>
  <w:style w:type="character" w:styleId="Hyperlink">
    <w:name w:val="Hyperlink"/>
    <w:rsid w:val="0042139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21393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91E30"/>
    <w:pPr>
      <w:widowControl w:val="0"/>
      <w:autoSpaceDE w:val="0"/>
      <w:autoSpaceDN w:val="0"/>
      <w:ind w:left="105"/>
    </w:pPr>
    <w:rPr>
      <w:rFonts w:ascii="Calibri" w:eastAsia="Calibri" w:hAnsi="Calibri" w:cs="Calibri"/>
      <w:sz w:val="22"/>
      <w:szCs w:val="22"/>
    </w:rPr>
  </w:style>
  <w:style w:type="character" w:customStyle="1" w:styleId="Heading3Char">
    <w:name w:val="Heading 3 Char"/>
    <w:link w:val="Heading3"/>
    <w:semiHidden/>
    <w:rsid w:val="007107D0"/>
    <w:rPr>
      <w:rFonts w:ascii="Calibri Light" w:eastAsia="Times New Roman" w:hAnsi="Calibri Light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semiHidden/>
    <w:rsid w:val="007107D0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107D0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link w:val="BodyText"/>
    <w:uiPriority w:val="1"/>
    <w:rsid w:val="007107D0"/>
    <w:rPr>
      <w:rFonts w:ascii="Calibri" w:eastAsia="Calibri" w:hAnsi="Calibri" w:cs="Calibri"/>
      <w:sz w:val="22"/>
      <w:szCs w:val="22"/>
      <w:lang w:val="en-US" w:eastAsia="en-US"/>
    </w:rPr>
  </w:style>
  <w:style w:type="table" w:customStyle="1" w:styleId="TableGrid3">
    <w:name w:val="Table Grid3"/>
    <w:basedOn w:val="TableNormal"/>
    <w:next w:val="TableGrid"/>
    <w:rsid w:val="007107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107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F734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86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F3A12F83147642A290AFFC8CE9392C" ma:contentTypeVersion="30" ma:contentTypeDescription="Create a new document." ma:contentTypeScope="" ma:versionID="8a6ca74456536c161f8619a1a7de5219">
  <xsd:schema xmlns:xsd="http://www.w3.org/2001/XMLSchema" xmlns:xs="http://www.w3.org/2001/XMLSchema" xmlns:p="http://schemas.microsoft.com/office/2006/metadata/properties" xmlns:ns2="6dca8a0f-e326-4804-b8dc-d533e91737f4" xmlns:ns3="4e8ed25f-e524-462f-a0f4-a9a24ef012cf" targetNamespace="http://schemas.microsoft.com/office/2006/metadata/properties" ma:root="true" ma:fieldsID="7f25b4d2100dec8b10e7bd27e8fe8367" ns2:_="" ns3:_="">
    <xsd:import namespace="6dca8a0f-e326-4804-b8dc-d533e91737f4"/>
    <xsd:import namespace="4e8ed25f-e524-462f-a0f4-a9a24ef012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Dat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  <xsd:element ref="ns3:_ip_UnifiedCompliancePolicyProperties" minOccurs="0"/>
                <xsd:element ref="ns3:_ip_UnifiedCompliancePolicyUIAction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a8a0f-e326-4804-b8dc-d533e9173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8" nillable="true" ma:displayName="MediaServiceEventHashCode" ma:hidden="true" ma:internalName="MediaServiceEventHashCode" ma:readOnly="true">
      <xsd:simpleType>
        <xsd:restriction base="dms:Text"/>
      </xsd:simpleType>
    </xsd:element>
    <xsd:element name="Date" ma:index="11" nillable="true" ma:displayName="Date " ma:format="DateOnly" ma:internalName="Date" ma:readOnly="false">
      <xsd:simpleType>
        <xsd:restriction base="dms:DateTim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5" nillable="true" ma:displayName="Sign-off status" ma:internalName="Sign_x002d_off_x0020_status" ma:readOnly="fals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7" nillable="true" ma:displayName="NUMBER" ma:format="Dropdown" ma:internalName="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ed25f-e524-462f-a0f4-a9a24ef012c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fe09831-02fa-4903-b75d-eff42368b144}" ma:internalName="TaxCatchAll" ma:showField="CatchAllData" ma:web="4e8ed25f-e524-462f-a0f4-a9a24ef01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ip_UnifiedCompliancePolicyProperties" ma:index="22" nillable="true" ma:displayName="Unified Compliance Policy Properties" ma:internalName="_ip_UnifiedCompliancePolicyProperties" ma:readOnly="false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ca8a0f-e326-4804-b8dc-d533e91737f4">
      <Terms xmlns="http://schemas.microsoft.com/office/infopath/2007/PartnerControls"/>
    </lcf76f155ced4ddcb4097134ff3c332f>
    <_ip_UnifiedCompliancePolicyUIAction xmlns="4e8ed25f-e524-462f-a0f4-a9a24ef012cf" xsi:nil="true"/>
    <_ip_UnifiedCompliancePolicyProperties xmlns="4e8ed25f-e524-462f-a0f4-a9a24ef012cf" xsi:nil="true"/>
    <NUMBER xmlns="6dca8a0f-e326-4804-b8dc-d533e91737f4" xsi:nil="true"/>
    <Date xmlns="6dca8a0f-e326-4804-b8dc-d533e91737f4" xsi:nil="true"/>
    <TaxCatchAll xmlns="4e8ed25f-e524-462f-a0f4-a9a24ef012cf" xsi:nil="true"/>
    <_Flow_SignoffStatus xmlns="6dca8a0f-e326-4804-b8dc-d533e91737f4" xsi:nil="true"/>
  </documentManagement>
</p:properties>
</file>

<file path=customXml/itemProps1.xml><?xml version="1.0" encoding="utf-8"?>
<ds:datastoreItem xmlns:ds="http://schemas.openxmlformats.org/officeDocument/2006/customXml" ds:itemID="{6F6287D2-1E82-4921-B4F9-B22622701C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225DEF-DE60-40A2-9ED7-90DFC32D9F73}"/>
</file>

<file path=customXml/itemProps3.xml><?xml version="1.0" encoding="utf-8"?>
<ds:datastoreItem xmlns:ds="http://schemas.openxmlformats.org/officeDocument/2006/customXml" ds:itemID="{F81892D0-A816-4BD4-B7F5-C06AEF6E2533}"/>
</file>

<file path=customXml/itemProps4.xml><?xml version="1.0" encoding="utf-8"?>
<ds:datastoreItem xmlns:ds="http://schemas.openxmlformats.org/officeDocument/2006/customXml" ds:itemID="{619293E5-E9D2-43F0-B457-B13AAEFB45CC}"/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Middlesex University Hospital NHS Trust</Company>
  <LinksUpToDate>false</LinksUpToDate>
  <CharactersWithSpaces>1481</CharactersWithSpaces>
  <SharedDoc>false</SharedDoc>
  <HLinks>
    <vt:vector size="6" baseType="variant">
      <vt:variant>
        <vt:i4>2818104</vt:i4>
      </vt:variant>
      <vt:variant>
        <vt:i4>0</vt:i4>
      </vt:variant>
      <vt:variant>
        <vt:i4>0</vt:i4>
      </vt:variant>
      <vt:variant>
        <vt:i4>5</vt:i4>
      </vt:variant>
      <vt:variant>
        <vt:lpwstr>https://www.northmid.nhs.uk/community-servi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Wadhia</dc:creator>
  <cp:keywords/>
  <cp:lastModifiedBy>Parveen Verasingam</cp:lastModifiedBy>
  <cp:revision>2</cp:revision>
  <cp:lastPrinted>2019-06-26T12:00:00Z</cp:lastPrinted>
  <dcterms:created xsi:type="dcterms:W3CDTF">2024-02-13T16:36:00Z</dcterms:created>
  <dcterms:modified xsi:type="dcterms:W3CDTF">2024-02-13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F3A12F83147642A290AFFC8CE9392C</vt:lpwstr>
  </property>
</Properties>
</file>